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27400E" w:rsidRPr="000925D8">
        <w:t>Prayer That Works</w:t>
      </w:r>
    </w:p>
    <w:p w:rsidR="00821CF6" w:rsidRDefault="00821CF6" w:rsidP="00D929DD">
      <w:r>
        <w:t xml:space="preserve">Message: </w:t>
      </w:r>
      <w:bookmarkStart w:id="0" w:name="_GoBack"/>
      <w:bookmarkEnd w:id="0"/>
      <w:r w:rsidR="0027400E" w:rsidRPr="00B357D8">
        <w:t xml:space="preserve">The Power of </w:t>
      </w:r>
      <w:r w:rsidR="008B30DC" w:rsidRPr="008B30DC">
        <w:t xml:space="preserve">Persuasive </w:t>
      </w:r>
      <w:r w:rsidR="0027400E" w:rsidRPr="00B357D8">
        <w:t>Prayer</w:t>
      </w:r>
    </w:p>
    <w:p w:rsidR="00066BD0" w:rsidRDefault="009F1F9B" w:rsidP="00AB29B4">
      <w:r>
        <w:t>Text:</w:t>
      </w:r>
      <w:r w:rsidR="0027400E">
        <w:t xml:space="preserve"> </w:t>
      </w:r>
      <w:r w:rsidR="00A5166D">
        <w:t>Exodus 32:7-14</w:t>
      </w:r>
    </w:p>
    <w:p w:rsidR="005F105D" w:rsidRDefault="00821CF6" w:rsidP="00821CF6">
      <w:r>
        <w:t>Theme:</w:t>
      </w:r>
      <w:r w:rsidR="00D16C38">
        <w:t xml:space="preserve"> </w:t>
      </w:r>
    </w:p>
    <w:p w:rsidR="00E242B4" w:rsidRDefault="00821CF6" w:rsidP="00821CF6">
      <w:r>
        <w:t>Date:</w:t>
      </w:r>
      <w:r w:rsidR="005C11E0">
        <w:t xml:space="preserve"> </w:t>
      </w:r>
      <w:r w:rsidR="0027400E">
        <w:t>July 2</w:t>
      </w:r>
      <w:r w:rsidR="00A5166D">
        <w:t>8</w:t>
      </w:r>
      <w:r w:rsidR="0027400E">
        <w:t>1, 2019</w:t>
      </w:r>
    </w:p>
    <w:p w:rsidR="00FF25DA" w:rsidRPr="00286B90" w:rsidRDefault="00D83F74" w:rsidP="00221BAC">
      <w:r>
        <w:t xml:space="preserve">Location: </w:t>
      </w:r>
      <w:r w:rsidR="0064750F">
        <w:t>Christ C</w:t>
      </w:r>
      <w:r w:rsidR="00821CF6">
        <w:t>ommunity EFC</w:t>
      </w:r>
    </w:p>
    <w:p w:rsidR="00286B90" w:rsidRDefault="00286B90" w:rsidP="00286B90">
      <w:pPr>
        <w:rPr>
          <w:sz w:val="32"/>
        </w:rPr>
      </w:pPr>
    </w:p>
    <w:p w:rsidR="002F54DE" w:rsidRPr="002F54DE" w:rsidRDefault="002F54DE" w:rsidP="00286B90">
      <w:pPr>
        <w:rPr>
          <w:b/>
          <w:sz w:val="32"/>
        </w:rPr>
      </w:pPr>
      <w:r w:rsidRPr="002F54DE">
        <w:rPr>
          <w:b/>
          <w:sz w:val="32"/>
        </w:rPr>
        <w:t>If you would please turn in your Bibles to Exodus chapter 32, p 72.</w:t>
      </w:r>
    </w:p>
    <w:p w:rsidR="002F54DE" w:rsidRDefault="002F54DE" w:rsidP="00AE37DD">
      <w:pPr>
        <w:rPr>
          <w:sz w:val="32"/>
        </w:rPr>
      </w:pPr>
    </w:p>
    <w:p w:rsidR="00D01957" w:rsidRDefault="00D01957" w:rsidP="00AE37DD">
      <w:pPr>
        <w:rPr>
          <w:sz w:val="32"/>
        </w:rPr>
      </w:pPr>
      <w:r>
        <w:rPr>
          <w:sz w:val="32"/>
        </w:rPr>
        <w:t>So far in our sermon series, Prayer That Works, we have looked at h</w:t>
      </w:r>
      <w:r w:rsidRPr="00D01957">
        <w:rPr>
          <w:sz w:val="32"/>
        </w:rPr>
        <w:t xml:space="preserve">ow to </w:t>
      </w:r>
      <w:r>
        <w:rPr>
          <w:sz w:val="32"/>
        </w:rPr>
        <w:t>p</w:t>
      </w:r>
      <w:r w:rsidRPr="00D01957">
        <w:rPr>
          <w:sz w:val="32"/>
        </w:rPr>
        <w:t xml:space="preserve">ray </w:t>
      </w:r>
      <w:r>
        <w:rPr>
          <w:sz w:val="32"/>
        </w:rPr>
        <w:t>l</w:t>
      </w:r>
      <w:r w:rsidRPr="00D01957">
        <w:rPr>
          <w:sz w:val="32"/>
        </w:rPr>
        <w:t xml:space="preserve">ike a </w:t>
      </w:r>
      <w:r>
        <w:rPr>
          <w:sz w:val="32"/>
        </w:rPr>
        <w:t>r</w:t>
      </w:r>
      <w:r w:rsidRPr="00D01957">
        <w:rPr>
          <w:sz w:val="32"/>
        </w:rPr>
        <w:t>ighteous</w:t>
      </w:r>
      <w:r>
        <w:rPr>
          <w:sz w:val="32"/>
        </w:rPr>
        <w:t xml:space="preserve"> man by looking at </w:t>
      </w:r>
      <w:r w:rsidR="009B4D8B">
        <w:rPr>
          <w:sz w:val="32"/>
        </w:rPr>
        <w:t>the</w:t>
      </w:r>
      <w:r>
        <w:rPr>
          <w:sz w:val="32"/>
        </w:rPr>
        <w:t xml:space="preserve"> </w:t>
      </w:r>
      <w:r w:rsidR="00AE37DD">
        <w:rPr>
          <w:sz w:val="32"/>
        </w:rPr>
        <w:t xml:space="preserve">example </w:t>
      </w:r>
      <w:r w:rsidR="009B4D8B">
        <w:rPr>
          <w:sz w:val="32"/>
        </w:rPr>
        <w:t xml:space="preserve">of </w:t>
      </w:r>
      <w:r w:rsidR="00AE37DD">
        <w:rPr>
          <w:sz w:val="32"/>
        </w:rPr>
        <w:t>Elijah</w:t>
      </w:r>
      <w:r w:rsidR="002F54DE">
        <w:rPr>
          <w:sz w:val="32"/>
        </w:rPr>
        <w:t>’</w:t>
      </w:r>
      <w:r w:rsidR="009B4D8B">
        <w:rPr>
          <w:sz w:val="32"/>
        </w:rPr>
        <w:t>s prayer found i</w:t>
      </w:r>
      <w:r w:rsidR="00AE37DD">
        <w:rPr>
          <w:sz w:val="32"/>
        </w:rPr>
        <w:t>n 1 Kings 18:42-46</w:t>
      </w:r>
      <w:r>
        <w:rPr>
          <w:sz w:val="32"/>
        </w:rPr>
        <w:t>.</w:t>
      </w:r>
    </w:p>
    <w:p w:rsidR="00D01957" w:rsidRDefault="00D01957" w:rsidP="00AE37DD">
      <w:pPr>
        <w:rPr>
          <w:sz w:val="32"/>
        </w:rPr>
      </w:pPr>
    </w:p>
    <w:p w:rsidR="00D01957" w:rsidRDefault="00A03046" w:rsidP="00AE37DD">
      <w:pPr>
        <w:rPr>
          <w:sz w:val="32"/>
        </w:rPr>
      </w:pPr>
      <w:r>
        <w:rPr>
          <w:sz w:val="32"/>
        </w:rPr>
        <w:t>W</w:t>
      </w:r>
      <w:r w:rsidR="009B4D8B">
        <w:rPr>
          <w:sz w:val="32"/>
        </w:rPr>
        <w:t xml:space="preserve">e </w:t>
      </w:r>
      <w:r w:rsidR="00AE37DD">
        <w:rPr>
          <w:sz w:val="32"/>
        </w:rPr>
        <w:t>saw that</w:t>
      </w:r>
      <w:r w:rsidR="00236B0A">
        <w:rPr>
          <w:sz w:val="32"/>
        </w:rPr>
        <w:t xml:space="preserve"> we should</w:t>
      </w:r>
      <w:r w:rsidR="00AE37DD">
        <w:rPr>
          <w:sz w:val="32"/>
        </w:rPr>
        <w:t xml:space="preserve"> work at </w:t>
      </w:r>
      <w:r w:rsidR="00236B0A">
        <w:rPr>
          <w:sz w:val="32"/>
        </w:rPr>
        <w:t>our</w:t>
      </w:r>
      <w:r w:rsidR="00AE37DD">
        <w:rPr>
          <w:sz w:val="32"/>
        </w:rPr>
        <w:t xml:space="preserve"> prayer</w:t>
      </w:r>
      <w:r w:rsidR="00236B0A">
        <w:rPr>
          <w:sz w:val="32"/>
        </w:rPr>
        <w:t>s</w:t>
      </w:r>
      <w:r w:rsidR="00AE37DD">
        <w:rPr>
          <w:sz w:val="32"/>
        </w:rPr>
        <w:t xml:space="preserve">. </w:t>
      </w:r>
      <w:r w:rsidR="00236B0A">
        <w:rPr>
          <w:sz w:val="32"/>
        </w:rPr>
        <w:t>We need to be</w:t>
      </w:r>
      <w:r w:rsidR="00AE37DD" w:rsidRPr="00AE37DD">
        <w:rPr>
          <w:sz w:val="32"/>
        </w:rPr>
        <w:t xml:space="preserve"> specific in </w:t>
      </w:r>
      <w:r w:rsidR="00236B0A">
        <w:rPr>
          <w:sz w:val="32"/>
        </w:rPr>
        <w:t>our prayers as we pray in align with God</w:t>
      </w:r>
      <w:r w:rsidR="002F54DE">
        <w:rPr>
          <w:sz w:val="32"/>
        </w:rPr>
        <w:t>’</w:t>
      </w:r>
      <w:r w:rsidR="00236B0A">
        <w:rPr>
          <w:sz w:val="32"/>
        </w:rPr>
        <w:t>s will</w:t>
      </w:r>
      <w:r w:rsidR="00D01957">
        <w:rPr>
          <w:sz w:val="32"/>
        </w:rPr>
        <w:t>,</w:t>
      </w:r>
      <w:r w:rsidR="00236B0A">
        <w:rPr>
          <w:sz w:val="32"/>
        </w:rPr>
        <w:t xml:space="preserve"> work,</w:t>
      </w:r>
      <w:r w:rsidR="00D01957">
        <w:rPr>
          <w:sz w:val="32"/>
        </w:rPr>
        <w:t xml:space="preserve"> and word.</w:t>
      </w:r>
    </w:p>
    <w:p w:rsidR="00D01957" w:rsidRDefault="00D01957" w:rsidP="00AE37DD">
      <w:pPr>
        <w:rPr>
          <w:sz w:val="32"/>
        </w:rPr>
      </w:pPr>
    </w:p>
    <w:p w:rsidR="00AE37DD" w:rsidRDefault="00D01957" w:rsidP="00AE37DD">
      <w:pPr>
        <w:rPr>
          <w:sz w:val="32"/>
        </w:rPr>
      </w:pPr>
      <w:r>
        <w:rPr>
          <w:sz w:val="32"/>
        </w:rPr>
        <w:t>We should pray</w:t>
      </w:r>
      <w:r w:rsidR="00236B0A">
        <w:rPr>
          <w:sz w:val="32"/>
        </w:rPr>
        <w:t xml:space="preserve"> </w:t>
      </w:r>
      <w:r w:rsidR="00AE37DD">
        <w:rPr>
          <w:sz w:val="32"/>
        </w:rPr>
        <w:t>expecting an answer</w:t>
      </w:r>
      <w:r w:rsidR="00236B0A">
        <w:rPr>
          <w:sz w:val="32"/>
        </w:rPr>
        <w:t xml:space="preserve"> to our prayers</w:t>
      </w:r>
      <w:r w:rsidR="00AE37DD">
        <w:rPr>
          <w:sz w:val="32"/>
        </w:rPr>
        <w:t xml:space="preserve">. </w:t>
      </w:r>
      <w:r w:rsidR="00A03046">
        <w:rPr>
          <w:sz w:val="32"/>
        </w:rPr>
        <w:t xml:space="preserve">And God will use our </w:t>
      </w:r>
      <w:r>
        <w:rPr>
          <w:sz w:val="32"/>
        </w:rPr>
        <w:t xml:space="preserve">answered </w:t>
      </w:r>
      <w:r w:rsidR="00A03046">
        <w:rPr>
          <w:sz w:val="32"/>
        </w:rPr>
        <w:t>prayers</w:t>
      </w:r>
      <w:r>
        <w:rPr>
          <w:sz w:val="32"/>
        </w:rPr>
        <w:t xml:space="preserve"> as</w:t>
      </w:r>
      <w:r w:rsidR="00A03046">
        <w:rPr>
          <w:sz w:val="32"/>
        </w:rPr>
        <w:t xml:space="preserve"> a witness to others.</w:t>
      </w:r>
    </w:p>
    <w:p w:rsidR="00AE37DD" w:rsidRDefault="00AE37DD" w:rsidP="00AE37DD">
      <w:pPr>
        <w:rPr>
          <w:sz w:val="32"/>
        </w:rPr>
      </w:pPr>
    </w:p>
    <w:p w:rsidR="00AE37DD" w:rsidRDefault="00AE37DD" w:rsidP="00F96D12">
      <w:pPr>
        <w:rPr>
          <w:sz w:val="32"/>
        </w:rPr>
      </w:pPr>
      <w:r>
        <w:rPr>
          <w:sz w:val="32"/>
        </w:rPr>
        <w:t>We handed out prayer journals</w:t>
      </w:r>
      <w:r w:rsidR="00A03046">
        <w:rPr>
          <w:sz w:val="32"/>
        </w:rPr>
        <w:t xml:space="preserve"> that first</w:t>
      </w:r>
      <w:r>
        <w:rPr>
          <w:sz w:val="32"/>
        </w:rPr>
        <w:t xml:space="preserve"> week</w:t>
      </w:r>
      <w:r w:rsidR="00564D60">
        <w:rPr>
          <w:sz w:val="32"/>
        </w:rPr>
        <w:t xml:space="preserve"> to</w:t>
      </w:r>
      <w:r>
        <w:rPr>
          <w:sz w:val="32"/>
        </w:rPr>
        <w:t xml:space="preserve"> encourage </w:t>
      </w:r>
      <w:r w:rsidR="003A5F02">
        <w:rPr>
          <w:sz w:val="32"/>
        </w:rPr>
        <w:t>you and</w:t>
      </w:r>
      <w:r w:rsidR="00564D60">
        <w:rPr>
          <w:sz w:val="32"/>
        </w:rPr>
        <w:t xml:space="preserve"> to</w:t>
      </w:r>
      <w:r w:rsidR="003A5F02">
        <w:rPr>
          <w:sz w:val="32"/>
        </w:rPr>
        <w:t xml:space="preserve"> help you follow Elijah</w:t>
      </w:r>
      <w:r w:rsidR="002F54DE">
        <w:rPr>
          <w:sz w:val="32"/>
        </w:rPr>
        <w:t>’</w:t>
      </w:r>
      <w:r w:rsidR="003A5F02">
        <w:rPr>
          <w:sz w:val="32"/>
        </w:rPr>
        <w:t>s example of prayer. If you didn</w:t>
      </w:r>
      <w:r w:rsidR="002F54DE">
        <w:rPr>
          <w:sz w:val="32"/>
        </w:rPr>
        <w:t>’</w:t>
      </w:r>
      <w:r w:rsidR="003A5F02">
        <w:rPr>
          <w:sz w:val="32"/>
        </w:rPr>
        <w:t>t get one there are extras in the office window. Be sure and pick one up.</w:t>
      </w:r>
    </w:p>
    <w:p w:rsidR="003A5F02" w:rsidRDefault="003A5F02" w:rsidP="00F96D12">
      <w:pPr>
        <w:rPr>
          <w:sz w:val="32"/>
        </w:rPr>
      </w:pPr>
    </w:p>
    <w:p w:rsidR="00E6105B" w:rsidRDefault="00D01957" w:rsidP="00F96D12">
      <w:pPr>
        <w:rPr>
          <w:sz w:val="32"/>
        </w:rPr>
      </w:pPr>
      <w:r>
        <w:rPr>
          <w:sz w:val="32"/>
        </w:rPr>
        <w:t>Last week we</w:t>
      </w:r>
      <w:r w:rsidR="00E6105B">
        <w:rPr>
          <w:sz w:val="32"/>
        </w:rPr>
        <w:t xml:space="preserve"> looked at</w:t>
      </w:r>
      <w:r>
        <w:rPr>
          <w:sz w:val="32"/>
        </w:rPr>
        <w:t xml:space="preserve"> the p</w:t>
      </w:r>
      <w:r w:rsidRPr="00D01957">
        <w:rPr>
          <w:sz w:val="32"/>
        </w:rPr>
        <w:t xml:space="preserve">ower of </w:t>
      </w:r>
      <w:r>
        <w:rPr>
          <w:sz w:val="32"/>
        </w:rPr>
        <w:t>p</w:t>
      </w:r>
      <w:r w:rsidRPr="00D01957">
        <w:rPr>
          <w:sz w:val="32"/>
        </w:rPr>
        <w:t xml:space="preserve">ersistent </w:t>
      </w:r>
      <w:r>
        <w:rPr>
          <w:sz w:val="32"/>
        </w:rPr>
        <w:t>p</w:t>
      </w:r>
      <w:r w:rsidRPr="00D01957">
        <w:rPr>
          <w:sz w:val="32"/>
        </w:rPr>
        <w:t>rayer</w:t>
      </w:r>
      <w:r>
        <w:rPr>
          <w:sz w:val="32"/>
        </w:rPr>
        <w:t xml:space="preserve"> as</w:t>
      </w:r>
      <w:r w:rsidR="00E6105B">
        <w:rPr>
          <w:sz w:val="32"/>
        </w:rPr>
        <w:t xml:space="preserve"> we</w:t>
      </w:r>
      <w:r>
        <w:rPr>
          <w:sz w:val="32"/>
        </w:rPr>
        <w:t xml:space="preserve"> looked at the parable of the </w:t>
      </w:r>
      <w:r w:rsidR="003A5F02">
        <w:rPr>
          <w:sz w:val="32"/>
        </w:rPr>
        <w:t xml:space="preserve">persistent widow. </w:t>
      </w:r>
    </w:p>
    <w:p w:rsidR="00E6105B" w:rsidRDefault="00E6105B" w:rsidP="00F96D12">
      <w:pPr>
        <w:rPr>
          <w:sz w:val="32"/>
        </w:rPr>
      </w:pPr>
    </w:p>
    <w:p w:rsidR="003A5F02" w:rsidRDefault="00D01957" w:rsidP="00F96D12">
      <w:pPr>
        <w:rPr>
          <w:sz w:val="32"/>
        </w:rPr>
      </w:pPr>
      <w:r>
        <w:rPr>
          <w:sz w:val="32"/>
        </w:rPr>
        <w:t xml:space="preserve">In this parable </w:t>
      </w:r>
      <w:r w:rsidR="001B28CC">
        <w:rPr>
          <w:sz w:val="32"/>
        </w:rPr>
        <w:t>Jesus is teaching his followers to be persistent in prayer. Don</w:t>
      </w:r>
      <w:r w:rsidR="002F54DE">
        <w:rPr>
          <w:sz w:val="32"/>
        </w:rPr>
        <w:t>’</w:t>
      </w:r>
      <w:r w:rsidR="001B28CC">
        <w:rPr>
          <w:sz w:val="32"/>
        </w:rPr>
        <w:t>t give up!</w:t>
      </w:r>
      <w:r>
        <w:rPr>
          <w:sz w:val="32"/>
        </w:rPr>
        <w:t xml:space="preserve"> Don</w:t>
      </w:r>
      <w:r w:rsidR="002F54DE">
        <w:rPr>
          <w:sz w:val="32"/>
        </w:rPr>
        <w:t>’</w:t>
      </w:r>
      <w:r>
        <w:rPr>
          <w:sz w:val="32"/>
        </w:rPr>
        <w:t>t lose heart.</w:t>
      </w:r>
    </w:p>
    <w:p w:rsidR="001B28CC" w:rsidRDefault="001B28CC" w:rsidP="00F96D12">
      <w:pPr>
        <w:rPr>
          <w:sz w:val="32"/>
        </w:rPr>
      </w:pPr>
    </w:p>
    <w:p w:rsidR="00F96D12" w:rsidRPr="008A6EE8" w:rsidRDefault="00130AAF" w:rsidP="00F96D12">
      <w:pPr>
        <w:rPr>
          <w:sz w:val="32"/>
          <w:u w:val="single"/>
        </w:rPr>
      </w:pPr>
      <w:r>
        <w:rPr>
          <w:sz w:val="32"/>
        </w:rPr>
        <w:t>Remember, w</w:t>
      </w:r>
      <w:r w:rsidR="00D01957">
        <w:rPr>
          <w:sz w:val="32"/>
        </w:rPr>
        <w:t>e said that</w:t>
      </w:r>
      <w:r w:rsidR="003413D9">
        <w:rPr>
          <w:sz w:val="32"/>
        </w:rPr>
        <w:t xml:space="preserve"> </w:t>
      </w:r>
      <w:r w:rsidR="00D01957">
        <w:rPr>
          <w:b/>
          <w:bCs/>
          <w:sz w:val="32"/>
          <w:u w:val="single"/>
        </w:rPr>
        <w:t>persistence is for our s</w:t>
      </w:r>
      <w:r w:rsidR="00F96D12" w:rsidRPr="008A6EE8">
        <w:rPr>
          <w:b/>
          <w:bCs/>
          <w:sz w:val="32"/>
          <w:u w:val="single"/>
        </w:rPr>
        <w:t>ake, not God</w:t>
      </w:r>
      <w:r w:rsidR="002F54DE">
        <w:rPr>
          <w:b/>
          <w:bCs/>
          <w:sz w:val="32"/>
          <w:u w:val="single"/>
        </w:rPr>
        <w:t>’</w:t>
      </w:r>
      <w:r w:rsidR="00F96D12" w:rsidRPr="008A6EE8">
        <w:rPr>
          <w:b/>
          <w:bCs/>
          <w:sz w:val="32"/>
          <w:u w:val="single"/>
        </w:rPr>
        <w:t>s</w:t>
      </w:r>
      <w:r w:rsidR="00D01957">
        <w:rPr>
          <w:b/>
          <w:bCs/>
          <w:sz w:val="32"/>
          <w:u w:val="single"/>
        </w:rPr>
        <w:t>.</w:t>
      </w:r>
    </w:p>
    <w:p w:rsidR="00F96D12" w:rsidRDefault="00F96D12" w:rsidP="00F96D12">
      <w:pPr>
        <w:rPr>
          <w:sz w:val="32"/>
        </w:rPr>
      </w:pPr>
    </w:p>
    <w:p w:rsidR="00E6105B" w:rsidRDefault="00F96D12" w:rsidP="00F96D12">
      <w:pPr>
        <w:rPr>
          <w:sz w:val="32"/>
        </w:rPr>
      </w:pPr>
      <w:r w:rsidRPr="0020720C">
        <w:rPr>
          <w:sz w:val="32"/>
        </w:rPr>
        <w:t>Persistence compels us to the true center of prayer, which is not something but someone. Persistence deepens our relationship with God</w:t>
      </w:r>
      <w:r w:rsidR="00E572FB">
        <w:rPr>
          <w:sz w:val="32"/>
        </w:rPr>
        <w:t xml:space="preserve">. </w:t>
      </w:r>
    </w:p>
    <w:p w:rsidR="00E6105B" w:rsidRDefault="00E6105B" w:rsidP="00F96D12">
      <w:pPr>
        <w:rPr>
          <w:sz w:val="32"/>
        </w:rPr>
      </w:pPr>
    </w:p>
    <w:p w:rsidR="003413D9" w:rsidRDefault="00E572FB" w:rsidP="00F96D12">
      <w:pPr>
        <w:rPr>
          <w:sz w:val="32"/>
        </w:rPr>
      </w:pPr>
      <w:r>
        <w:rPr>
          <w:sz w:val="32"/>
        </w:rPr>
        <w:t>A</w:t>
      </w:r>
      <w:r w:rsidR="00F96D12" w:rsidRPr="0020720C">
        <w:rPr>
          <w:sz w:val="32"/>
        </w:rPr>
        <w:t xml:space="preserve">nd </w:t>
      </w:r>
      <w:r>
        <w:rPr>
          <w:sz w:val="32"/>
        </w:rPr>
        <w:t xml:space="preserve">it </w:t>
      </w:r>
      <w:r w:rsidR="00F96D12" w:rsidRPr="0020720C">
        <w:rPr>
          <w:sz w:val="32"/>
        </w:rPr>
        <w:t xml:space="preserve">compels the heart to examine what it really wants most. </w:t>
      </w:r>
    </w:p>
    <w:p w:rsidR="00F96D12" w:rsidRDefault="00F96D12" w:rsidP="00F96D12">
      <w:pPr>
        <w:rPr>
          <w:sz w:val="32"/>
        </w:rPr>
      </w:pPr>
      <w:r w:rsidRPr="0020720C">
        <w:rPr>
          <w:sz w:val="32"/>
        </w:rPr>
        <w:lastRenderedPageBreak/>
        <w:t>Do you want God</w:t>
      </w:r>
      <w:r w:rsidR="002F54DE">
        <w:rPr>
          <w:sz w:val="32"/>
        </w:rPr>
        <w:t>’</w:t>
      </w:r>
      <w:r w:rsidRPr="0020720C">
        <w:rPr>
          <w:sz w:val="32"/>
        </w:rPr>
        <w:t>s will? Do you want God</w:t>
      </w:r>
      <w:r w:rsidR="00130AAF">
        <w:rPr>
          <w:sz w:val="32"/>
        </w:rPr>
        <w:t>…</w:t>
      </w:r>
      <w:r w:rsidRPr="0020720C">
        <w:rPr>
          <w:sz w:val="32"/>
        </w:rPr>
        <w:t xml:space="preserve">even more than you want what you are asking </w:t>
      </w:r>
      <w:r w:rsidR="00130AAF">
        <w:rPr>
          <w:sz w:val="32"/>
        </w:rPr>
        <w:t>from Him</w:t>
      </w:r>
      <w:r w:rsidRPr="0020720C">
        <w:rPr>
          <w:sz w:val="32"/>
        </w:rPr>
        <w:t xml:space="preserve">? </w:t>
      </w:r>
    </w:p>
    <w:p w:rsidR="00E6105B" w:rsidRDefault="00E6105B" w:rsidP="00F96D12">
      <w:pPr>
        <w:rPr>
          <w:sz w:val="32"/>
        </w:rPr>
      </w:pPr>
    </w:p>
    <w:p w:rsidR="00F96D12" w:rsidRDefault="00E572FB" w:rsidP="00F96D12">
      <w:pPr>
        <w:rPr>
          <w:sz w:val="32"/>
        </w:rPr>
      </w:pPr>
      <w:r w:rsidRPr="002F54DE">
        <w:rPr>
          <w:sz w:val="32"/>
        </w:rPr>
        <w:t>Persistence demands patience—</w:t>
      </w:r>
      <w:r w:rsidR="00F96D12" w:rsidRPr="002F54DE">
        <w:rPr>
          <w:sz w:val="32"/>
        </w:rPr>
        <w:t xml:space="preserve">waiting. </w:t>
      </w:r>
      <w:r w:rsidR="00130AAF">
        <w:rPr>
          <w:sz w:val="32"/>
        </w:rPr>
        <w:t>P</w:t>
      </w:r>
      <w:r w:rsidR="003413D9" w:rsidRPr="002F54DE">
        <w:rPr>
          <w:sz w:val="32"/>
        </w:rPr>
        <w:t>atience</w:t>
      </w:r>
      <w:r w:rsidR="00F96D12" w:rsidRPr="002F54DE">
        <w:rPr>
          <w:sz w:val="32"/>
        </w:rPr>
        <w:t xml:space="preserve"> is the ground of</w:t>
      </w:r>
      <w:r w:rsidR="00CB1C9B" w:rsidRPr="002F54DE">
        <w:rPr>
          <w:sz w:val="32"/>
        </w:rPr>
        <w:t xml:space="preserve"> spiritual growth</w:t>
      </w:r>
      <w:r w:rsidRPr="002F54DE">
        <w:rPr>
          <w:sz w:val="32"/>
        </w:rPr>
        <w:t xml:space="preserve">. It is the rich soil where </w:t>
      </w:r>
      <w:r w:rsidR="00F96D12" w:rsidRPr="002F54DE">
        <w:rPr>
          <w:sz w:val="32"/>
        </w:rPr>
        <w:t>spiritual</w:t>
      </w:r>
      <w:r w:rsidR="00CB1C9B" w:rsidRPr="002F54DE">
        <w:rPr>
          <w:sz w:val="32"/>
        </w:rPr>
        <w:t xml:space="preserve"> </w:t>
      </w:r>
      <w:r w:rsidRPr="002F54DE">
        <w:rPr>
          <w:sz w:val="32"/>
        </w:rPr>
        <w:t xml:space="preserve">vitality </w:t>
      </w:r>
      <w:r w:rsidR="00F96D12" w:rsidRPr="002F54DE">
        <w:rPr>
          <w:sz w:val="32"/>
        </w:rPr>
        <w:t>and health</w:t>
      </w:r>
      <w:r w:rsidRPr="002F54DE">
        <w:rPr>
          <w:sz w:val="32"/>
        </w:rPr>
        <w:t xml:space="preserve"> takes root</w:t>
      </w:r>
      <w:r w:rsidR="00F96D12" w:rsidRPr="002F54DE">
        <w:rPr>
          <w:sz w:val="32"/>
        </w:rPr>
        <w:t xml:space="preserve">! </w:t>
      </w:r>
    </w:p>
    <w:p w:rsidR="002F54DE" w:rsidRPr="002F54DE" w:rsidRDefault="002F54DE" w:rsidP="00F96D12">
      <w:pPr>
        <w:rPr>
          <w:sz w:val="32"/>
        </w:rPr>
      </w:pPr>
    </w:p>
    <w:p w:rsidR="00F96D12" w:rsidRDefault="002F54DE" w:rsidP="00F96D12">
      <w:pPr>
        <w:rPr>
          <w:sz w:val="32"/>
        </w:rPr>
      </w:pPr>
      <w:r>
        <w:rPr>
          <w:sz w:val="32"/>
        </w:rPr>
        <w:t>And we ended by saying that when we pray we should PUSH.</w:t>
      </w:r>
    </w:p>
    <w:p w:rsidR="00F96D12" w:rsidRPr="00F96D12" w:rsidRDefault="00F96D12" w:rsidP="00F96D12">
      <w:pPr>
        <w:rPr>
          <w:sz w:val="32"/>
        </w:rPr>
      </w:pPr>
      <w:r w:rsidRPr="00F96D12">
        <w:rPr>
          <w:sz w:val="32"/>
        </w:rPr>
        <w:t>P-ray!!!</w:t>
      </w:r>
    </w:p>
    <w:p w:rsidR="00F96D12" w:rsidRPr="00F96D12" w:rsidRDefault="00F96D12" w:rsidP="00F96D12">
      <w:pPr>
        <w:rPr>
          <w:sz w:val="32"/>
        </w:rPr>
      </w:pPr>
      <w:r w:rsidRPr="00F96D12">
        <w:rPr>
          <w:sz w:val="32"/>
        </w:rPr>
        <w:t>U-</w:t>
      </w:r>
      <w:proofErr w:type="spellStart"/>
      <w:r w:rsidRPr="00F96D12">
        <w:rPr>
          <w:sz w:val="32"/>
        </w:rPr>
        <w:t>ntil</w:t>
      </w:r>
      <w:proofErr w:type="spellEnd"/>
      <w:r w:rsidRPr="00F96D12">
        <w:rPr>
          <w:sz w:val="32"/>
        </w:rPr>
        <w:t>!!!</w:t>
      </w:r>
    </w:p>
    <w:p w:rsidR="00F96D12" w:rsidRPr="00F96D12" w:rsidRDefault="00F96D12" w:rsidP="00F96D12">
      <w:pPr>
        <w:rPr>
          <w:sz w:val="32"/>
        </w:rPr>
      </w:pPr>
      <w:r w:rsidRPr="00F96D12">
        <w:rPr>
          <w:sz w:val="32"/>
        </w:rPr>
        <w:t>S-</w:t>
      </w:r>
      <w:proofErr w:type="spellStart"/>
      <w:r w:rsidRPr="00F96D12">
        <w:rPr>
          <w:sz w:val="32"/>
        </w:rPr>
        <w:t>omething</w:t>
      </w:r>
      <w:proofErr w:type="spellEnd"/>
      <w:r w:rsidRPr="00F96D12">
        <w:rPr>
          <w:sz w:val="32"/>
        </w:rPr>
        <w:t>!!!</w:t>
      </w:r>
    </w:p>
    <w:p w:rsidR="00F96D12" w:rsidRDefault="00F96D12" w:rsidP="00F96D12">
      <w:pPr>
        <w:rPr>
          <w:sz w:val="32"/>
        </w:rPr>
      </w:pPr>
      <w:r w:rsidRPr="00F96D12">
        <w:rPr>
          <w:sz w:val="32"/>
        </w:rPr>
        <w:t>H-</w:t>
      </w:r>
      <w:proofErr w:type="spellStart"/>
      <w:r w:rsidRPr="00F96D12">
        <w:rPr>
          <w:sz w:val="32"/>
        </w:rPr>
        <w:t>appens</w:t>
      </w:r>
      <w:proofErr w:type="spellEnd"/>
      <w:r w:rsidRPr="00F96D12">
        <w:rPr>
          <w:sz w:val="32"/>
        </w:rPr>
        <w:t>!!!</w:t>
      </w:r>
    </w:p>
    <w:p w:rsidR="00664A3D" w:rsidRDefault="00664A3D" w:rsidP="00F96D12">
      <w:pPr>
        <w:rPr>
          <w:sz w:val="32"/>
        </w:rPr>
      </w:pPr>
    </w:p>
    <w:p w:rsidR="002F54DE" w:rsidRDefault="00130AAF" w:rsidP="00F96D12">
      <w:pPr>
        <w:rPr>
          <w:sz w:val="32"/>
        </w:rPr>
      </w:pPr>
      <w:r>
        <w:rPr>
          <w:sz w:val="32"/>
        </w:rPr>
        <w:t>Pray until something happens, e</w:t>
      </w:r>
      <w:r w:rsidR="002F54DE">
        <w:rPr>
          <w:sz w:val="32"/>
        </w:rPr>
        <w:t xml:space="preserve">ither God answers </w:t>
      </w:r>
      <w:r>
        <w:rPr>
          <w:sz w:val="32"/>
        </w:rPr>
        <w:t>y</w:t>
      </w:r>
      <w:r w:rsidR="002F54DE">
        <w:rPr>
          <w:sz w:val="32"/>
        </w:rPr>
        <w:t xml:space="preserve">our prayer, changes </w:t>
      </w:r>
      <w:r>
        <w:rPr>
          <w:sz w:val="32"/>
        </w:rPr>
        <w:t>y</w:t>
      </w:r>
      <w:r w:rsidR="002F54DE">
        <w:rPr>
          <w:sz w:val="32"/>
        </w:rPr>
        <w:t xml:space="preserve">our heart thereby changing what </w:t>
      </w:r>
      <w:r w:rsidR="00E6105B">
        <w:rPr>
          <w:sz w:val="32"/>
        </w:rPr>
        <w:t xml:space="preserve">and </w:t>
      </w:r>
      <w:r w:rsidR="002F54DE">
        <w:rPr>
          <w:sz w:val="32"/>
        </w:rPr>
        <w:t xml:space="preserve">how </w:t>
      </w:r>
      <w:r>
        <w:rPr>
          <w:sz w:val="32"/>
        </w:rPr>
        <w:t>you</w:t>
      </w:r>
      <w:r w:rsidR="002F54DE">
        <w:rPr>
          <w:sz w:val="32"/>
        </w:rPr>
        <w:t xml:space="preserve"> are praying, or until</w:t>
      </w:r>
      <w:r w:rsidR="00E6105B">
        <w:rPr>
          <w:sz w:val="32"/>
        </w:rPr>
        <w:t xml:space="preserve"> the Spirit of</w:t>
      </w:r>
      <w:r w:rsidR="002F54DE">
        <w:rPr>
          <w:sz w:val="32"/>
        </w:rPr>
        <w:t xml:space="preserve"> God releases </w:t>
      </w:r>
      <w:r>
        <w:rPr>
          <w:sz w:val="32"/>
        </w:rPr>
        <w:t>you</w:t>
      </w:r>
      <w:r w:rsidR="002F54DE">
        <w:rPr>
          <w:sz w:val="32"/>
        </w:rPr>
        <w:t xml:space="preserve"> from the burden </w:t>
      </w:r>
      <w:r>
        <w:rPr>
          <w:sz w:val="32"/>
        </w:rPr>
        <w:t>you</w:t>
      </w:r>
      <w:r w:rsidR="00E6105B">
        <w:rPr>
          <w:sz w:val="32"/>
        </w:rPr>
        <w:t xml:space="preserve"> are praying for.</w:t>
      </w:r>
    </w:p>
    <w:p w:rsidR="002F54DE" w:rsidRDefault="002F54DE" w:rsidP="00F96D12">
      <w:pPr>
        <w:rPr>
          <w:sz w:val="32"/>
        </w:rPr>
      </w:pPr>
    </w:p>
    <w:p w:rsidR="002F54DE" w:rsidRPr="002F54DE" w:rsidRDefault="00E6105B" w:rsidP="002F54DE">
      <w:pPr>
        <w:rPr>
          <w:b/>
          <w:sz w:val="32"/>
          <w:u w:val="single"/>
        </w:rPr>
      </w:pPr>
      <w:r>
        <w:rPr>
          <w:b/>
          <w:sz w:val="32"/>
          <w:u w:val="single"/>
        </w:rPr>
        <w:t xml:space="preserve">This </w:t>
      </w:r>
      <w:r w:rsidR="002F54DE" w:rsidRPr="002F54DE">
        <w:rPr>
          <w:b/>
          <w:sz w:val="32"/>
          <w:u w:val="single"/>
        </w:rPr>
        <w:t xml:space="preserve">morning we are going to be looking at </w:t>
      </w:r>
      <w:r w:rsidR="002F54DE">
        <w:rPr>
          <w:b/>
          <w:sz w:val="32"/>
          <w:u w:val="single"/>
        </w:rPr>
        <w:t>“</w:t>
      </w:r>
      <w:r w:rsidR="002F54DE" w:rsidRPr="002F54DE">
        <w:rPr>
          <w:b/>
          <w:sz w:val="32"/>
          <w:u w:val="single"/>
        </w:rPr>
        <w:t>The Power of Persuasive Prayer</w:t>
      </w:r>
      <w:r w:rsidR="002F54DE">
        <w:rPr>
          <w:b/>
          <w:sz w:val="32"/>
          <w:u w:val="single"/>
        </w:rPr>
        <w:t>”</w:t>
      </w:r>
      <w:r w:rsidR="002F54DE" w:rsidRPr="002F54DE">
        <w:rPr>
          <w:b/>
          <w:sz w:val="32"/>
          <w:u w:val="single"/>
        </w:rPr>
        <w:t>.</w:t>
      </w:r>
    </w:p>
    <w:p w:rsidR="002F54DE" w:rsidRDefault="002F54DE" w:rsidP="002F54DE">
      <w:pPr>
        <w:rPr>
          <w:sz w:val="32"/>
        </w:rPr>
      </w:pPr>
    </w:p>
    <w:p w:rsidR="0088638D" w:rsidRDefault="0088638D" w:rsidP="002F54DE">
      <w:pPr>
        <w:rPr>
          <w:sz w:val="32"/>
        </w:rPr>
      </w:pPr>
      <w:r>
        <w:rPr>
          <w:sz w:val="32"/>
        </w:rPr>
        <w:t xml:space="preserve">Let me just put this question out there. </w:t>
      </w:r>
    </w:p>
    <w:p w:rsidR="0088638D" w:rsidRDefault="0088638D" w:rsidP="002F54DE">
      <w:pPr>
        <w:rPr>
          <w:sz w:val="32"/>
        </w:rPr>
      </w:pPr>
    </w:p>
    <w:p w:rsidR="0088638D" w:rsidRDefault="0088638D" w:rsidP="002F54DE">
      <w:pPr>
        <w:rPr>
          <w:sz w:val="32"/>
        </w:rPr>
      </w:pPr>
      <w:r>
        <w:rPr>
          <w:sz w:val="32"/>
        </w:rPr>
        <w:t>If God is sovereign, He</w:t>
      </w:r>
      <w:r w:rsidR="00130AAF">
        <w:rPr>
          <w:sz w:val="32"/>
        </w:rPr>
        <w:t xml:space="preserve"> is</w:t>
      </w:r>
      <w:r>
        <w:rPr>
          <w:sz w:val="32"/>
        </w:rPr>
        <w:t xml:space="preserve"> in control and has authority over everything, and He is all knowing—He knows everything that has happened and will happen, and He is all powerful—nothing can happen outside of His will, then</w:t>
      </w:r>
      <w:r w:rsidRPr="0088638D">
        <w:rPr>
          <w:sz w:val="32"/>
        </w:rPr>
        <w:t xml:space="preserve"> what role</w:t>
      </w:r>
      <w:r>
        <w:rPr>
          <w:sz w:val="32"/>
        </w:rPr>
        <w:t xml:space="preserve"> do</w:t>
      </w:r>
      <w:r w:rsidRPr="0088638D">
        <w:rPr>
          <w:sz w:val="32"/>
        </w:rPr>
        <w:t xml:space="preserve"> our prayers have in changing God’s plans</w:t>
      </w:r>
      <w:r>
        <w:rPr>
          <w:sz w:val="32"/>
        </w:rPr>
        <w:t>.</w:t>
      </w:r>
    </w:p>
    <w:p w:rsidR="0088638D" w:rsidRDefault="0088638D" w:rsidP="002F54DE">
      <w:pPr>
        <w:rPr>
          <w:sz w:val="32"/>
        </w:rPr>
      </w:pPr>
    </w:p>
    <w:p w:rsidR="0088638D" w:rsidRDefault="0088638D" w:rsidP="002F54DE">
      <w:pPr>
        <w:rPr>
          <w:sz w:val="32"/>
        </w:rPr>
      </w:pPr>
      <w:r>
        <w:rPr>
          <w:sz w:val="32"/>
        </w:rPr>
        <w:t xml:space="preserve">In </w:t>
      </w:r>
      <w:r w:rsidRPr="0088638D">
        <w:rPr>
          <w:sz w:val="32"/>
        </w:rPr>
        <w:t xml:space="preserve">other words, do our prayers </w:t>
      </w:r>
      <w:r>
        <w:rPr>
          <w:sz w:val="32"/>
        </w:rPr>
        <w:t>somehow persuade</w:t>
      </w:r>
      <w:r w:rsidRPr="0088638D">
        <w:rPr>
          <w:sz w:val="32"/>
        </w:rPr>
        <w:t xml:space="preserve"> God to do something he </w:t>
      </w:r>
      <w:r>
        <w:rPr>
          <w:sz w:val="32"/>
        </w:rPr>
        <w:t>wasn’t otherwise planning to do?</w:t>
      </w:r>
    </w:p>
    <w:p w:rsidR="0088638D" w:rsidRDefault="0088638D" w:rsidP="002F54DE">
      <w:pPr>
        <w:rPr>
          <w:sz w:val="32"/>
        </w:rPr>
      </w:pPr>
    </w:p>
    <w:p w:rsidR="0088638D" w:rsidRDefault="0088638D" w:rsidP="002F54DE">
      <w:pPr>
        <w:rPr>
          <w:sz w:val="32"/>
        </w:rPr>
      </w:pPr>
      <w:r>
        <w:rPr>
          <w:sz w:val="32"/>
        </w:rPr>
        <w:t xml:space="preserve">Or </w:t>
      </w:r>
      <w:r w:rsidR="00B552F4">
        <w:rPr>
          <w:sz w:val="32"/>
        </w:rPr>
        <w:t>is God going to do what God is going to do, and pray just gives us something to do until God moves</w:t>
      </w:r>
      <w:r w:rsidR="00FE3A82">
        <w:rPr>
          <w:sz w:val="32"/>
        </w:rPr>
        <w:t>?</w:t>
      </w:r>
    </w:p>
    <w:p w:rsidR="0088638D" w:rsidRDefault="0088638D" w:rsidP="002F54DE">
      <w:pPr>
        <w:rPr>
          <w:sz w:val="32"/>
        </w:rPr>
      </w:pPr>
    </w:p>
    <w:p w:rsidR="002F54DE" w:rsidRDefault="00FE3A82" w:rsidP="0088638D">
      <w:pPr>
        <w:rPr>
          <w:sz w:val="32"/>
        </w:rPr>
      </w:pPr>
      <w:r>
        <w:rPr>
          <w:sz w:val="32"/>
        </w:rPr>
        <w:lastRenderedPageBreak/>
        <w:t>As we look at</w:t>
      </w:r>
      <w:r w:rsidR="002F54DE" w:rsidRPr="002F54DE">
        <w:rPr>
          <w:sz w:val="32"/>
        </w:rPr>
        <w:t xml:space="preserve"> today</w:t>
      </w:r>
      <w:r w:rsidR="002F54DE">
        <w:rPr>
          <w:sz w:val="32"/>
        </w:rPr>
        <w:t>’</w:t>
      </w:r>
      <w:r w:rsidR="002F54DE" w:rsidRPr="002F54DE">
        <w:rPr>
          <w:sz w:val="32"/>
        </w:rPr>
        <w:t>s text (dealing with Moses</w:t>
      </w:r>
      <w:r w:rsidR="002F54DE">
        <w:rPr>
          <w:sz w:val="32"/>
        </w:rPr>
        <w:t>’</w:t>
      </w:r>
      <w:r w:rsidR="002F54DE" w:rsidRPr="002F54DE">
        <w:rPr>
          <w:sz w:val="32"/>
        </w:rPr>
        <w:t xml:space="preserve"> prayer for Israel)… </w:t>
      </w:r>
      <w:r w:rsidR="0088638D">
        <w:rPr>
          <w:sz w:val="32"/>
        </w:rPr>
        <w:t xml:space="preserve">I think we </w:t>
      </w:r>
      <w:r>
        <w:rPr>
          <w:sz w:val="32"/>
        </w:rPr>
        <w:t xml:space="preserve">can </w:t>
      </w:r>
      <w:r w:rsidR="007A36B5">
        <w:rPr>
          <w:sz w:val="32"/>
        </w:rPr>
        <w:t>find</w:t>
      </w:r>
      <w:r>
        <w:rPr>
          <w:sz w:val="32"/>
        </w:rPr>
        <w:t xml:space="preserve"> some answers.</w:t>
      </w:r>
    </w:p>
    <w:p w:rsidR="00B552F4" w:rsidRDefault="00B552F4" w:rsidP="0088638D">
      <w:pPr>
        <w:rPr>
          <w:sz w:val="32"/>
        </w:rPr>
      </w:pPr>
    </w:p>
    <w:p w:rsidR="002F54DE" w:rsidRPr="009A3CEF" w:rsidRDefault="002F54DE" w:rsidP="002F54DE">
      <w:pPr>
        <w:rPr>
          <w:b/>
          <w:sz w:val="32"/>
          <w:u w:val="single"/>
        </w:rPr>
      </w:pPr>
      <w:r w:rsidRPr="009A3CEF">
        <w:rPr>
          <w:b/>
          <w:sz w:val="32"/>
          <w:u w:val="single"/>
        </w:rPr>
        <w:t>First, let’s look at the setting for Moses’ prayer.</w:t>
      </w:r>
    </w:p>
    <w:p w:rsidR="002F54DE" w:rsidRPr="002F54DE" w:rsidRDefault="002F54DE" w:rsidP="002F54DE">
      <w:pPr>
        <w:rPr>
          <w:sz w:val="32"/>
        </w:rPr>
      </w:pPr>
    </w:p>
    <w:p w:rsidR="002F54DE" w:rsidRDefault="002F54DE" w:rsidP="002F54DE">
      <w:pPr>
        <w:rPr>
          <w:sz w:val="32"/>
        </w:rPr>
      </w:pPr>
      <w:r w:rsidRPr="002F54DE">
        <w:rPr>
          <w:sz w:val="32"/>
        </w:rPr>
        <w:t xml:space="preserve">About 4 months </w:t>
      </w:r>
      <w:r w:rsidR="00E6105B">
        <w:rPr>
          <w:sz w:val="32"/>
        </w:rPr>
        <w:t>earlier</w:t>
      </w:r>
      <w:r w:rsidRPr="002F54DE">
        <w:rPr>
          <w:sz w:val="32"/>
        </w:rPr>
        <w:t>, Moses led the Israelites out of Egypt, and it seems - from the moment they were freed from slavery - the Israelites did nothing but complain.</w:t>
      </w:r>
    </w:p>
    <w:p w:rsidR="00807F12" w:rsidRPr="002F54DE" w:rsidRDefault="00807F12" w:rsidP="002F54DE">
      <w:pPr>
        <w:rPr>
          <w:sz w:val="32"/>
        </w:rPr>
      </w:pPr>
    </w:p>
    <w:p w:rsidR="002F54DE" w:rsidRDefault="002F54DE" w:rsidP="002F54DE">
      <w:pPr>
        <w:rPr>
          <w:sz w:val="32"/>
        </w:rPr>
      </w:pPr>
      <w:r w:rsidRPr="002F54DE">
        <w:rPr>
          <w:sz w:val="32"/>
        </w:rPr>
        <w:t>They complained at the waters of the Red Sea because they were afraid of the Egyptians</w:t>
      </w:r>
      <w:r w:rsidR="009A3CEF">
        <w:rPr>
          <w:sz w:val="32"/>
        </w:rPr>
        <w:t>.</w:t>
      </w:r>
    </w:p>
    <w:p w:rsidR="009A3CEF" w:rsidRPr="002F54DE" w:rsidRDefault="009A3CEF" w:rsidP="002F54DE">
      <w:pPr>
        <w:rPr>
          <w:sz w:val="32"/>
        </w:rPr>
      </w:pPr>
    </w:p>
    <w:p w:rsidR="007A36B5" w:rsidRDefault="002F54DE" w:rsidP="002F54DE">
      <w:pPr>
        <w:rPr>
          <w:sz w:val="32"/>
        </w:rPr>
      </w:pPr>
      <w:r w:rsidRPr="002F54DE">
        <w:rPr>
          <w:sz w:val="32"/>
        </w:rPr>
        <w:t>They c</w:t>
      </w:r>
      <w:r w:rsidR="00E6105B">
        <w:rPr>
          <w:sz w:val="32"/>
        </w:rPr>
        <w:t>omplained in the desert because t</w:t>
      </w:r>
      <w:r w:rsidRPr="002F54DE">
        <w:rPr>
          <w:sz w:val="32"/>
        </w:rPr>
        <w:t>hey didn</w:t>
      </w:r>
      <w:r>
        <w:rPr>
          <w:sz w:val="32"/>
        </w:rPr>
        <w:t>’</w:t>
      </w:r>
      <w:r w:rsidRPr="002F54DE">
        <w:rPr>
          <w:sz w:val="32"/>
        </w:rPr>
        <w:t>t think they had enough to eat</w:t>
      </w:r>
      <w:r w:rsidR="00E6105B">
        <w:rPr>
          <w:sz w:val="32"/>
        </w:rPr>
        <w:t xml:space="preserve">. </w:t>
      </w:r>
    </w:p>
    <w:p w:rsidR="007A36B5" w:rsidRDefault="007A36B5" w:rsidP="002F54DE">
      <w:pPr>
        <w:rPr>
          <w:sz w:val="32"/>
        </w:rPr>
      </w:pPr>
    </w:p>
    <w:p w:rsidR="002F54DE" w:rsidRPr="002F54DE" w:rsidRDefault="00E6105B" w:rsidP="002F54DE">
      <w:pPr>
        <w:rPr>
          <w:sz w:val="32"/>
        </w:rPr>
      </w:pPr>
      <w:r w:rsidRPr="002F54DE">
        <w:rPr>
          <w:sz w:val="32"/>
        </w:rPr>
        <w:t>They c</w:t>
      </w:r>
      <w:r>
        <w:rPr>
          <w:sz w:val="32"/>
        </w:rPr>
        <w:t>omplained that</w:t>
      </w:r>
      <w:r w:rsidR="002F54DE" w:rsidRPr="002F54DE">
        <w:rPr>
          <w:sz w:val="32"/>
        </w:rPr>
        <w:t xml:space="preserve"> they didn</w:t>
      </w:r>
      <w:r w:rsidR="002F54DE">
        <w:rPr>
          <w:sz w:val="32"/>
        </w:rPr>
        <w:t>’</w:t>
      </w:r>
      <w:r w:rsidR="002F54DE" w:rsidRPr="002F54DE">
        <w:rPr>
          <w:sz w:val="32"/>
        </w:rPr>
        <w:t>t think they had enough to drink</w:t>
      </w:r>
    </w:p>
    <w:p w:rsidR="002F54DE" w:rsidRPr="002F54DE" w:rsidRDefault="002F54DE" w:rsidP="002F54DE">
      <w:pPr>
        <w:rPr>
          <w:sz w:val="32"/>
        </w:rPr>
      </w:pPr>
    </w:p>
    <w:p w:rsidR="002F54DE" w:rsidRPr="002F54DE" w:rsidRDefault="002F54DE" w:rsidP="002F54DE">
      <w:pPr>
        <w:rPr>
          <w:sz w:val="32"/>
        </w:rPr>
      </w:pPr>
      <w:r w:rsidRPr="002F54DE">
        <w:rPr>
          <w:sz w:val="32"/>
        </w:rPr>
        <w:t xml:space="preserve">When they got to Mt. </w:t>
      </w:r>
      <w:proofErr w:type="spellStart"/>
      <w:r w:rsidRPr="002F54DE">
        <w:rPr>
          <w:sz w:val="32"/>
        </w:rPr>
        <w:t>Horeb</w:t>
      </w:r>
      <w:proofErr w:type="spellEnd"/>
      <w:r w:rsidRPr="002F54DE">
        <w:rPr>
          <w:sz w:val="32"/>
        </w:rPr>
        <w:t xml:space="preserve"> and saw the power of God displayed in lightning, thunder and smoke and they heard the voice of God, as He spoke declaring the 10 Commandments, they (in essence) told Moses – You go talk to Him… we can</w:t>
      </w:r>
      <w:r>
        <w:rPr>
          <w:sz w:val="32"/>
        </w:rPr>
        <w:t>’</w:t>
      </w:r>
      <w:r w:rsidRPr="002F54DE">
        <w:rPr>
          <w:sz w:val="32"/>
        </w:rPr>
        <w:t>t stand to listen to Him anymore! (20:19)</w:t>
      </w:r>
    </w:p>
    <w:p w:rsidR="002F54DE" w:rsidRPr="002F54DE" w:rsidRDefault="002F54DE" w:rsidP="002F54DE">
      <w:pPr>
        <w:rPr>
          <w:sz w:val="32"/>
        </w:rPr>
      </w:pPr>
    </w:p>
    <w:p w:rsidR="00E6105B" w:rsidRDefault="00E6105B" w:rsidP="002F54DE">
      <w:pPr>
        <w:rPr>
          <w:sz w:val="32"/>
        </w:rPr>
      </w:pPr>
      <w:r>
        <w:rPr>
          <w:sz w:val="32"/>
        </w:rPr>
        <w:t>From the time they l</w:t>
      </w:r>
      <w:r w:rsidR="002F54DE" w:rsidRPr="002F54DE">
        <w:rPr>
          <w:sz w:val="32"/>
        </w:rPr>
        <w:t xml:space="preserve">eft Egypt, the Israelites had done nothing but complain and grumble. </w:t>
      </w:r>
    </w:p>
    <w:p w:rsidR="00E6105B" w:rsidRDefault="00E6105B" w:rsidP="002F54DE">
      <w:pPr>
        <w:rPr>
          <w:sz w:val="32"/>
        </w:rPr>
      </w:pPr>
    </w:p>
    <w:p w:rsidR="007A36B5" w:rsidRDefault="002F54DE" w:rsidP="002F54DE">
      <w:pPr>
        <w:rPr>
          <w:sz w:val="32"/>
        </w:rPr>
      </w:pPr>
      <w:r w:rsidRPr="002F54DE">
        <w:rPr>
          <w:sz w:val="32"/>
        </w:rPr>
        <w:t xml:space="preserve">And finally, while Moses is up on the Mountain top with this all powerful </w:t>
      </w:r>
      <w:r w:rsidR="007A36B5">
        <w:rPr>
          <w:sz w:val="32"/>
        </w:rPr>
        <w:t xml:space="preserve">knowing </w:t>
      </w:r>
      <w:r w:rsidRPr="002F54DE">
        <w:rPr>
          <w:sz w:val="32"/>
        </w:rPr>
        <w:t>God, the Israelites decide that they</w:t>
      </w:r>
      <w:r>
        <w:rPr>
          <w:sz w:val="32"/>
        </w:rPr>
        <w:t>’</w:t>
      </w:r>
      <w:r w:rsidRPr="002F54DE">
        <w:rPr>
          <w:sz w:val="32"/>
        </w:rPr>
        <w:t>re bored and they talk Aaron (Moses</w:t>
      </w:r>
      <w:r>
        <w:rPr>
          <w:sz w:val="32"/>
        </w:rPr>
        <w:t>’</w:t>
      </w:r>
      <w:r w:rsidRPr="002F54DE">
        <w:rPr>
          <w:sz w:val="32"/>
        </w:rPr>
        <w:t xml:space="preserve"> bro</w:t>
      </w:r>
      <w:r w:rsidR="00E6105B">
        <w:rPr>
          <w:sz w:val="32"/>
        </w:rPr>
        <w:t>ther</w:t>
      </w:r>
      <w:r w:rsidRPr="002F54DE">
        <w:rPr>
          <w:sz w:val="32"/>
        </w:rPr>
        <w:t>) into making a golden calf for them to worship</w:t>
      </w:r>
      <w:r w:rsidR="007A36B5">
        <w:rPr>
          <w:sz w:val="32"/>
        </w:rPr>
        <w:t>.</w:t>
      </w:r>
    </w:p>
    <w:p w:rsidR="007A36B5" w:rsidRDefault="007A36B5" w:rsidP="002F54DE">
      <w:pPr>
        <w:rPr>
          <w:sz w:val="32"/>
        </w:rPr>
      </w:pPr>
    </w:p>
    <w:p w:rsidR="002F54DE" w:rsidRPr="002F54DE" w:rsidRDefault="007A36B5" w:rsidP="002F54DE">
      <w:pPr>
        <w:rPr>
          <w:sz w:val="32"/>
        </w:rPr>
      </w:pPr>
      <w:r>
        <w:rPr>
          <w:sz w:val="32"/>
        </w:rPr>
        <w:t>They did this</w:t>
      </w:r>
      <w:r w:rsidR="002F54DE" w:rsidRPr="002F54DE">
        <w:rPr>
          <w:sz w:val="32"/>
        </w:rPr>
        <w:t xml:space="preserve"> </w:t>
      </w:r>
      <w:r w:rsidR="00467426" w:rsidRPr="00467426">
        <w:rPr>
          <w:b/>
          <w:sz w:val="32"/>
        </w:rPr>
        <w:t>in spit</w:t>
      </w:r>
      <w:r w:rsidR="00467426">
        <w:rPr>
          <w:b/>
          <w:sz w:val="32"/>
        </w:rPr>
        <w:t>e</w:t>
      </w:r>
      <w:r w:rsidR="002F54DE" w:rsidRPr="002F54DE">
        <w:rPr>
          <w:sz w:val="32"/>
        </w:rPr>
        <w:t xml:space="preserve"> of the fact that this was a direct violation of the </w:t>
      </w:r>
      <w:r w:rsidR="00467426">
        <w:rPr>
          <w:sz w:val="32"/>
        </w:rPr>
        <w:t>second</w:t>
      </w:r>
      <w:r w:rsidR="002F54DE" w:rsidRPr="002F54DE">
        <w:rPr>
          <w:sz w:val="32"/>
        </w:rPr>
        <w:t xml:space="preserve"> commandment that</w:t>
      </w:r>
      <w:r w:rsidR="00FE3A82">
        <w:rPr>
          <w:sz w:val="32"/>
        </w:rPr>
        <w:t xml:space="preserve"> </w:t>
      </w:r>
      <w:r w:rsidR="00467426">
        <w:rPr>
          <w:sz w:val="32"/>
        </w:rPr>
        <w:t xml:space="preserve">God </w:t>
      </w:r>
      <w:r w:rsidR="00FE3A82">
        <w:rPr>
          <w:sz w:val="32"/>
        </w:rPr>
        <w:t xml:space="preserve">had </w:t>
      </w:r>
      <w:r>
        <w:rPr>
          <w:sz w:val="32"/>
        </w:rPr>
        <w:t xml:space="preserve">just given </w:t>
      </w:r>
      <w:r w:rsidR="002F54DE" w:rsidRPr="002F54DE">
        <w:rPr>
          <w:sz w:val="32"/>
        </w:rPr>
        <w:t>them a little over 40 days before!</w:t>
      </w:r>
    </w:p>
    <w:p w:rsidR="002F54DE" w:rsidRPr="002F54DE" w:rsidRDefault="002F54DE" w:rsidP="002F54DE">
      <w:pPr>
        <w:rPr>
          <w:sz w:val="32"/>
        </w:rPr>
      </w:pPr>
    </w:p>
    <w:p w:rsidR="00E6105B" w:rsidRDefault="002F54DE" w:rsidP="002F54DE">
      <w:pPr>
        <w:rPr>
          <w:sz w:val="32"/>
        </w:rPr>
      </w:pPr>
      <w:r w:rsidRPr="002F54DE">
        <w:rPr>
          <w:sz w:val="32"/>
        </w:rPr>
        <w:lastRenderedPageBreak/>
        <w:t xml:space="preserve">The Israelites have been nothing but trouble ever since God freed them from their chains… and now it appears God has had enough. </w:t>
      </w:r>
    </w:p>
    <w:p w:rsidR="00E6105B" w:rsidRDefault="00E6105B" w:rsidP="002F54DE">
      <w:pPr>
        <w:rPr>
          <w:sz w:val="32"/>
        </w:rPr>
      </w:pPr>
    </w:p>
    <w:p w:rsidR="00E6105B" w:rsidRDefault="00E6105B" w:rsidP="002F54DE">
      <w:pPr>
        <w:rPr>
          <w:sz w:val="32"/>
        </w:rPr>
      </w:pPr>
      <w:r>
        <w:rPr>
          <w:sz w:val="32"/>
        </w:rPr>
        <w:t xml:space="preserve">Let’s pick up the story in </w:t>
      </w:r>
      <w:r w:rsidRPr="00E6105B">
        <w:rPr>
          <w:bCs/>
          <w:sz w:val="32"/>
        </w:rPr>
        <w:t xml:space="preserve">Exodus 32:7-10 </w:t>
      </w:r>
      <w:r>
        <w:rPr>
          <w:bCs/>
          <w:sz w:val="32"/>
        </w:rPr>
        <w:t>“</w:t>
      </w:r>
      <w:r w:rsidRPr="00E6105B">
        <w:rPr>
          <w:b/>
          <w:sz w:val="32"/>
        </w:rPr>
        <w:t xml:space="preserve">And the LORD said to Moses, “Go down, for </w:t>
      </w:r>
      <w:r w:rsidRPr="00E6105B">
        <w:rPr>
          <w:b/>
          <w:sz w:val="32"/>
          <w:u w:val="single"/>
        </w:rPr>
        <w:t>your</w:t>
      </w:r>
      <w:r w:rsidRPr="00E6105B">
        <w:rPr>
          <w:b/>
          <w:sz w:val="32"/>
        </w:rPr>
        <w:t xml:space="preserve"> people, whom </w:t>
      </w:r>
      <w:r w:rsidRPr="00E6105B">
        <w:rPr>
          <w:b/>
          <w:sz w:val="32"/>
          <w:u w:val="single"/>
        </w:rPr>
        <w:t>you</w:t>
      </w:r>
      <w:r w:rsidRPr="00E6105B">
        <w:rPr>
          <w:b/>
          <w:sz w:val="32"/>
        </w:rPr>
        <w:t xml:space="preserve"> brought up out of the land of Egypt, have corrupted themselves. </w:t>
      </w:r>
    </w:p>
    <w:p w:rsidR="00E6105B" w:rsidRDefault="00E6105B" w:rsidP="002F54DE">
      <w:pPr>
        <w:rPr>
          <w:sz w:val="32"/>
        </w:rPr>
      </w:pPr>
    </w:p>
    <w:p w:rsidR="00A827B4" w:rsidRDefault="00A827B4" w:rsidP="002F54DE">
      <w:pPr>
        <w:rPr>
          <w:sz w:val="32"/>
        </w:rPr>
      </w:pPr>
      <w:r>
        <w:rPr>
          <w:sz w:val="32"/>
        </w:rPr>
        <w:t xml:space="preserve">This </w:t>
      </w:r>
      <w:r w:rsidR="00AF2BE3">
        <w:rPr>
          <w:sz w:val="32"/>
        </w:rPr>
        <w:t>almost</w:t>
      </w:r>
      <w:r>
        <w:rPr>
          <w:sz w:val="32"/>
        </w:rPr>
        <w:t xml:space="preserve"> reminds me of a mom who is at her wits ends dealing the children and dad walks in. She takes one look at him as says; </w:t>
      </w:r>
      <w:proofErr w:type="gramStart"/>
      <w:r>
        <w:rPr>
          <w:sz w:val="32"/>
        </w:rPr>
        <w:t>Do</w:t>
      </w:r>
      <w:proofErr w:type="gramEnd"/>
      <w:r>
        <w:rPr>
          <w:sz w:val="32"/>
        </w:rPr>
        <w:t xml:space="preserve"> you know what YOUR son did today!?</w:t>
      </w:r>
    </w:p>
    <w:p w:rsidR="00A827B4" w:rsidRDefault="00A827B4" w:rsidP="002F54DE">
      <w:pPr>
        <w:rPr>
          <w:sz w:val="32"/>
        </w:rPr>
      </w:pPr>
    </w:p>
    <w:p w:rsidR="00E6105B" w:rsidRDefault="00E6105B" w:rsidP="002F54DE">
      <w:pPr>
        <w:rPr>
          <w:sz w:val="32"/>
        </w:rPr>
      </w:pPr>
      <w:r w:rsidRPr="00E6105B">
        <w:rPr>
          <w:b/>
          <w:sz w:val="32"/>
          <w:vertAlign w:val="superscript"/>
        </w:rPr>
        <w:t>8</w:t>
      </w:r>
      <w:r w:rsidRPr="00E6105B">
        <w:rPr>
          <w:b/>
          <w:sz w:val="32"/>
        </w:rPr>
        <w:t xml:space="preserve"> They have turned aside quickly out of the way that I commanded them. They have made for themselves a golden calf and have worshiped it and sacrificed to it and said, ‘These are your gods, O Israel, who brought you up out of the land of Egypt!’” </w:t>
      </w:r>
    </w:p>
    <w:p w:rsidR="00467426" w:rsidRPr="00467426" w:rsidRDefault="00467426" w:rsidP="002F54DE">
      <w:pPr>
        <w:rPr>
          <w:sz w:val="32"/>
        </w:rPr>
      </w:pPr>
    </w:p>
    <w:p w:rsidR="00E6105B" w:rsidRPr="00E6105B" w:rsidRDefault="00E6105B" w:rsidP="002F54DE">
      <w:pPr>
        <w:rPr>
          <w:b/>
          <w:sz w:val="32"/>
        </w:rPr>
      </w:pPr>
      <w:r w:rsidRPr="00E6105B">
        <w:rPr>
          <w:b/>
          <w:sz w:val="32"/>
          <w:vertAlign w:val="superscript"/>
        </w:rPr>
        <w:t>9</w:t>
      </w:r>
      <w:r w:rsidRPr="00E6105B">
        <w:rPr>
          <w:b/>
          <w:sz w:val="32"/>
        </w:rPr>
        <w:t xml:space="preserve"> And the LORD said to Moses, “I have seen this people, and behold, it is a stiff-necked people. </w:t>
      </w:r>
      <w:r w:rsidRPr="00E6105B">
        <w:rPr>
          <w:b/>
          <w:sz w:val="32"/>
          <w:vertAlign w:val="superscript"/>
        </w:rPr>
        <w:t xml:space="preserve">10 </w:t>
      </w:r>
      <w:r w:rsidRPr="00E6105B">
        <w:rPr>
          <w:b/>
          <w:sz w:val="32"/>
        </w:rPr>
        <w:t>Now therefore let me alone, that my wrath may burn hot against them and I may consume them, in order that I may make a great nation of you.”</w:t>
      </w:r>
    </w:p>
    <w:p w:rsidR="00E6105B" w:rsidRDefault="00E6105B" w:rsidP="002F54DE">
      <w:pPr>
        <w:rPr>
          <w:sz w:val="32"/>
        </w:rPr>
      </w:pPr>
    </w:p>
    <w:p w:rsidR="002F54DE" w:rsidRPr="002F54DE" w:rsidRDefault="00CC6C05" w:rsidP="002F54DE">
      <w:pPr>
        <w:rPr>
          <w:sz w:val="32"/>
        </w:rPr>
      </w:pPr>
      <w:r>
        <w:rPr>
          <w:sz w:val="32"/>
        </w:rPr>
        <w:t xml:space="preserve">In essence </w:t>
      </w:r>
      <w:r w:rsidR="002F54DE" w:rsidRPr="002F54DE">
        <w:rPr>
          <w:sz w:val="32"/>
        </w:rPr>
        <w:t>God tells Moses</w:t>
      </w:r>
      <w:r w:rsidR="00A827B4">
        <w:rPr>
          <w:sz w:val="32"/>
        </w:rPr>
        <w:t>,</w:t>
      </w:r>
      <w:r w:rsidR="002F54DE" w:rsidRPr="002F54DE">
        <w:rPr>
          <w:sz w:val="32"/>
        </w:rPr>
        <w:t xml:space="preserve"> </w:t>
      </w:r>
      <w:r w:rsidR="002F54DE">
        <w:rPr>
          <w:sz w:val="32"/>
        </w:rPr>
        <w:t>“</w:t>
      </w:r>
      <w:r w:rsidR="002F54DE" w:rsidRPr="002F54DE">
        <w:rPr>
          <w:sz w:val="32"/>
        </w:rPr>
        <w:t>I</w:t>
      </w:r>
      <w:r w:rsidR="002F54DE">
        <w:rPr>
          <w:sz w:val="32"/>
        </w:rPr>
        <w:t>’</w:t>
      </w:r>
      <w:r w:rsidR="002F54DE" w:rsidRPr="002F54DE">
        <w:rPr>
          <w:sz w:val="32"/>
        </w:rPr>
        <w:t xml:space="preserve">m going to wipe them off the face of the earth and </w:t>
      </w:r>
      <w:r w:rsidR="00B552F4">
        <w:rPr>
          <w:sz w:val="32"/>
        </w:rPr>
        <w:t>start over with</w:t>
      </w:r>
      <w:r w:rsidR="002F54DE" w:rsidRPr="002F54DE">
        <w:rPr>
          <w:sz w:val="32"/>
        </w:rPr>
        <w:t xml:space="preserve"> you.</w:t>
      </w:r>
      <w:r w:rsidR="002F54DE">
        <w:rPr>
          <w:sz w:val="32"/>
        </w:rPr>
        <w:t>”</w:t>
      </w:r>
    </w:p>
    <w:p w:rsidR="002F54DE" w:rsidRPr="002F54DE" w:rsidRDefault="002F54DE" w:rsidP="002F54DE">
      <w:pPr>
        <w:rPr>
          <w:sz w:val="32"/>
        </w:rPr>
      </w:pPr>
    </w:p>
    <w:p w:rsidR="00CC6C05" w:rsidRDefault="002F54DE" w:rsidP="002F54DE">
      <w:pPr>
        <w:rPr>
          <w:sz w:val="32"/>
        </w:rPr>
      </w:pPr>
      <w:r w:rsidRPr="00CC6C05">
        <w:rPr>
          <w:b/>
          <w:sz w:val="32"/>
          <w:u w:val="single"/>
        </w:rPr>
        <w:t xml:space="preserve">Was God serious? Did He really intend to annihilate the entire nation </w:t>
      </w:r>
      <w:r w:rsidR="00CC6C05">
        <w:rPr>
          <w:b/>
          <w:sz w:val="32"/>
          <w:u w:val="single"/>
        </w:rPr>
        <w:t>and</w:t>
      </w:r>
      <w:r w:rsidRPr="00CC6C05">
        <w:rPr>
          <w:b/>
          <w:sz w:val="32"/>
          <w:u w:val="single"/>
        </w:rPr>
        <w:t xml:space="preserve"> rebuild a new nation from Moses’ offspring?</w:t>
      </w:r>
      <w:r w:rsidRPr="002F54DE">
        <w:rPr>
          <w:sz w:val="32"/>
        </w:rPr>
        <w:t xml:space="preserve"> </w:t>
      </w:r>
    </w:p>
    <w:p w:rsidR="00CC6C05" w:rsidRDefault="00CC6C05" w:rsidP="002F54DE">
      <w:pPr>
        <w:rPr>
          <w:sz w:val="32"/>
        </w:rPr>
      </w:pPr>
    </w:p>
    <w:p w:rsidR="002F54DE" w:rsidRPr="002F54DE" w:rsidRDefault="002F54DE" w:rsidP="002F54DE">
      <w:pPr>
        <w:rPr>
          <w:sz w:val="32"/>
        </w:rPr>
      </w:pPr>
      <w:r w:rsidRPr="002F54DE">
        <w:rPr>
          <w:sz w:val="32"/>
        </w:rPr>
        <w:t>Yes… I believe He did!</w:t>
      </w:r>
    </w:p>
    <w:p w:rsidR="002F54DE" w:rsidRPr="002F54DE" w:rsidRDefault="002F54DE" w:rsidP="002F54DE">
      <w:pPr>
        <w:rPr>
          <w:sz w:val="32"/>
        </w:rPr>
      </w:pPr>
    </w:p>
    <w:p w:rsidR="00FE3A82" w:rsidRDefault="00CC6C05" w:rsidP="002F54DE">
      <w:pPr>
        <w:rPr>
          <w:sz w:val="32"/>
        </w:rPr>
      </w:pPr>
      <w:r>
        <w:rPr>
          <w:sz w:val="32"/>
        </w:rPr>
        <w:t xml:space="preserve">Parents back me up on this. </w:t>
      </w:r>
      <w:r w:rsidR="00FE3A82">
        <w:rPr>
          <w:sz w:val="32"/>
        </w:rPr>
        <w:t>Basic p</w:t>
      </w:r>
      <w:r>
        <w:rPr>
          <w:sz w:val="32"/>
        </w:rPr>
        <w:t>arenting 101—</w:t>
      </w:r>
      <w:r w:rsidR="002F54DE" w:rsidRPr="002F54DE">
        <w:rPr>
          <w:sz w:val="32"/>
        </w:rPr>
        <w:t>never threaten a punishment that you don</w:t>
      </w:r>
      <w:r w:rsidR="002F54DE">
        <w:rPr>
          <w:sz w:val="32"/>
        </w:rPr>
        <w:t>’</w:t>
      </w:r>
      <w:r w:rsidR="002F54DE" w:rsidRPr="002F54DE">
        <w:rPr>
          <w:sz w:val="32"/>
        </w:rPr>
        <w:t xml:space="preserve">t intend to follow through </w:t>
      </w:r>
      <w:r w:rsidR="00467426">
        <w:rPr>
          <w:sz w:val="32"/>
        </w:rPr>
        <w:t>with</w:t>
      </w:r>
      <w:r w:rsidR="002F54DE" w:rsidRPr="002F54DE">
        <w:rPr>
          <w:sz w:val="32"/>
        </w:rPr>
        <w:t xml:space="preserve">. </w:t>
      </w:r>
    </w:p>
    <w:p w:rsidR="00FE3A82" w:rsidRDefault="00FE3A82" w:rsidP="002F54DE">
      <w:pPr>
        <w:rPr>
          <w:sz w:val="32"/>
        </w:rPr>
      </w:pPr>
    </w:p>
    <w:p w:rsidR="002F54DE" w:rsidRPr="002F54DE" w:rsidRDefault="00FE3A82" w:rsidP="002F54DE">
      <w:pPr>
        <w:rPr>
          <w:sz w:val="32"/>
        </w:rPr>
      </w:pPr>
      <w:r>
        <w:rPr>
          <w:sz w:val="32"/>
        </w:rPr>
        <w:t>Right?! You do that and y</w:t>
      </w:r>
      <w:r w:rsidR="00467426">
        <w:rPr>
          <w:sz w:val="32"/>
        </w:rPr>
        <w:t>our k</w:t>
      </w:r>
      <w:r w:rsidR="002F54DE" w:rsidRPr="002F54DE">
        <w:rPr>
          <w:sz w:val="32"/>
        </w:rPr>
        <w:t>ids pick up on that</w:t>
      </w:r>
      <w:r>
        <w:rPr>
          <w:sz w:val="32"/>
        </w:rPr>
        <w:t xml:space="preserve"> and they have no reason to obey you in the future</w:t>
      </w:r>
      <w:r w:rsidR="002F54DE" w:rsidRPr="002F54DE">
        <w:rPr>
          <w:sz w:val="32"/>
        </w:rPr>
        <w:t>!</w:t>
      </w:r>
    </w:p>
    <w:p w:rsidR="00AF2BE3" w:rsidRDefault="00A827B4" w:rsidP="002F54DE">
      <w:pPr>
        <w:rPr>
          <w:sz w:val="32"/>
        </w:rPr>
      </w:pPr>
      <w:r>
        <w:rPr>
          <w:sz w:val="32"/>
        </w:rPr>
        <w:lastRenderedPageBreak/>
        <w:t xml:space="preserve">God doesn’t </w:t>
      </w:r>
      <w:r w:rsidR="00AF2BE3">
        <w:rPr>
          <w:sz w:val="32"/>
        </w:rPr>
        <w:t xml:space="preserve">bluff and He doesn’t </w:t>
      </w:r>
      <w:r>
        <w:rPr>
          <w:sz w:val="32"/>
        </w:rPr>
        <w:t>make idol threats.</w:t>
      </w:r>
      <w:r w:rsidR="00AF2BE3">
        <w:rPr>
          <w:sz w:val="32"/>
        </w:rPr>
        <w:t xml:space="preserve"> It is clear in this passage that </w:t>
      </w:r>
      <w:r w:rsidR="002F54DE" w:rsidRPr="002F54DE">
        <w:rPr>
          <w:sz w:val="32"/>
        </w:rPr>
        <w:t xml:space="preserve">Moses certainly took God seriously. </w:t>
      </w:r>
    </w:p>
    <w:p w:rsidR="00B552F4" w:rsidRDefault="00B552F4" w:rsidP="002F54DE">
      <w:pPr>
        <w:rPr>
          <w:sz w:val="32"/>
        </w:rPr>
      </w:pPr>
    </w:p>
    <w:p w:rsidR="00CC6C05" w:rsidRDefault="00FE3A82" w:rsidP="002F54DE">
      <w:pPr>
        <w:rPr>
          <w:sz w:val="32"/>
        </w:rPr>
      </w:pPr>
      <w:r>
        <w:rPr>
          <w:sz w:val="32"/>
        </w:rPr>
        <w:t>He</w:t>
      </w:r>
      <w:r w:rsidR="002F54DE" w:rsidRPr="002F54DE">
        <w:rPr>
          <w:sz w:val="32"/>
        </w:rPr>
        <w:t xml:space="preserve"> was so convinced that God intended to do what He threatened, that he offered up an immediate and extremely intense prayer. </w:t>
      </w:r>
    </w:p>
    <w:p w:rsidR="002101D3" w:rsidRDefault="002101D3" w:rsidP="002F54DE">
      <w:pPr>
        <w:rPr>
          <w:sz w:val="32"/>
        </w:rPr>
      </w:pPr>
    </w:p>
    <w:p w:rsidR="00411D3C" w:rsidRDefault="002101D3" w:rsidP="002F54DE">
      <w:pPr>
        <w:rPr>
          <w:sz w:val="32"/>
        </w:rPr>
      </w:pPr>
      <w:r>
        <w:rPr>
          <w:sz w:val="32"/>
        </w:rPr>
        <w:t xml:space="preserve">Look here at </w:t>
      </w:r>
      <w:r>
        <w:rPr>
          <w:bCs/>
          <w:sz w:val="32"/>
        </w:rPr>
        <w:t>Exodus 32:11: “</w:t>
      </w:r>
      <w:r w:rsidRPr="00411D3C">
        <w:rPr>
          <w:b/>
          <w:sz w:val="32"/>
        </w:rPr>
        <w:t xml:space="preserve">But Moses implored the LORD his God and said, “O LORD, why does your wrath burn hot against your people, whom you have brought out of the land of Egypt with great power and with a mighty hand? </w:t>
      </w:r>
    </w:p>
    <w:p w:rsidR="00411D3C" w:rsidRDefault="00411D3C" w:rsidP="002F54DE">
      <w:pPr>
        <w:rPr>
          <w:sz w:val="32"/>
        </w:rPr>
      </w:pPr>
    </w:p>
    <w:p w:rsidR="00411D3C" w:rsidRDefault="002101D3" w:rsidP="002F54DE">
      <w:pPr>
        <w:rPr>
          <w:sz w:val="32"/>
        </w:rPr>
      </w:pPr>
      <w:r w:rsidRPr="00411D3C">
        <w:rPr>
          <w:b/>
          <w:sz w:val="32"/>
          <w:vertAlign w:val="superscript"/>
        </w:rPr>
        <w:t>12</w:t>
      </w:r>
      <w:r w:rsidRPr="00411D3C">
        <w:rPr>
          <w:b/>
          <w:sz w:val="32"/>
        </w:rPr>
        <w:t xml:space="preserve"> Why should the Egyptians say, ‘With evil intent did he bring them out, to kill them in the mountains and to consume them from the face of the earth’? </w:t>
      </w:r>
    </w:p>
    <w:p w:rsidR="00411D3C" w:rsidRDefault="00411D3C" w:rsidP="002F54DE">
      <w:pPr>
        <w:rPr>
          <w:sz w:val="32"/>
        </w:rPr>
      </w:pPr>
    </w:p>
    <w:p w:rsidR="00411D3C" w:rsidRDefault="002101D3" w:rsidP="002F54DE">
      <w:pPr>
        <w:rPr>
          <w:sz w:val="32"/>
        </w:rPr>
      </w:pPr>
      <w:r w:rsidRPr="00411D3C">
        <w:rPr>
          <w:b/>
          <w:sz w:val="32"/>
        </w:rPr>
        <w:t xml:space="preserve">Turn from your burning anger and relent from this disaster against your people. </w:t>
      </w:r>
    </w:p>
    <w:p w:rsidR="00411D3C" w:rsidRDefault="00411D3C" w:rsidP="002F54DE">
      <w:pPr>
        <w:rPr>
          <w:sz w:val="32"/>
        </w:rPr>
      </w:pPr>
    </w:p>
    <w:p w:rsidR="00411D3C" w:rsidRDefault="002101D3" w:rsidP="002F54DE">
      <w:pPr>
        <w:rPr>
          <w:sz w:val="32"/>
        </w:rPr>
      </w:pPr>
      <w:r w:rsidRPr="00411D3C">
        <w:rPr>
          <w:b/>
          <w:sz w:val="32"/>
          <w:vertAlign w:val="superscript"/>
        </w:rPr>
        <w:t>13</w:t>
      </w:r>
      <w:r w:rsidRPr="00411D3C">
        <w:rPr>
          <w:b/>
          <w:sz w:val="32"/>
        </w:rPr>
        <w:t xml:space="preserve"> Remember Abraham, Isaac, and Israel, your servants, to whom you swore by your own self, and said to them, ‘I will multiply your offspring as the stars of heaven, and all this land that I have promised I will give to your offspring, and they shall inherit it forever.’” </w:t>
      </w:r>
    </w:p>
    <w:p w:rsidR="00411D3C" w:rsidRDefault="00411D3C" w:rsidP="002F54DE">
      <w:pPr>
        <w:rPr>
          <w:sz w:val="32"/>
        </w:rPr>
      </w:pPr>
    </w:p>
    <w:p w:rsidR="002101D3" w:rsidRDefault="008405C2" w:rsidP="002F54DE">
      <w:pPr>
        <w:rPr>
          <w:sz w:val="32"/>
        </w:rPr>
      </w:pPr>
      <w:r>
        <w:rPr>
          <w:sz w:val="32"/>
        </w:rPr>
        <w:t xml:space="preserve">And then there is this amazing verse here: </w:t>
      </w:r>
      <w:r w:rsidR="002101D3" w:rsidRPr="00411D3C">
        <w:rPr>
          <w:b/>
          <w:sz w:val="32"/>
          <w:vertAlign w:val="superscript"/>
        </w:rPr>
        <w:t>14</w:t>
      </w:r>
      <w:r w:rsidR="002101D3" w:rsidRPr="00411D3C">
        <w:rPr>
          <w:b/>
          <w:sz w:val="32"/>
        </w:rPr>
        <w:t> And the LORD relented from the disaster that he had spoken of bringing on his people.</w:t>
      </w:r>
    </w:p>
    <w:p w:rsidR="00CC6C05" w:rsidRDefault="00CC6C05" w:rsidP="002F54DE">
      <w:pPr>
        <w:rPr>
          <w:sz w:val="32"/>
        </w:rPr>
      </w:pPr>
    </w:p>
    <w:p w:rsidR="00D30DAE" w:rsidRDefault="00D30DAE" w:rsidP="002F54DE">
      <w:pPr>
        <w:rPr>
          <w:b/>
          <w:sz w:val="32"/>
        </w:rPr>
      </w:pPr>
      <w:r>
        <w:rPr>
          <w:sz w:val="32"/>
        </w:rPr>
        <w:t>The KJV says that “</w:t>
      </w:r>
      <w:r w:rsidRPr="00467426">
        <w:rPr>
          <w:b/>
          <w:sz w:val="32"/>
        </w:rPr>
        <w:t>the LORD repented</w:t>
      </w:r>
      <w:r w:rsidR="00B552F4">
        <w:rPr>
          <w:b/>
          <w:sz w:val="32"/>
        </w:rPr>
        <w:t>.</w:t>
      </w:r>
      <w:r w:rsidR="00B552F4">
        <w:rPr>
          <w:sz w:val="32"/>
        </w:rPr>
        <w:t xml:space="preserve"> T</w:t>
      </w:r>
      <w:r>
        <w:rPr>
          <w:sz w:val="32"/>
        </w:rPr>
        <w:t>he NASB says that “…</w:t>
      </w:r>
      <w:r w:rsidRPr="00467426">
        <w:rPr>
          <w:b/>
          <w:sz w:val="32"/>
        </w:rPr>
        <w:t>the LORD changed His mind</w:t>
      </w:r>
      <w:r w:rsidR="00B552F4">
        <w:rPr>
          <w:b/>
          <w:sz w:val="32"/>
        </w:rPr>
        <w:t>…</w:t>
      </w:r>
    </w:p>
    <w:p w:rsidR="00B552F4" w:rsidRDefault="00B552F4" w:rsidP="002F54DE">
      <w:pPr>
        <w:rPr>
          <w:sz w:val="32"/>
        </w:rPr>
      </w:pPr>
    </w:p>
    <w:p w:rsidR="008405C2" w:rsidRDefault="008405C2" w:rsidP="002F54DE">
      <w:pPr>
        <w:rPr>
          <w:sz w:val="32"/>
        </w:rPr>
      </w:pPr>
      <w:r w:rsidRPr="008405C2">
        <w:rPr>
          <w:sz w:val="32"/>
        </w:rPr>
        <w:t xml:space="preserve">What is going on here? </w:t>
      </w:r>
      <w:r w:rsidR="00D30DAE">
        <w:rPr>
          <w:sz w:val="32"/>
        </w:rPr>
        <w:t xml:space="preserve">Did </w:t>
      </w:r>
      <w:r w:rsidRPr="008405C2">
        <w:rPr>
          <w:sz w:val="32"/>
        </w:rPr>
        <w:t xml:space="preserve">Moses’s prayer </w:t>
      </w:r>
      <w:r w:rsidR="00D30DAE">
        <w:rPr>
          <w:sz w:val="32"/>
        </w:rPr>
        <w:t xml:space="preserve">just </w:t>
      </w:r>
      <w:r>
        <w:rPr>
          <w:sz w:val="32"/>
        </w:rPr>
        <w:t>persuade</w:t>
      </w:r>
      <w:r w:rsidRPr="008405C2">
        <w:rPr>
          <w:sz w:val="32"/>
        </w:rPr>
        <w:t xml:space="preserve"> God to change his mind</w:t>
      </w:r>
      <w:r w:rsidR="00D30DAE">
        <w:rPr>
          <w:sz w:val="32"/>
        </w:rPr>
        <w:t>?</w:t>
      </w:r>
      <w:r w:rsidR="00AF2BE3">
        <w:rPr>
          <w:sz w:val="32"/>
        </w:rPr>
        <w:t xml:space="preserve"> Is that</w:t>
      </w:r>
      <w:r w:rsidR="00687AD9">
        <w:rPr>
          <w:sz w:val="32"/>
        </w:rPr>
        <w:t xml:space="preserve"> what this</w:t>
      </w:r>
      <w:r w:rsidRPr="008405C2">
        <w:rPr>
          <w:sz w:val="32"/>
        </w:rPr>
        <w:t xml:space="preserve"> says? </w:t>
      </w:r>
    </w:p>
    <w:p w:rsidR="008405C2" w:rsidRDefault="008405C2" w:rsidP="002F54DE">
      <w:pPr>
        <w:rPr>
          <w:sz w:val="32"/>
        </w:rPr>
      </w:pPr>
    </w:p>
    <w:p w:rsidR="008405C2" w:rsidRDefault="008405C2" w:rsidP="002F54DE">
      <w:pPr>
        <w:rPr>
          <w:sz w:val="32"/>
        </w:rPr>
      </w:pPr>
      <w:r w:rsidRPr="008405C2">
        <w:rPr>
          <w:sz w:val="32"/>
        </w:rPr>
        <w:t xml:space="preserve">And here’s what’s even more confusing. </w:t>
      </w:r>
    </w:p>
    <w:p w:rsidR="00AF2BE3" w:rsidRDefault="00D30DAE" w:rsidP="00AF2BE3">
      <w:pPr>
        <w:tabs>
          <w:tab w:val="left" w:pos="4410"/>
        </w:tabs>
        <w:rPr>
          <w:b/>
          <w:sz w:val="32"/>
        </w:rPr>
      </w:pPr>
      <w:r>
        <w:rPr>
          <w:sz w:val="32"/>
        </w:rPr>
        <w:lastRenderedPageBreak/>
        <w:t xml:space="preserve">Moses, the same author who </w:t>
      </w:r>
      <w:r w:rsidR="00AF2BE3">
        <w:rPr>
          <w:sz w:val="32"/>
        </w:rPr>
        <w:t xml:space="preserve">just </w:t>
      </w:r>
      <w:r>
        <w:rPr>
          <w:sz w:val="32"/>
        </w:rPr>
        <w:t>wrote</w:t>
      </w:r>
      <w:r w:rsidR="008405C2" w:rsidRPr="008405C2">
        <w:rPr>
          <w:sz w:val="32"/>
        </w:rPr>
        <w:t xml:space="preserve"> in</w:t>
      </w:r>
      <w:r w:rsidR="00AF2BE3">
        <w:rPr>
          <w:sz w:val="32"/>
        </w:rPr>
        <w:t xml:space="preserve"> </w:t>
      </w:r>
      <w:r w:rsidR="008405C2" w:rsidRPr="008405C2">
        <w:rPr>
          <w:sz w:val="32"/>
        </w:rPr>
        <w:t>Exodus 32</w:t>
      </w:r>
      <w:r w:rsidR="00AF2BE3">
        <w:rPr>
          <w:sz w:val="32"/>
        </w:rPr>
        <w:t xml:space="preserve"> that </w:t>
      </w:r>
      <w:r w:rsidR="008405C2" w:rsidRPr="008405C2">
        <w:rPr>
          <w:sz w:val="32"/>
        </w:rPr>
        <w:t>“</w:t>
      </w:r>
      <w:r w:rsidR="008405C2" w:rsidRPr="008405C2">
        <w:rPr>
          <w:b/>
          <w:sz w:val="32"/>
        </w:rPr>
        <w:t>God changed his mind</w:t>
      </w:r>
      <w:r w:rsidR="008405C2" w:rsidRPr="008405C2">
        <w:rPr>
          <w:sz w:val="32"/>
        </w:rPr>
        <w:t xml:space="preserve">” </w:t>
      </w:r>
      <w:r w:rsidR="00AF2BE3">
        <w:rPr>
          <w:sz w:val="32"/>
        </w:rPr>
        <w:t xml:space="preserve">wrote earlier in </w:t>
      </w:r>
      <w:r w:rsidR="00AF2BE3" w:rsidRPr="002F54DE">
        <w:rPr>
          <w:sz w:val="32"/>
        </w:rPr>
        <w:t>Numbers</w:t>
      </w:r>
      <w:r w:rsidR="00AF2BE3">
        <w:rPr>
          <w:sz w:val="32"/>
        </w:rPr>
        <w:t xml:space="preserve"> 23:19: “</w:t>
      </w:r>
      <w:r w:rsidR="00AF2BE3" w:rsidRPr="002101D3">
        <w:rPr>
          <w:b/>
          <w:sz w:val="32"/>
        </w:rPr>
        <w:t xml:space="preserve">God is not man, that he should lie, or a son of man, that he should change his mind. </w:t>
      </w:r>
    </w:p>
    <w:p w:rsidR="00AF2BE3" w:rsidRDefault="00AF2BE3">
      <w:pPr>
        <w:tabs>
          <w:tab w:val="left" w:pos="4410"/>
        </w:tabs>
        <w:rPr>
          <w:sz w:val="32"/>
        </w:rPr>
      </w:pPr>
    </w:p>
    <w:p w:rsidR="008405C2" w:rsidRDefault="008405C2">
      <w:pPr>
        <w:rPr>
          <w:sz w:val="32"/>
        </w:rPr>
      </w:pPr>
      <w:r w:rsidRPr="008405C2">
        <w:rPr>
          <w:sz w:val="32"/>
        </w:rPr>
        <w:t xml:space="preserve">What do you do with this? </w:t>
      </w:r>
      <w:r w:rsidR="00B552F4">
        <w:rPr>
          <w:sz w:val="32"/>
        </w:rPr>
        <w:t>I thought God never changed. He is the same yesterday, today, and tomorrow.</w:t>
      </w:r>
    </w:p>
    <w:p w:rsidR="008405C2" w:rsidRDefault="008405C2">
      <w:pPr>
        <w:rPr>
          <w:sz w:val="32"/>
        </w:rPr>
      </w:pPr>
    </w:p>
    <w:p w:rsidR="00687AD9" w:rsidRDefault="00AF2BE3">
      <w:pPr>
        <w:rPr>
          <w:sz w:val="32"/>
        </w:rPr>
      </w:pPr>
      <w:r>
        <w:rPr>
          <w:sz w:val="32"/>
        </w:rPr>
        <w:t xml:space="preserve">Frist, the Bible never contradicts itself. </w:t>
      </w:r>
      <w:r w:rsidR="008A3A21">
        <w:rPr>
          <w:sz w:val="32"/>
        </w:rPr>
        <w:t xml:space="preserve">So if you are reading along and you find a verse and you think “Oh this verse means this.” </w:t>
      </w:r>
    </w:p>
    <w:p w:rsidR="00687AD9" w:rsidRDefault="00687AD9">
      <w:pPr>
        <w:rPr>
          <w:sz w:val="32"/>
        </w:rPr>
      </w:pPr>
    </w:p>
    <w:p w:rsidR="00AF2BE3" w:rsidRDefault="008A3A21">
      <w:pPr>
        <w:rPr>
          <w:sz w:val="32"/>
        </w:rPr>
      </w:pPr>
      <w:r>
        <w:rPr>
          <w:sz w:val="32"/>
        </w:rPr>
        <w:t>But that interpretation of that verse contradicts the clear teaching of rest of the Bible than I would have to say you have misunderstood the verse you were reading</w:t>
      </w:r>
      <w:r w:rsidR="00B552F4">
        <w:rPr>
          <w:sz w:val="32"/>
        </w:rPr>
        <w:t xml:space="preserve"> and need to rethink it</w:t>
      </w:r>
      <w:r>
        <w:rPr>
          <w:sz w:val="32"/>
        </w:rPr>
        <w:t>.</w:t>
      </w:r>
    </w:p>
    <w:p w:rsidR="008A3A21" w:rsidRDefault="008A3A21">
      <w:pPr>
        <w:rPr>
          <w:sz w:val="32"/>
        </w:rPr>
      </w:pPr>
    </w:p>
    <w:p w:rsidR="008A3A21" w:rsidRDefault="008A3A21">
      <w:pPr>
        <w:rPr>
          <w:sz w:val="32"/>
        </w:rPr>
      </w:pPr>
      <w:r>
        <w:rPr>
          <w:sz w:val="32"/>
        </w:rPr>
        <w:t>However, there are some t</w:t>
      </w:r>
      <w:r w:rsidR="008E7D73">
        <w:rPr>
          <w:sz w:val="32"/>
        </w:rPr>
        <w:t>r</w:t>
      </w:r>
      <w:r>
        <w:rPr>
          <w:sz w:val="32"/>
        </w:rPr>
        <w:t xml:space="preserve">uths in the Bible that are clearly taught </w:t>
      </w:r>
      <w:r w:rsidR="00B552F4">
        <w:rPr>
          <w:sz w:val="32"/>
        </w:rPr>
        <w:t xml:space="preserve">across Scripture, </w:t>
      </w:r>
      <w:r>
        <w:rPr>
          <w:sz w:val="32"/>
        </w:rPr>
        <w:t>that we find hard to reconcile them together.</w:t>
      </w:r>
    </w:p>
    <w:p w:rsidR="008A3A21" w:rsidRDefault="008A3A21">
      <w:pPr>
        <w:rPr>
          <w:sz w:val="32"/>
        </w:rPr>
      </w:pPr>
    </w:p>
    <w:p w:rsidR="008A3A21" w:rsidRDefault="008A3A21">
      <w:pPr>
        <w:rPr>
          <w:sz w:val="32"/>
        </w:rPr>
      </w:pPr>
      <w:r>
        <w:rPr>
          <w:sz w:val="32"/>
        </w:rPr>
        <w:t xml:space="preserve">For example. The Bible clearly teaches that God is one. There is only one God. At the same time, there are three persons in the Bible who are God—the </w:t>
      </w:r>
      <w:r w:rsidR="00B552F4">
        <w:rPr>
          <w:sz w:val="32"/>
        </w:rPr>
        <w:t xml:space="preserve">Father, Son, and Holy Spirit—the </w:t>
      </w:r>
      <w:r>
        <w:rPr>
          <w:sz w:val="32"/>
        </w:rPr>
        <w:t>Trinity.</w:t>
      </w:r>
    </w:p>
    <w:p w:rsidR="008A3A21" w:rsidRDefault="008A3A21">
      <w:pPr>
        <w:rPr>
          <w:sz w:val="32"/>
        </w:rPr>
      </w:pPr>
    </w:p>
    <w:p w:rsidR="008A3A21" w:rsidRDefault="008A3A21">
      <w:pPr>
        <w:rPr>
          <w:sz w:val="32"/>
        </w:rPr>
      </w:pPr>
      <w:r>
        <w:rPr>
          <w:sz w:val="32"/>
        </w:rPr>
        <w:t xml:space="preserve">How do you put these two truths together? We have to keep in mind we live in the Western culture. </w:t>
      </w:r>
      <w:r w:rsidR="008E7D73">
        <w:rPr>
          <w:sz w:val="32"/>
        </w:rPr>
        <w:t>The nation of Israel, the Jews live in the Eastern culture.</w:t>
      </w:r>
    </w:p>
    <w:p w:rsidR="008E7D73" w:rsidRDefault="008E7D73">
      <w:pPr>
        <w:rPr>
          <w:sz w:val="32"/>
        </w:rPr>
      </w:pPr>
    </w:p>
    <w:p w:rsidR="008E7D73" w:rsidRDefault="008E7D73">
      <w:pPr>
        <w:rPr>
          <w:sz w:val="32"/>
        </w:rPr>
      </w:pPr>
      <w:r>
        <w:rPr>
          <w:sz w:val="32"/>
        </w:rPr>
        <w:t xml:space="preserve">In the West we tend to see things as it is either A </w:t>
      </w:r>
      <w:r w:rsidRPr="008E7D73">
        <w:rPr>
          <w:b/>
          <w:sz w:val="32"/>
        </w:rPr>
        <w:t>or</w:t>
      </w:r>
      <w:r>
        <w:rPr>
          <w:sz w:val="32"/>
        </w:rPr>
        <w:t xml:space="preserve"> B. The East have no problem seeing things A </w:t>
      </w:r>
      <w:r>
        <w:rPr>
          <w:b/>
          <w:sz w:val="32"/>
        </w:rPr>
        <w:t>and</w:t>
      </w:r>
      <w:r>
        <w:rPr>
          <w:sz w:val="32"/>
        </w:rPr>
        <w:t xml:space="preserve"> B.</w:t>
      </w:r>
    </w:p>
    <w:p w:rsidR="008E7D73" w:rsidRDefault="008E7D73">
      <w:pPr>
        <w:rPr>
          <w:sz w:val="32"/>
        </w:rPr>
      </w:pPr>
    </w:p>
    <w:p w:rsidR="008E7D73" w:rsidRPr="008E7D73" w:rsidRDefault="008E7D73">
      <w:pPr>
        <w:rPr>
          <w:sz w:val="32"/>
          <w:u w:val="single"/>
        </w:rPr>
      </w:pPr>
      <w:r w:rsidRPr="008E7D73">
        <w:rPr>
          <w:sz w:val="32"/>
          <w:u w:val="single"/>
        </w:rPr>
        <w:t>Here, I have a short video that will help. [</w:t>
      </w:r>
      <w:r w:rsidR="00687AD9" w:rsidRPr="00687AD9">
        <w:rPr>
          <w:sz w:val="32"/>
          <w:u w:val="single"/>
        </w:rPr>
        <w:t>Fiddler on the Roof - On the Other Hand</w:t>
      </w:r>
      <w:r w:rsidRPr="008E7D73">
        <w:rPr>
          <w:sz w:val="32"/>
          <w:u w:val="single"/>
        </w:rPr>
        <w:t>]</w:t>
      </w:r>
    </w:p>
    <w:p w:rsidR="00AF2BE3" w:rsidRDefault="00AF2BE3">
      <w:pPr>
        <w:rPr>
          <w:sz w:val="32"/>
        </w:rPr>
      </w:pPr>
    </w:p>
    <w:p w:rsidR="00B552F4" w:rsidRDefault="008E7D73">
      <w:pPr>
        <w:rPr>
          <w:sz w:val="32"/>
        </w:rPr>
      </w:pPr>
      <w:r>
        <w:rPr>
          <w:sz w:val="32"/>
        </w:rPr>
        <w:t>Here are t</w:t>
      </w:r>
      <w:r w:rsidR="00B552F4">
        <w:rPr>
          <w:sz w:val="32"/>
        </w:rPr>
        <w:t>wo</w:t>
      </w:r>
      <w:r w:rsidR="00D30DAE">
        <w:rPr>
          <w:sz w:val="32"/>
        </w:rPr>
        <w:t xml:space="preserve"> truths we need to</w:t>
      </w:r>
      <w:r w:rsidR="008405C2" w:rsidRPr="008405C2">
        <w:rPr>
          <w:sz w:val="32"/>
        </w:rPr>
        <w:t xml:space="preserve"> hold in tension</w:t>
      </w:r>
      <w:r w:rsidR="00B552F4">
        <w:rPr>
          <w:sz w:val="32"/>
        </w:rPr>
        <w:t xml:space="preserve">. God never changes, His nature, </w:t>
      </w:r>
      <w:r w:rsidR="00707215">
        <w:rPr>
          <w:sz w:val="32"/>
        </w:rPr>
        <w:t>character</w:t>
      </w:r>
      <w:r w:rsidR="00B552F4">
        <w:rPr>
          <w:sz w:val="32"/>
        </w:rPr>
        <w:t xml:space="preserve">, </w:t>
      </w:r>
      <w:r w:rsidR="00707215">
        <w:rPr>
          <w:sz w:val="32"/>
        </w:rPr>
        <w:t>nor do His purposes.</w:t>
      </w:r>
    </w:p>
    <w:p w:rsidR="00707215" w:rsidRDefault="00707215">
      <w:pPr>
        <w:rPr>
          <w:sz w:val="32"/>
        </w:rPr>
      </w:pPr>
    </w:p>
    <w:p w:rsidR="00707215" w:rsidRDefault="00707215">
      <w:pPr>
        <w:rPr>
          <w:sz w:val="32"/>
        </w:rPr>
      </w:pPr>
      <w:r>
        <w:rPr>
          <w:sz w:val="32"/>
        </w:rPr>
        <w:lastRenderedPageBreak/>
        <w:t>But, He does change in how He responds to us based on our actions and attitudes.</w:t>
      </w:r>
    </w:p>
    <w:p w:rsidR="008405C2" w:rsidRDefault="008405C2">
      <w:pPr>
        <w:rPr>
          <w:sz w:val="32"/>
        </w:rPr>
      </w:pPr>
      <w:r w:rsidRPr="008405C2">
        <w:rPr>
          <w:sz w:val="32"/>
        </w:rPr>
        <w:t xml:space="preserve"> </w:t>
      </w:r>
    </w:p>
    <w:p w:rsidR="00707215" w:rsidRDefault="00707215">
      <w:pPr>
        <w:rPr>
          <w:sz w:val="32"/>
        </w:rPr>
      </w:pPr>
      <w:r>
        <w:rPr>
          <w:sz w:val="32"/>
        </w:rPr>
        <w:t>On the one hand…</w:t>
      </w:r>
    </w:p>
    <w:p w:rsidR="008405C2" w:rsidRPr="008405C2" w:rsidRDefault="008E7D73">
      <w:pPr>
        <w:rPr>
          <w:sz w:val="32"/>
          <w:u w:val="single"/>
        </w:rPr>
      </w:pPr>
      <w:r>
        <w:rPr>
          <w:sz w:val="32"/>
          <w:u w:val="single"/>
        </w:rPr>
        <w:t>A</w:t>
      </w:r>
      <w:r w:rsidR="008405C2" w:rsidRPr="008405C2">
        <w:rPr>
          <w:sz w:val="32"/>
          <w:u w:val="single"/>
        </w:rPr>
        <w:t>. God’s purposes are unchanging.</w:t>
      </w:r>
    </w:p>
    <w:p w:rsidR="008405C2" w:rsidRDefault="008405C2">
      <w:pPr>
        <w:rPr>
          <w:sz w:val="32"/>
        </w:rPr>
      </w:pPr>
    </w:p>
    <w:p w:rsidR="008405C2" w:rsidRDefault="008405C2">
      <w:pPr>
        <w:rPr>
          <w:sz w:val="32"/>
        </w:rPr>
      </w:pPr>
      <w:r w:rsidRPr="008405C2">
        <w:rPr>
          <w:sz w:val="32"/>
        </w:rPr>
        <w:t>Verses like Numbers 23:19 are clear. God is not a man</w:t>
      </w:r>
      <w:r w:rsidR="00707215">
        <w:rPr>
          <w:sz w:val="32"/>
        </w:rPr>
        <w:t>,</w:t>
      </w:r>
      <w:r w:rsidR="00D30DAE">
        <w:rPr>
          <w:sz w:val="32"/>
        </w:rPr>
        <w:t xml:space="preserve"> he ever</w:t>
      </w:r>
      <w:r w:rsidRPr="008405C2">
        <w:rPr>
          <w:sz w:val="32"/>
        </w:rPr>
        <w:t xml:space="preserve"> change</w:t>
      </w:r>
      <w:r w:rsidR="00707215">
        <w:rPr>
          <w:sz w:val="32"/>
        </w:rPr>
        <w:t>s</w:t>
      </w:r>
      <w:r w:rsidRPr="008405C2">
        <w:rPr>
          <w:sz w:val="32"/>
        </w:rPr>
        <w:t xml:space="preserve"> his mind. </w:t>
      </w:r>
    </w:p>
    <w:p w:rsidR="008405C2" w:rsidRDefault="008405C2">
      <w:pPr>
        <w:rPr>
          <w:sz w:val="32"/>
        </w:rPr>
      </w:pPr>
    </w:p>
    <w:p w:rsidR="008405C2" w:rsidRDefault="008405C2" w:rsidP="008405C2">
      <w:pPr>
        <w:rPr>
          <w:sz w:val="32"/>
        </w:rPr>
      </w:pPr>
      <w:r w:rsidRPr="005463F4">
        <w:rPr>
          <w:sz w:val="32"/>
        </w:rPr>
        <w:t xml:space="preserve">Isaiah </w:t>
      </w:r>
      <w:r w:rsidR="0045223F">
        <w:rPr>
          <w:sz w:val="32"/>
        </w:rPr>
        <w:t>reinforces idea this</w:t>
      </w:r>
      <w:r>
        <w:rPr>
          <w:sz w:val="32"/>
        </w:rPr>
        <w:t xml:space="preserve"> in</w:t>
      </w:r>
      <w:r w:rsidRPr="005463F4">
        <w:rPr>
          <w:sz w:val="32"/>
        </w:rPr>
        <w:t xml:space="preserve"> </w:t>
      </w:r>
      <w:r>
        <w:rPr>
          <w:bCs/>
          <w:sz w:val="32"/>
        </w:rPr>
        <w:t>Isaiah 46:9-10 “</w:t>
      </w:r>
      <w:r w:rsidRPr="00FE3A82">
        <w:rPr>
          <w:b/>
          <w:bCs/>
          <w:sz w:val="32"/>
        </w:rPr>
        <w:t>…</w:t>
      </w:r>
      <w:r w:rsidRPr="00FE3A82">
        <w:rPr>
          <w:b/>
          <w:sz w:val="32"/>
        </w:rPr>
        <w:t xml:space="preserve">for I am God, and there is no other; I am God, and there is none like me, </w:t>
      </w:r>
      <w:r w:rsidRPr="00FE3A82">
        <w:rPr>
          <w:b/>
          <w:sz w:val="32"/>
          <w:vertAlign w:val="superscript"/>
        </w:rPr>
        <w:t>10</w:t>
      </w:r>
      <w:r w:rsidRPr="00FE3A82">
        <w:rPr>
          <w:b/>
          <w:sz w:val="32"/>
        </w:rPr>
        <w:t> declaring the end from the beginning and from ancient times things not yet done, saying, ‘My counsel shall stand, and I will accomplish all my purpose.</w:t>
      </w:r>
      <w:r>
        <w:rPr>
          <w:sz w:val="32"/>
        </w:rPr>
        <w:t>”</w:t>
      </w:r>
    </w:p>
    <w:p w:rsidR="008405C2" w:rsidRDefault="008405C2" w:rsidP="008405C2">
      <w:pPr>
        <w:rPr>
          <w:sz w:val="32"/>
        </w:rPr>
      </w:pPr>
    </w:p>
    <w:p w:rsidR="008405C2" w:rsidRDefault="008405C2" w:rsidP="008405C2">
      <w:pPr>
        <w:rPr>
          <w:sz w:val="32"/>
        </w:rPr>
      </w:pPr>
      <w:r w:rsidRPr="005463F4">
        <w:rPr>
          <w:sz w:val="32"/>
        </w:rPr>
        <w:t>And Paul</w:t>
      </w:r>
      <w:r>
        <w:rPr>
          <w:sz w:val="32"/>
        </w:rPr>
        <w:t xml:space="preserve"> says in Ephesians 1:11</w:t>
      </w:r>
      <w:r w:rsidRPr="005463F4">
        <w:rPr>
          <w:sz w:val="32"/>
        </w:rPr>
        <w:t xml:space="preserve">: </w:t>
      </w:r>
      <w:r>
        <w:rPr>
          <w:sz w:val="32"/>
        </w:rPr>
        <w:t>“</w:t>
      </w:r>
      <w:r w:rsidRPr="005463F4">
        <w:rPr>
          <w:b/>
          <w:sz w:val="32"/>
        </w:rPr>
        <w:t>In him we have…been predestined according to the purpose of him who works all things accor</w:t>
      </w:r>
      <w:r>
        <w:rPr>
          <w:b/>
          <w:sz w:val="32"/>
        </w:rPr>
        <w:t>ding to the counsel of his will.”</w:t>
      </w:r>
    </w:p>
    <w:p w:rsidR="008405C2" w:rsidRDefault="008405C2">
      <w:pPr>
        <w:rPr>
          <w:sz w:val="32"/>
        </w:rPr>
      </w:pPr>
    </w:p>
    <w:p w:rsidR="008405C2" w:rsidRDefault="008405C2">
      <w:pPr>
        <w:rPr>
          <w:sz w:val="32"/>
        </w:rPr>
      </w:pPr>
      <w:r w:rsidRPr="008405C2">
        <w:rPr>
          <w:sz w:val="32"/>
        </w:rPr>
        <w:t>M</w:t>
      </w:r>
      <w:r>
        <w:rPr>
          <w:sz w:val="32"/>
        </w:rPr>
        <w:t>oses, Isaiah and Paul are your three</w:t>
      </w:r>
      <w:r w:rsidRPr="008405C2">
        <w:rPr>
          <w:sz w:val="32"/>
        </w:rPr>
        <w:t xml:space="preserve"> most significant Bible writers (in terms of content) and they all say the same thing. </w:t>
      </w:r>
    </w:p>
    <w:p w:rsidR="008405C2" w:rsidRDefault="008405C2">
      <w:pPr>
        <w:rPr>
          <w:sz w:val="32"/>
        </w:rPr>
      </w:pPr>
    </w:p>
    <w:p w:rsidR="008405C2" w:rsidRDefault="008405C2">
      <w:pPr>
        <w:rPr>
          <w:sz w:val="32"/>
        </w:rPr>
      </w:pPr>
      <w:r w:rsidRPr="008405C2">
        <w:rPr>
          <w:sz w:val="32"/>
        </w:rPr>
        <w:t xml:space="preserve">So, it seems clear that </w:t>
      </w:r>
      <w:r w:rsidR="008E7D73">
        <w:rPr>
          <w:sz w:val="32"/>
        </w:rPr>
        <w:t xml:space="preserve">A. </w:t>
      </w:r>
      <w:r w:rsidRPr="008405C2">
        <w:rPr>
          <w:sz w:val="32"/>
        </w:rPr>
        <w:t xml:space="preserve">God’s purposes are unchanging, but… </w:t>
      </w:r>
    </w:p>
    <w:p w:rsidR="008405C2" w:rsidRDefault="008405C2">
      <w:pPr>
        <w:rPr>
          <w:sz w:val="32"/>
        </w:rPr>
      </w:pPr>
    </w:p>
    <w:p w:rsidR="00707215" w:rsidRDefault="00707215">
      <w:pPr>
        <w:rPr>
          <w:sz w:val="32"/>
        </w:rPr>
      </w:pPr>
      <w:r>
        <w:rPr>
          <w:sz w:val="32"/>
        </w:rPr>
        <w:t>On the other hand…</w:t>
      </w:r>
    </w:p>
    <w:p w:rsidR="008405C2" w:rsidRPr="008405C2" w:rsidRDefault="008E7D73">
      <w:pPr>
        <w:rPr>
          <w:sz w:val="32"/>
          <w:u w:val="single"/>
        </w:rPr>
      </w:pPr>
      <w:r>
        <w:rPr>
          <w:sz w:val="32"/>
          <w:u w:val="single"/>
        </w:rPr>
        <w:t>B</w:t>
      </w:r>
      <w:r w:rsidR="008405C2" w:rsidRPr="008405C2">
        <w:rPr>
          <w:sz w:val="32"/>
          <w:u w:val="single"/>
        </w:rPr>
        <w:t>. God</w:t>
      </w:r>
      <w:r>
        <w:rPr>
          <w:sz w:val="32"/>
          <w:u w:val="single"/>
        </w:rPr>
        <w:t xml:space="preserve">’s response changes based on </w:t>
      </w:r>
      <w:r w:rsidR="00707215">
        <w:rPr>
          <w:sz w:val="32"/>
          <w:u w:val="single"/>
        </w:rPr>
        <w:t xml:space="preserve">our </w:t>
      </w:r>
      <w:r>
        <w:rPr>
          <w:sz w:val="32"/>
          <w:u w:val="single"/>
        </w:rPr>
        <w:t xml:space="preserve">actions </w:t>
      </w:r>
      <w:r w:rsidR="008405C2" w:rsidRPr="008405C2">
        <w:rPr>
          <w:sz w:val="32"/>
          <w:u w:val="single"/>
        </w:rPr>
        <w:t xml:space="preserve"> </w:t>
      </w:r>
    </w:p>
    <w:p w:rsidR="008405C2" w:rsidRDefault="008405C2">
      <w:pPr>
        <w:rPr>
          <w:sz w:val="32"/>
        </w:rPr>
      </w:pPr>
    </w:p>
    <w:p w:rsidR="00723ED3" w:rsidRDefault="008E7D73" w:rsidP="00723ED3">
      <w:pPr>
        <w:rPr>
          <w:sz w:val="32"/>
        </w:rPr>
      </w:pPr>
      <w:r>
        <w:rPr>
          <w:bCs/>
          <w:sz w:val="32"/>
        </w:rPr>
        <w:t xml:space="preserve">In </w:t>
      </w:r>
      <w:r w:rsidR="00723ED3">
        <w:rPr>
          <w:bCs/>
          <w:sz w:val="32"/>
        </w:rPr>
        <w:t>Jeremiah 18:8</w:t>
      </w:r>
      <w:r>
        <w:rPr>
          <w:bCs/>
          <w:sz w:val="32"/>
        </w:rPr>
        <w:t xml:space="preserve"> we read</w:t>
      </w:r>
      <w:r w:rsidR="00723ED3">
        <w:rPr>
          <w:bCs/>
          <w:sz w:val="32"/>
        </w:rPr>
        <w:t xml:space="preserve"> “</w:t>
      </w:r>
      <w:r>
        <w:rPr>
          <w:bCs/>
          <w:sz w:val="32"/>
        </w:rPr>
        <w:t>…</w:t>
      </w:r>
      <w:r w:rsidR="00723ED3" w:rsidRPr="00723ED3">
        <w:rPr>
          <w:b/>
          <w:sz w:val="32"/>
        </w:rPr>
        <w:t>if that nation, concerning which I have spoken, turns from its evil, I will relent of the disaster that I intended to do to it</w:t>
      </w:r>
      <w:r w:rsidR="00723ED3" w:rsidRPr="00723ED3">
        <w:rPr>
          <w:sz w:val="32"/>
        </w:rPr>
        <w:t>.</w:t>
      </w:r>
    </w:p>
    <w:p w:rsidR="00723938" w:rsidRDefault="00723938" w:rsidP="00723ED3">
      <w:pPr>
        <w:rPr>
          <w:sz w:val="32"/>
        </w:rPr>
      </w:pPr>
    </w:p>
    <w:p w:rsidR="00723ED3" w:rsidRDefault="00723ED3" w:rsidP="00723ED3">
      <w:pPr>
        <w:rPr>
          <w:sz w:val="32"/>
        </w:rPr>
      </w:pPr>
      <w:r>
        <w:rPr>
          <w:sz w:val="32"/>
        </w:rPr>
        <w:t>Speaking of the people of Nineveh in</w:t>
      </w:r>
      <w:r w:rsidRPr="00723ED3">
        <w:rPr>
          <w:sz w:val="32"/>
        </w:rPr>
        <w:t xml:space="preserve"> </w:t>
      </w:r>
      <w:r>
        <w:rPr>
          <w:bCs/>
          <w:sz w:val="32"/>
        </w:rPr>
        <w:t>Jonah 3:10 “</w:t>
      </w:r>
      <w:r w:rsidRPr="00723ED3">
        <w:rPr>
          <w:b/>
          <w:sz w:val="32"/>
        </w:rPr>
        <w:t>When God saw what they did, how they turned from their evil way, God relented of the disaster that he had said he would do to them, and he did not do it</w:t>
      </w:r>
      <w:r w:rsidRPr="00723ED3">
        <w:rPr>
          <w:sz w:val="32"/>
        </w:rPr>
        <w:t>.</w:t>
      </w:r>
    </w:p>
    <w:p w:rsidR="00723ED3" w:rsidRDefault="00723ED3" w:rsidP="00723ED3">
      <w:pPr>
        <w:rPr>
          <w:sz w:val="32"/>
        </w:rPr>
      </w:pPr>
      <w:r w:rsidRPr="00723ED3">
        <w:rPr>
          <w:sz w:val="32"/>
        </w:rPr>
        <w:lastRenderedPageBreak/>
        <w:t xml:space="preserve">The word </w:t>
      </w:r>
      <w:r>
        <w:rPr>
          <w:sz w:val="32"/>
        </w:rPr>
        <w:t>“</w:t>
      </w:r>
      <w:r w:rsidRPr="00723ED3">
        <w:rPr>
          <w:sz w:val="32"/>
        </w:rPr>
        <w:t>relented</w:t>
      </w:r>
      <w:r>
        <w:rPr>
          <w:sz w:val="32"/>
        </w:rPr>
        <w:t xml:space="preserve">” </w:t>
      </w:r>
      <w:r w:rsidR="00707215">
        <w:rPr>
          <w:sz w:val="32"/>
        </w:rPr>
        <w:t xml:space="preserve">that is </w:t>
      </w:r>
      <w:r>
        <w:rPr>
          <w:sz w:val="32"/>
        </w:rPr>
        <w:t>used in Exodus 32:14</w:t>
      </w:r>
      <w:r w:rsidRPr="00723ED3">
        <w:rPr>
          <w:sz w:val="32"/>
        </w:rPr>
        <w:t xml:space="preserve"> </w:t>
      </w:r>
      <w:r w:rsidR="00276D04">
        <w:rPr>
          <w:sz w:val="32"/>
        </w:rPr>
        <w:t>means that God</w:t>
      </w:r>
      <w:r w:rsidRPr="00723ED3">
        <w:rPr>
          <w:sz w:val="32"/>
        </w:rPr>
        <w:t xml:space="preserve"> embarked on </w:t>
      </w:r>
      <w:r w:rsidR="00707215">
        <w:rPr>
          <w:sz w:val="32"/>
        </w:rPr>
        <w:t>a different</w:t>
      </w:r>
      <w:r w:rsidRPr="00723ED3">
        <w:rPr>
          <w:sz w:val="32"/>
        </w:rPr>
        <w:t xml:space="preserve"> course of action. </w:t>
      </w:r>
    </w:p>
    <w:p w:rsidR="00723ED3" w:rsidRDefault="00723ED3" w:rsidP="00723ED3">
      <w:pPr>
        <w:rPr>
          <w:sz w:val="32"/>
        </w:rPr>
      </w:pPr>
    </w:p>
    <w:p w:rsidR="00723ED3" w:rsidRPr="00723ED3" w:rsidRDefault="00723ED3" w:rsidP="00723ED3">
      <w:pPr>
        <w:rPr>
          <w:sz w:val="32"/>
        </w:rPr>
      </w:pPr>
      <w:r w:rsidRPr="00723ED3">
        <w:rPr>
          <w:sz w:val="32"/>
        </w:rPr>
        <w:t>God is not inflexi</w:t>
      </w:r>
      <w:r>
        <w:rPr>
          <w:sz w:val="32"/>
        </w:rPr>
        <w:t>ble; He responds to individuals’</w:t>
      </w:r>
      <w:r w:rsidRPr="00723ED3">
        <w:rPr>
          <w:sz w:val="32"/>
        </w:rPr>
        <w:t xml:space="preserve"> needs, attitudes, and actions</w:t>
      </w:r>
      <w:r>
        <w:rPr>
          <w:sz w:val="32"/>
        </w:rPr>
        <w:t xml:space="preserve"> and prayers</w:t>
      </w:r>
      <w:r w:rsidRPr="00723ED3">
        <w:rPr>
          <w:sz w:val="32"/>
        </w:rPr>
        <w:t>.</w:t>
      </w:r>
    </w:p>
    <w:p w:rsidR="00723ED3" w:rsidRDefault="00723ED3">
      <w:pPr>
        <w:rPr>
          <w:sz w:val="32"/>
        </w:rPr>
      </w:pPr>
    </w:p>
    <w:p w:rsidR="00723ED3" w:rsidRDefault="00173E4A">
      <w:pPr>
        <w:rPr>
          <w:sz w:val="32"/>
        </w:rPr>
      </w:pPr>
      <w:r>
        <w:rPr>
          <w:sz w:val="32"/>
        </w:rPr>
        <w:t>The greatest example of this is when as sinner invites Christ into their lives. Apart from the Christ’ saving work in the cross we are all sinners—objects of God’s wrath. God must judge and condemn sin.</w:t>
      </w:r>
    </w:p>
    <w:p w:rsidR="00173E4A" w:rsidRDefault="00173E4A">
      <w:pPr>
        <w:rPr>
          <w:sz w:val="32"/>
        </w:rPr>
      </w:pPr>
    </w:p>
    <w:p w:rsidR="00173E4A" w:rsidRDefault="00173E4A">
      <w:pPr>
        <w:rPr>
          <w:sz w:val="32"/>
        </w:rPr>
      </w:pPr>
      <w:r>
        <w:rPr>
          <w:sz w:val="32"/>
        </w:rPr>
        <w:t>When we pray to receive Christ we are no longer destined to condemnation but to eternal life, adopted into the family of God.</w:t>
      </w:r>
    </w:p>
    <w:p w:rsidR="00723ED3" w:rsidRDefault="00723ED3">
      <w:pPr>
        <w:rPr>
          <w:sz w:val="32"/>
        </w:rPr>
      </w:pPr>
    </w:p>
    <w:p w:rsidR="008405C2" w:rsidRDefault="008405C2">
      <w:pPr>
        <w:rPr>
          <w:sz w:val="32"/>
        </w:rPr>
      </w:pPr>
      <w:r>
        <w:rPr>
          <w:sz w:val="32"/>
        </w:rPr>
        <w:t xml:space="preserve">Here in Exodus 32, </w:t>
      </w:r>
      <w:r w:rsidRPr="008405C2">
        <w:rPr>
          <w:sz w:val="32"/>
        </w:rPr>
        <w:t xml:space="preserve">God changed his course of action based on Moses’s prayer. </w:t>
      </w:r>
    </w:p>
    <w:p w:rsidR="008405C2" w:rsidRDefault="008405C2">
      <w:pPr>
        <w:rPr>
          <w:sz w:val="32"/>
        </w:rPr>
      </w:pPr>
    </w:p>
    <w:p w:rsidR="00707215" w:rsidRDefault="00707215">
      <w:pPr>
        <w:rPr>
          <w:sz w:val="32"/>
        </w:rPr>
      </w:pPr>
      <w:r>
        <w:rPr>
          <w:sz w:val="32"/>
        </w:rPr>
        <w:t xml:space="preserve">Here is another is it A </w:t>
      </w:r>
      <w:r w:rsidRPr="00707215">
        <w:rPr>
          <w:b/>
          <w:sz w:val="32"/>
        </w:rPr>
        <w:t>or</w:t>
      </w:r>
      <w:r>
        <w:rPr>
          <w:sz w:val="32"/>
        </w:rPr>
        <w:t xml:space="preserve"> B or is it A </w:t>
      </w:r>
      <w:r w:rsidRPr="00707215">
        <w:rPr>
          <w:b/>
          <w:sz w:val="32"/>
        </w:rPr>
        <w:t>and</w:t>
      </w:r>
      <w:r>
        <w:rPr>
          <w:sz w:val="32"/>
        </w:rPr>
        <w:t xml:space="preserve"> B situation: God’s will our free will.</w:t>
      </w:r>
    </w:p>
    <w:p w:rsidR="00707215" w:rsidRDefault="00707215">
      <w:pPr>
        <w:rPr>
          <w:sz w:val="32"/>
        </w:rPr>
      </w:pPr>
    </w:p>
    <w:p w:rsidR="0045223F" w:rsidRPr="0045223F" w:rsidRDefault="0045223F">
      <w:pPr>
        <w:rPr>
          <w:sz w:val="32"/>
          <w:u w:val="single"/>
        </w:rPr>
      </w:pPr>
      <w:r>
        <w:rPr>
          <w:sz w:val="32"/>
          <w:u w:val="single"/>
        </w:rPr>
        <w:t xml:space="preserve">3. </w:t>
      </w:r>
      <w:r w:rsidR="00707215">
        <w:rPr>
          <w:sz w:val="32"/>
          <w:u w:val="single"/>
        </w:rPr>
        <w:t xml:space="preserve">God’s sovereign ty and our prayers </w:t>
      </w:r>
    </w:p>
    <w:p w:rsidR="0045223F" w:rsidRDefault="0045223F">
      <w:pPr>
        <w:rPr>
          <w:sz w:val="32"/>
        </w:rPr>
      </w:pPr>
    </w:p>
    <w:p w:rsidR="00723ED3" w:rsidRDefault="008405C2">
      <w:pPr>
        <w:rPr>
          <w:sz w:val="32"/>
        </w:rPr>
      </w:pPr>
      <w:r w:rsidRPr="008405C2">
        <w:rPr>
          <w:sz w:val="32"/>
        </w:rPr>
        <w:t xml:space="preserve">The text is clear: Without this prayer, God would have destroyed Israel. </w:t>
      </w:r>
    </w:p>
    <w:p w:rsidR="00723ED3" w:rsidRDefault="00723ED3">
      <w:pPr>
        <w:rPr>
          <w:sz w:val="32"/>
        </w:rPr>
      </w:pPr>
    </w:p>
    <w:p w:rsidR="0045223F" w:rsidRDefault="00276D04">
      <w:pPr>
        <w:rPr>
          <w:sz w:val="32"/>
        </w:rPr>
      </w:pPr>
      <w:r>
        <w:rPr>
          <w:sz w:val="32"/>
        </w:rPr>
        <w:t>Moses’</w:t>
      </w:r>
      <w:r w:rsidR="008405C2" w:rsidRPr="008405C2">
        <w:rPr>
          <w:sz w:val="32"/>
        </w:rPr>
        <w:t xml:space="preserve"> </w:t>
      </w:r>
      <w:r w:rsidR="00707215">
        <w:rPr>
          <w:sz w:val="32"/>
        </w:rPr>
        <w:t xml:space="preserve">persuaded </w:t>
      </w:r>
      <w:r w:rsidR="008405C2" w:rsidRPr="008405C2">
        <w:rPr>
          <w:sz w:val="32"/>
        </w:rPr>
        <w:t>God to change his course of action</w:t>
      </w:r>
      <w:r w:rsidR="00707215">
        <w:rPr>
          <w:sz w:val="32"/>
        </w:rPr>
        <w:t xml:space="preserve"> through his prayer</w:t>
      </w:r>
      <w:r w:rsidR="008405C2" w:rsidRPr="008405C2">
        <w:rPr>
          <w:sz w:val="32"/>
        </w:rPr>
        <w:t xml:space="preserve">. </w:t>
      </w:r>
    </w:p>
    <w:p w:rsidR="0045223F" w:rsidRDefault="0045223F">
      <w:pPr>
        <w:rPr>
          <w:sz w:val="32"/>
        </w:rPr>
      </w:pPr>
    </w:p>
    <w:p w:rsidR="0045223F" w:rsidRDefault="00707215">
      <w:pPr>
        <w:rPr>
          <w:sz w:val="32"/>
        </w:rPr>
      </w:pPr>
      <w:r>
        <w:rPr>
          <w:sz w:val="32"/>
        </w:rPr>
        <w:t>But</w:t>
      </w:r>
      <w:r w:rsidR="008405C2" w:rsidRPr="008405C2">
        <w:rPr>
          <w:sz w:val="32"/>
        </w:rPr>
        <w:t>, what if Moses had refused to pray? Would that mean that they would not have been saved, and would that mean that it was not God’s will to save them after all?</w:t>
      </w:r>
    </w:p>
    <w:p w:rsidR="0045223F" w:rsidRDefault="0045223F">
      <w:pPr>
        <w:rPr>
          <w:sz w:val="32"/>
        </w:rPr>
      </w:pPr>
    </w:p>
    <w:p w:rsidR="0045223F" w:rsidRDefault="008405C2">
      <w:pPr>
        <w:rPr>
          <w:sz w:val="32"/>
        </w:rPr>
      </w:pPr>
      <w:r w:rsidRPr="008405C2">
        <w:rPr>
          <w:sz w:val="32"/>
        </w:rPr>
        <w:t xml:space="preserve">And what does that mean if I fail to pray for something God wants me to pray for? Does that mean that the thing that I didn’t pray about wasn’t God’s will after all? Or would God have just gotten someone else to pray it?” </w:t>
      </w:r>
    </w:p>
    <w:p w:rsidR="0045223F" w:rsidRDefault="0045223F">
      <w:pPr>
        <w:rPr>
          <w:sz w:val="32"/>
        </w:rPr>
      </w:pPr>
    </w:p>
    <w:p w:rsidR="0045223F" w:rsidRDefault="0045223F">
      <w:pPr>
        <w:rPr>
          <w:sz w:val="32"/>
        </w:rPr>
      </w:pPr>
      <w:r>
        <w:rPr>
          <w:sz w:val="32"/>
        </w:rPr>
        <w:lastRenderedPageBreak/>
        <w:t>But</w:t>
      </w:r>
      <w:r w:rsidR="008405C2" w:rsidRPr="008405C2">
        <w:rPr>
          <w:sz w:val="32"/>
        </w:rPr>
        <w:t xml:space="preserve"> these are the wrong questions to ask about these situations. </w:t>
      </w:r>
      <w:r>
        <w:rPr>
          <w:sz w:val="32"/>
        </w:rPr>
        <w:t xml:space="preserve">The Bible </w:t>
      </w:r>
      <w:r w:rsidR="008405C2" w:rsidRPr="008405C2">
        <w:rPr>
          <w:sz w:val="32"/>
        </w:rPr>
        <w:t xml:space="preserve">never teaches us to think about the will of God that way. </w:t>
      </w:r>
    </w:p>
    <w:p w:rsidR="0045223F" w:rsidRDefault="0045223F">
      <w:pPr>
        <w:rPr>
          <w:sz w:val="32"/>
        </w:rPr>
      </w:pPr>
    </w:p>
    <w:p w:rsidR="00661995" w:rsidRDefault="008405C2">
      <w:pPr>
        <w:rPr>
          <w:sz w:val="32"/>
        </w:rPr>
      </w:pPr>
      <w:r w:rsidRPr="008405C2">
        <w:rPr>
          <w:sz w:val="32"/>
        </w:rPr>
        <w:t>I have</w:t>
      </w:r>
      <w:r w:rsidR="00661995">
        <w:rPr>
          <w:sz w:val="32"/>
        </w:rPr>
        <w:t xml:space="preserve"> found what</w:t>
      </w:r>
      <w:r w:rsidRPr="008405C2">
        <w:rPr>
          <w:sz w:val="32"/>
        </w:rPr>
        <w:t xml:space="preserve"> 19th century Prin</w:t>
      </w:r>
      <w:r w:rsidR="00661995">
        <w:rPr>
          <w:sz w:val="32"/>
        </w:rPr>
        <w:t>ceton theologian A.A. Hodge said</w:t>
      </w:r>
      <w:r w:rsidR="00707215">
        <w:rPr>
          <w:sz w:val="32"/>
        </w:rPr>
        <w:t xml:space="preserve"> helpful</w:t>
      </w:r>
      <w:r w:rsidR="00661995">
        <w:rPr>
          <w:sz w:val="32"/>
        </w:rPr>
        <w:t>:</w:t>
      </w:r>
    </w:p>
    <w:p w:rsidR="00661995" w:rsidRDefault="008405C2" w:rsidP="00661995">
      <w:pPr>
        <w:ind w:left="720"/>
        <w:rPr>
          <w:sz w:val="32"/>
        </w:rPr>
      </w:pPr>
      <w:r w:rsidRPr="008405C2">
        <w:rPr>
          <w:sz w:val="32"/>
        </w:rPr>
        <w:t xml:space="preserve">“Does God know the day you’ll die? Yes. Has he appointed that day? Yes. Can you do anything to change that day? No. Then why do you eat? To live. What happens if you don’t eat? You die. Then if you don’t eat, and die, then would that be the day that God had appointed for you to die? </w:t>
      </w:r>
    </w:p>
    <w:p w:rsidR="00707215" w:rsidRDefault="00707215">
      <w:pPr>
        <w:rPr>
          <w:sz w:val="32"/>
        </w:rPr>
      </w:pPr>
    </w:p>
    <w:p w:rsidR="00661995" w:rsidRDefault="008405C2" w:rsidP="00707215">
      <w:pPr>
        <w:ind w:left="720"/>
        <w:rPr>
          <w:sz w:val="32"/>
        </w:rPr>
      </w:pPr>
      <w:r w:rsidRPr="008405C2">
        <w:rPr>
          <w:sz w:val="32"/>
        </w:rPr>
        <w:t>…Quit asking stupid questions and just eat. Eating is the pre-ordained way God has appointed for living.”</w:t>
      </w:r>
    </w:p>
    <w:p w:rsidR="00661995" w:rsidRDefault="00661995">
      <w:pPr>
        <w:rPr>
          <w:sz w:val="32"/>
        </w:rPr>
      </w:pPr>
    </w:p>
    <w:p w:rsidR="00661995" w:rsidRPr="00276D04" w:rsidRDefault="00707215">
      <w:pPr>
        <w:rPr>
          <w:sz w:val="32"/>
          <w:u w:val="single"/>
        </w:rPr>
      </w:pPr>
      <w:r>
        <w:rPr>
          <w:sz w:val="32"/>
          <w:u w:val="single"/>
        </w:rPr>
        <w:t>Let’s q</w:t>
      </w:r>
      <w:r w:rsidR="008405C2" w:rsidRPr="00276D04">
        <w:rPr>
          <w:sz w:val="32"/>
          <w:u w:val="single"/>
        </w:rPr>
        <w:t xml:space="preserve">uit asking stupid questions and just PRAY. </w:t>
      </w:r>
    </w:p>
    <w:p w:rsidR="00661995" w:rsidRDefault="00661995">
      <w:pPr>
        <w:rPr>
          <w:sz w:val="32"/>
        </w:rPr>
      </w:pPr>
    </w:p>
    <w:p w:rsidR="00276D04" w:rsidRPr="00EB4867" w:rsidRDefault="00707215" w:rsidP="00276D04">
      <w:pPr>
        <w:rPr>
          <w:sz w:val="32"/>
          <w:u w:val="single"/>
        </w:rPr>
      </w:pPr>
      <w:r w:rsidRPr="00EB4867">
        <w:rPr>
          <w:sz w:val="32"/>
          <w:u w:val="single"/>
        </w:rPr>
        <w:t xml:space="preserve">4. </w:t>
      </w:r>
      <w:r w:rsidR="00276D04" w:rsidRPr="00EB4867">
        <w:rPr>
          <w:sz w:val="32"/>
          <w:u w:val="single"/>
        </w:rPr>
        <w:t>What you are supposed to take away from this?</w:t>
      </w:r>
    </w:p>
    <w:p w:rsidR="00276D04" w:rsidRDefault="00276D04" w:rsidP="00276D04">
      <w:pPr>
        <w:rPr>
          <w:sz w:val="32"/>
        </w:rPr>
      </w:pPr>
    </w:p>
    <w:p w:rsidR="007330F2" w:rsidRDefault="007330F2" w:rsidP="00276D04">
      <w:pPr>
        <w:rPr>
          <w:sz w:val="32"/>
        </w:rPr>
      </w:pPr>
      <w:r>
        <w:rPr>
          <w:sz w:val="32"/>
        </w:rPr>
        <w:t xml:space="preserve">Think about this. </w:t>
      </w:r>
      <w:r w:rsidRPr="008405C2">
        <w:rPr>
          <w:sz w:val="32"/>
        </w:rPr>
        <w:t xml:space="preserve">Moses didn’t know about </w:t>
      </w:r>
      <w:r>
        <w:rPr>
          <w:sz w:val="32"/>
        </w:rPr>
        <w:t xml:space="preserve">what the people were doing. God tells him about it.  </w:t>
      </w:r>
    </w:p>
    <w:p w:rsidR="007330F2" w:rsidRDefault="007330F2" w:rsidP="00276D04">
      <w:pPr>
        <w:rPr>
          <w:sz w:val="32"/>
        </w:rPr>
      </w:pPr>
    </w:p>
    <w:p w:rsidR="00276D04" w:rsidRDefault="0065424B" w:rsidP="00276D04">
      <w:pPr>
        <w:rPr>
          <w:sz w:val="32"/>
        </w:rPr>
      </w:pPr>
      <w:r>
        <w:rPr>
          <w:sz w:val="32"/>
        </w:rPr>
        <w:t>Let’s go back to</w:t>
      </w:r>
      <w:r w:rsidR="00276D04">
        <w:rPr>
          <w:sz w:val="32"/>
        </w:rPr>
        <w:t xml:space="preserve"> </w:t>
      </w:r>
      <w:r w:rsidR="00276D04">
        <w:rPr>
          <w:bCs/>
          <w:sz w:val="32"/>
        </w:rPr>
        <w:t>Exodus 32:7: “</w:t>
      </w:r>
      <w:r w:rsidR="00276D04" w:rsidRPr="0045223F">
        <w:rPr>
          <w:b/>
          <w:sz w:val="32"/>
        </w:rPr>
        <w:t>And the LORD said to Moses, “Go down</w:t>
      </w:r>
      <w:r w:rsidR="007330F2">
        <w:rPr>
          <w:sz w:val="32"/>
        </w:rPr>
        <w:t xml:space="preserve"> [Go down—God is sending Moses down to be with his people]</w:t>
      </w:r>
      <w:r w:rsidR="00276D04" w:rsidRPr="0045223F">
        <w:rPr>
          <w:b/>
          <w:sz w:val="32"/>
        </w:rPr>
        <w:t>, for your people, whom you brought up out of the land of Egypt, have corrupted themselves</w:t>
      </w:r>
      <w:r w:rsidR="00276D04" w:rsidRPr="0045223F">
        <w:rPr>
          <w:sz w:val="32"/>
        </w:rPr>
        <w:t>.</w:t>
      </w:r>
    </w:p>
    <w:p w:rsidR="00276D04" w:rsidRDefault="00276D04" w:rsidP="00276D04">
      <w:pPr>
        <w:rPr>
          <w:sz w:val="32"/>
        </w:rPr>
      </w:pPr>
    </w:p>
    <w:p w:rsidR="0065424B" w:rsidRDefault="007330F2" w:rsidP="00276D04">
      <w:pPr>
        <w:rPr>
          <w:sz w:val="32"/>
        </w:rPr>
      </w:pPr>
      <w:r>
        <w:rPr>
          <w:sz w:val="32"/>
        </w:rPr>
        <w:t>By reminding Moses that these are his people, God is trying to help Moses identify with them, connect with them, in a sense</w:t>
      </w:r>
      <w:r w:rsidR="00EB4867">
        <w:rPr>
          <w:sz w:val="32"/>
        </w:rPr>
        <w:t>,</w:t>
      </w:r>
      <w:r>
        <w:rPr>
          <w:sz w:val="32"/>
        </w:rPr>
        <w:t xml:space="preserve"> see them as his flock to care for.</w:t>
      </w:r>
    </w:p>
    <w:p w:rsidR="007330F2" w:rsidRDefault="007330F2" w:rsidP="00276D04">
      <w:pPr>
        <w:rPr>
          <w:sz w:val="32"/>
        </w:rPr>
      </w:pPr>
    </w:p>
    <w:p w:rsidR="001121A5" w:rsidRDefault="007330F2" w:rsidP="00276D04">
      <w:pPr>
        <w:rPr>
          <w:b/>
          <w:sz w:val="32"/>
        </w:rPr>
      </w:pPr>
      <w:r>
        <w:rPr>
          <w:sz w:val="32"/>
        </w:rPr>
        <w:t xml:space="preserve">Look again at the prayer itself. </w:t>
      </w:r>
      <w:r>
        <w:rPr>
          <w:bCs/>
          <w:sz w:val="32"/>
        </w:rPr>
        <w:t xml:space="preserve">Exodus 32:11: </w:t>
      </w:r>
      <w:r w:rsidRPr="001121A5">
        <w:rPr>
          <w:b/>
          <w:bCs/>
          <w:sz w:val="32"/>
        </w:rPr>
        <w:t>“</w:t>
      </w:r>
      <w:r w:rsidRPr="001121A5">
        <w:rPr>
          <w:b/>
          <w:sz w:val="32"/>
        </w:rPr>
        <w:t xml:space="preserve">But Moses implored the LORD his God and said, “O LORD, why does your wrath burn hot against your people, whom </w:t>
      </w:r>
      <w:r w:rsidRPr="001121A5">
        <w:rPr>
          <w:b/>
          <w:sz w:val="32"/>
          <w:u w:val="single"/>
        </w:rPr>
        <w:t>you have brought out of the land of Egypt with great power and with a mighty hand</w:t>
      </w:r>
      <w:r w:rsidRPr="001121A5">
        <w:rPr>
          <w:b/>
          <w:sz w:val="32"/>
        </w:rPr>
        <w:t>?</w:t>
      </w:r>
      <w:r w:rsidRPr="007330F2">
        <w:rPr>
          <w:sz w:val="32"/>
        </w:rPr>
        <w:t xml:space="preserve"> </w:t>
      </w:r>
    </w:p>
    <w:p w:rsidR="001121A5" w:rsidRPr="001121A5" w:rsidRDefault="001121A5" w:rsidP="00276D04">
      <w:pPr>
        <w:rPr>
          <w:sz w:val="32"/>
        </w:rPr>
      </w:pPr>
    </w:p>
    <w:p w:rsidR="001121A5" w:rsidRPr="001121A5" w:rsidRDefault="001121A5" w:rsidP="00276D04">
      <w:pPr>
        <w:rPr>
          <w:sz w:val="32"/>
        </w:rPr>
      </w:pPr>
      <w:r>
        <w:rPr>
          <w:sz w:val="32"/>
        </w:rPr>
        <w:t>God herd the cries of the people of Israel when they were in Egypt and delivered them out of bondage. They way God answered past prayers build faith for Moses’ current prayer.</w:t>
      </w:r>
    </w:p>
    <w:p w:rsidR="001121A5" w:rsidRPr="001121A5" w:rsidRDefault="001121A5" w:rsidP="00276D04">
      <w:pPr>
        <w:rPr>
          <w:sz w:val="32"/>
        </w:rPr>
      </w:pPr>
    </w:p>
    <w:p w:rsidR="001121A5" w:rsidRPr="001121A5" w:rsidRDefault="007330F2" w:rsidP="00276D04">
      <w:pPr>
        <w:rPr>
          <w:b/>
          <w:sz w:val="32"/>
        </w:rPr>
      </w:pPr>
      <w:r w:rsidRPr="001121A5">
        <w:rPr>
          <w:b/>
          <w:sz w:val="32"/>
          <w:vertAlign w:val="superscript"/>
        </w:rPr>
        <w:t xml:space="preserve">12 </w:t>
      </w:r>
      <w:r w:rsidRPr="001121A5">
        <w:rPr>
          <w:b/>
          <w:sz w:val="32"/>
        </w:rPr>
        <w:t xml:space="preserve">Why should the Egyptians say, ‘With evil intent did he bring them out, to kill them in the mountains and to consume them from the face of the earth’? </w:t>
      </w:r>
    </w:p>
    <w:p w:rsidR="001121A5" w:rsidRDefault="001121A5" w:rsidP="00276D04">
      <w:pPr>
        <w:rPr>
          <w:sz w:val="32"/>
        </w:rPr>
      </w:pPr>
    </w:p>
    <w:p w:rsidR="001121A5" w:rsidRDefault="001121A5" w:rsidP="00276D04">
      <w:pPr>
        <w:rPr>
          <w:sz w:val="32"/>
        </w:rPr>
      </w:pPr>
      <w:r>
        <w:rPr>
          <w:sz w:val="32"/>
        </w:rPr>
        <w:t xml:space="preserve">In this prayer Moses is concerned first with the glory of God, that God would </w:t>
      </w:r>
      <w:r w:rsidR="00EB4867">
        <w:rPr>
          <w:sz w:val="32"/>
        </w:rPr>
        <w:t>answer this prayer</w:t>
      </w:r>
      <w:r>
        <w:rPr>
          <w:sz w:val="32"/>
        </w:rPr>
        <w:t xml:space="preserve"> in a way that would bring Him most glory.</w:t>
      </w:r>
    </w:p>
    <w:p w:rsidR="001121A5" w:rsidRPr="001121A5" w:rsidRDefault="001121A5" w:rsidP="00276D04">
      <w:pPr>
        <w:rPr>
          <w:sz w:val="32"/>
        </w:rPr>
      </w:pPr>
    </w:p>
    <w:p w:rsidR="001121A5" w:rsidRPr="001121A5" w:rsidRDefault="007330F2" w:rsidP="00276D04">
      <w:pPr>
        <w:rPr>
          <w:b/>
          <w:sz w:val="32"/>
        </w:rPr>
      </w:pPr>
      <w:r w:rsidRPr="001121A5">
        <w:rPr>
          <w:b/>
          <w:sz w:val="32"/>
          <w:vertAlign w:val="superscript"/>
        </w:rPr>
        <w:t xml:space="preserve">13 </w:t>
      </w:r>
      <w:r w:rsidRPr="001121A5">
        <w:rPr>
          <w:b/>
          <w:sz w:val="32"/>
        </w:rPr>
        <w:t>Remember Abraham, Isaac, and Israel, your servants, to whom you swore by your own self</w:t>
      </w:r>
      <w:r w:rsidR="001121A5" w:rsidRPr="001121A5">
        <w:rPr>
          <w:b/>
          <w:sz w:val="32"/>
        </w:rPr>
        <w:t>…</w:t>
      </w:r>
      <w:r w:rsidR="001121A5" w:rsidRPr="001121A5">
        <w:rPr>
          <w:b/>
          <w:sz w:val="32"/>
        </w:rPr>
        <w:br/>
      </w:r>
    </w:p>
    <w:p w:rsidR="001121A5" w:rsidRDefault="008A7EA3" w:rsidP="00276D04">
      <w:pPr>
        <w:rPr>
          <w:sz w:val="32"/>
        </w:rPr>
      </w:pPr>
      <w:r>
        <w:rPr>
          <w:sz w:val="32"/>
        </w:rPr>
        <w:t>God never changes, his character and nature and God’s Word never changes. Moses prays according to the word of God.</w:t>
      </w:r>
      <w:r w:rsidR="00EB4867">
        <w:rPr>
          <w:sz w:val="32"/>
        </w:rPr>
        <w:t xml:space="preserve"> There are thousands of promises in the Bible we can pray back to God.</w:t>
      </w:r>
    </w:p>
    <w:p w:rsidR="001121A5" w:rsidRDefault="001121A5" w:rsidP="00276D04">
      <w:pPr>
        <w:rPr>
          <w:sz w:val="32"/>
        </w:rPr>
      </w:pPr>
    </w:p>
    <w:p w:rsidR="00276D04" w:rsidRDefault="00EB4867" w:rsidP="00276D04">
      <w:pPr>
        <w:rPr>
          <w:sz w:val="32"/>
        </w:rPr>
      </w:pPr>
      <w:r w:rsidRPr="00EB4867">
        <w:rPr>
          <w:sz w:val="32"/>
          <w:u w:val="single"/>
        </w:rPr>
        <w:t>So, w</w:t>
      </w:r>
      <w:r w:rsidR="00276D04" w:rsidRPr="00EB4867">
        <w:rPr>
          <w:sz w:val="32"/>
          <w:u w:val="single"/>
        </w:rPr>
        <w:t xml:space="preserve">hen you put all this together, </w:t>
      </w:r>
      <w:r w:rsidR="00276D04" w:rsidRPr="008405C2">
        <w:rPr>
          <w:sz w:val="32"/>
        </w:rPr>
        <w:t xml:space="preserve">what you see is that God had put Moses into a situation so that he would see the problem, remember God’s promises, and </w:t>
      </w:r>
      <w:r w:rsidR="00276D04">
        <w:rPr>
          <w:sz w:val="32"/>
        </w:rPr>
        <w:t>pray—</w:t>
      </w:r>
      <w:r w:rsidR="00276D04" w:rsidRPr="008405C2">
        <w:rPr>
          <w:sz w:val="32"/>
        </w:rPr>
        <w:t xml:space="preserve">petition God to change his course of action. </w:t>
      </w:r>
    </w:p>
    <w:p w:rsidR="00276D04" w:rsidRDefault="00276D04" w:rsidP="00276D04">
      <w:pPr>
        <w:rPr>
          <w:sz w:val="32"/>
        </w:rPr>
      </w:pPr>
    </w:p>
    <w:p w:rsidR="00276D04" w:rsidRDefault="00276D04" w:rsidP="00276D04">
      <w:pPr>
        <w:rPr>
          <w:sz w:val="32"/>
        </w:rPr>
      </w:pPr>
      <w:r w:rsidRPr="008405C2">
        <w:rPr>
          <w:sz w:val="32"/>
        </w:rPr>
        <w:t xml:space="preserve">God wants Moses to ask this, so </w:t>
      </w:r>
      <w:r>
        <w:rPr>
          <w:sz w:val="32"/>
        </w:rPr>
        <w:t>in this divine appointment God</w:t>
      </w:r>
      <w:r w:rsidRPr="008405C2">
        <w:rPr>
          <w:sz w:val="32"/>
        </w:rPr>
        <w:t xml:space="preserve"> puts </w:t>
      </w:r>
      <w:r>
        <w:rPr>
          <w:sz w:val="32"/>
        </w:rPr>
        <w:t>Moses</w:t>
      </w:r>
      <w:r w:rsidRPr="008405C2">
        <w:rPr>
          <w:sz w:val="32"/>
        </w:rPr>
        <w:t xml:space="preserve"> in a situation where he will. </w:t>
      </w:r>
    </w:p>
    <w:p w:rsidR="00EB4867" w:rsidRDefault="00EB4867" w:rsidP="00276D04">
      <w:pPr>
        <w:rPr>
          <w:sz w:val="32"/>
        </w:rPr>
      </w:pPr>
    </w:p>
    <w:p w:rsidR="00EB4867" w:rsidRDefault="00EB4867" w:rsidP="00276D04">
      <w:pPr>
        <w:rPr>
          <w:sz w:val="32"/>
        </w:rPr>
      </w:pPr>
      <w:r>
        <w:rPr>
          <w:sz w:val="32"/>
        </w:rPr>
        <w:t>But Moses is not a robot or a computer who just replays what he has been pre-programed to say. No! Moses</w:t>
      </w:r>
      <w:r w:rsidR="00012639">
        <w:rPr>
          <w:sz w:val="32"/>
        </w:rPr>
        <w:t>’s heart</w:t>
      </w:r>
      <w:r>
        <w:rPr>
          <w:sz w:val="32"/>
        </w:rPr>
        <w:t xml:space="preserve"> </w:t>
      </w:r>
      <w:r w:rsidR="00012639">
        <w:rPr>
          <w:sz w:val="32"/>
        </w:rPr>
        <w:t>had been softened and prepared for this as he had spent time in the presence of the Lord.</w:t>
      </w:r>
    </w:p>
    <w:p w:rsidR="00276D04" w:rsidRDefault="00276D04">
      <w:pPr>
        <w:rPr>
          <w:sz w:val="32"/>
        </w:rPr>
      </w:pPr>
    </w:p>
    <w:p w:rsidR="00661995" w:rsidRDefault="008405C2">
      <w:pPr>
        <w:rPr>
          <w:sz w:val="32"/>
        </w:rPr>
      </w:pPr>
      <w:r w:rsidRPr="008405C2">
        <w:rPr>
          <w:sz w:val="32"/>
        </w:rPr>
        <w:t xml:space="preserve">God has sovereignly placed you in certain situations precisely for the express purpose of praying his promises and “changing his plans” to employ divine power to create a different destiny than the one everyone is heading to. </w:t>
      </w:r>
    </w:p>
    <w:p w:rsidR="00661995" w:rsidRDefault="008405C2">
      <w:pPr>
        <w:rPr>
          <w:sz w:val="32"/>
        </w:rPr>
      </w:pPr>
      <w:r w:rsidRPr="008405C2">
        <w:rPr>
          <w:sz w:val="32"/>
        </w:rPr>
        <w:lastRenderedPageBreak/>
        <w:t>(Let that sink in: God sovereignly puts his people in situations so that we can claim his promises and change his</w:t>
      </w:r>
      <w:r w:rsidR="00012639">
        <w:rPr>
          <w:sz w:val="32"/>
        </w:rPr>
        <w:t xml:space="preserve"> response</w:t>
      </w:r>
      <w:r w:rsidRPr="008405C2">
        <w:rPr>
          <w:sz w:val="32"/>
        </w:rPr>
        <w:t xml:space="preserve">.) </w:t>
      </w:r>
    </w:p>
    <w:p w:rsidR="00661995" w:rsidRDefault="00661995">
      <w:pPr>
        <w:rPr>
          <w:sz w:val="32"/>
        </w:rPr>
      </w:pPr>
    </w:p>
    <w:p w:rsidR="00661995" w:rsidRDefault="008405C2">
      <w:pPr>
        <w:rPr>
          <w:sz w:val="32"/>
        </w:rPr>
      </w:pPr>
      <w:r w:rsidRPr="008405C2">
        <w:rPr>
          <w:sz w:val="32"/>
        </w:rPr>
        <w:t xml:space="preserve">Your situation—the problems you are observing and the divinely appointed opportunities in them—are divinely appointed invitations to call God’s promises into effect. </w:t>
      </w:r>
    </w:p>
    <w:p w:rsidR="00661995" w:rsidRDefault="00661995">
      <w:pPr>
        <w:rPr>
          <w:sz w:val="32"/>
        </w:rPr>
      </w:pPr>
    </w:p>
    <w:p w:rsidR="00661995" w:rsidRDefault="008405C2">
      <w:pPr>
        <w:rPr>
          <w:sz w:val="32"/>
        </w:rPr>
      </w:pPr>
      <w:r w:rsidRPr="008405C2">
        <w:rPr>
          <w:sz w:val="32"/>
        </w:rPr>
        <w:t>Like Moses, he has “</w:t>
      </w:r>
      <w:r w:rsidRPr="00661995">
        <w:rPr>
          <w:b/>
          <w:sz w:val="32"/>
        </w:rPr>
        <w:t>sent you down</w:t>
      </w:r>
      <w:r w:rsidRPr="008405C2">
        <w:rPr>
          <w:sz w:val="32"/>
        </w:rPr>
        <w:t xml:space="preserve">” into a family; a group of friends; a neighborhood. </w:t>
      </w:r>
    </w:p>
    <w:p w:rsidR="00661995" w:rsidRDefault="00661995">
      <w:pPr>
        <w:rPr>
          <w:sz w:val="32"/>
        </w:rPr>
      </w:pPr>
    </w:p>
    <w:p w:rsidR="00661995" w:rsidRDefault="008405C2">
      <w:pPr>
        <w:rPr>
          <w:sz w:val="32"/>
        </w:rPr>
      </w:pPr>
      <w:r w:rsidRPr="008405C2">
        <w:rPr>
          <w:sz w:val="32"/>
        </w:rPr>
        <w:t xml:space="preserve">Some of you have looked around at your family and thought, “Why did God make me part of this family?” He put you there for you to pray. </w:t>
      </w:r>
    </w:p>
    <w:p w:rsidR="00661995" w:rsidRDefault="00661995">
      <w:pPr>
        <w:rPr>
          <w:sz w:val="32"/>
        </w:rPr>
      </w:pPr>
    </w:p>
    <w:p w:rsidR="006C3AB8" w:rsidRDefault="006C3AB8" w:rsidP="00022961">
      <w:pPr>
        <w:rPr>
          <w:sz w:val="32"/>
        </w:rPr>
      </w:pPr>
      <w:r>
        <w:rPr>
          <w:sz w:val="32"/>
        </w:rPr>
        <w:t>As a follower of Christ</w:t>
      </w:r>
      <w:r w:rsidR="008405C2" w:rsidRPr="008405C2">
        <w:rPr>
          <w:sz w:val="32"/>
        </w:rPr>
        <w:t xml:space="preserve">, you are chosen to pray. </w:t>
      </w:r>
    </w:p>
    <w:p w:rsidR="008A7EA3" w:rsidRDefault="008A7EA3" w:rsidP="00022961">
      <w:pPr>
        <w:rPr>
          <w:sz w:val="32"/>
        </w:rPr>
      </w:pPr>
    </w:p>
    <w:p w:rsidR="006C3AB8" w:rsidRDefault="008405C2" w:rsidP="00022961">
      <w:pPr>
        <w:rPr>
          <w:sz w:val="32"/>
        </w:rPr>
      </w:pPr>
      <w:r w:rsidRPr="008405C2">
        <w:rPr>
          <w:sz w:val="32"/>
        </w:rPr>
        <w:t xml:space="preserve">And part of that means that you have been sovereignly placed to certain situations where you can perceive what God wants and say to God, “Let your kingdom come in this situation, let your will be done in this moment.” </w:t>
      </w:r>
    </w:p>
    <w:p w:rsidR="006C3AB8" w:rsidRDefault="006C3AB8" w:rsidP="00022961">
      <w:pPr>
        <w:rPr>
          <w:sz w:val="32"/>
        </w:rPr>
      </w:pPr>
    </w:p>
    <w:p w:rsidR="006C3AB8" w:rsidRPr="00012639" w:rsidRDefault="00012639" w:rsidP="00022961">
      <w:pPr>
        <w:rPr>
          <w:sz w:val="32"/>
          <w:u w:val="single"/>
        </w:rPr>
      </w:pPr>
      <w:r>
        <w:rPr>
          <w:sz w:val="32"/>
          <w:u w:val="single"/>
        </w:rPr>
        <w:t xml:space="preserve">5, </w:t>
      </w:r>
      <w:proofErr w:type="gramStart"/>
      <w:r w:rsidR="006C3AB8" w:rsidRPr="00012639">
        <w:rPr>
          <w:sz w:val="32"/>
          <w:u w:val="single"/>
        </w:rPr>
        <w:t>Y</w:t>
      </w:r>
      <w:r w:rsidR="008405C2" w:rsidRPr="00012639">
        <w:rPr>
          <w:sz w:val="32"/>
          <w:u w:val="single"/>
        </w:rPr>
        <w:t>ou</w:t>
      </w:r>
      <w:proofErr w:type="gramEnd"/>
      <w:r w:rsidR="008405C2" w:rsidRPr="00012639">
        <w:rPr>
          <w:sz w:val="32"/>
          <w:u w:val="single"/>
        </w:rPr>
        <w:t xml:space="preserve"> need to be absolutely full of </w:t>
      </w:r>
      <w:r w:rsidR="006C3AB8" w:rsidRPr="00012639">
        <w:rPr>
          <w:sz w:val="32"/>
          <w:u w:val="single"/>
        </w:rPr>
        <w:t xml:space="preserve">two things </w:t>
      </w:r>
      <w:r w:rsidR="008405C2" w:rsidRPr="00012639">
        <w:rPr>
          <w:sz w:val="32"/>
          <w:u w:val="single"/>
        </w:rPr>
        <w:t>if you are going to be</w:t>
      </w:r>
      <w:r w:rsidR="006C3AB8" w:rsidRPr="00012639">
        <w:rPr>
          <w:sz w:val="32"/>
          <w:u w:val="single"/>
        </w:rPr>
        <w:t xml:space="preserve"> persuasive</w:t>
      </w:r>
      <w:r w:rsidRPr="00012639">
        <w:rPr>
          <w:sz w:val="32"/>
          <w:u w:val="single"/>
        </w:rPr>
        <w:t xml:space="preserve"> in your</w:t>
      </w:r>
      <w:r w:rsidR="006C3AB8" w:rsidRPr="00012639">
        <w:rPr>
          <w:sz w:val="32"/>
          <w:u w:val="single"/>
        </w:rPr>
        <w:t xml:space="preserve"> prayers.</w:t>
      </w:r>
    </w:p>
    <w:p w:rsidR="006C3AB8" w:rsidRDefault="006C3AB8" w:rsidP="00022961">
      <w:pPr>
        <w:rPr>
          <w:sz w:val="32"/>
        </w:rPr>
      </w:pPr>
    </w:p>
    <w:p w:rsidR="006C3AB8" w:rsidRPr="00E410B9" w:rsidRDefault="00E410B9" w:rsidP="00022961">
      <w:pPr>
        <w:rPr>
          <w:sz w:val="32"/>
          <w:u w:val="single"/>
        </w:rPr>
      </w:pPr>
      <w:proofErr w:type="spellStart"/>
      <w:r w:rsidRPr="00E410B9">
        <w:rPr>
          <w:sz w:val="32"/>
          <w:u w:val="single"/>
        </w:rPr>
        <w:t>F</w:t>
      </w:r>
      <w:r w:rsidR="006C3AB8" w:rsidRPr="00E410B9">
        <w:rPr>
          <w:sz w:val="32"/>
          <w:u w:val="single"/>
        </w:rPr>
        <w:t>irt</w:t>
      </w:r>
      <w:proofErr w:type="spellEnd"/>
      <w:r w:rsidR="006C3AB8" w:rsidRPr="00E410B9">
        <w:rPr>
          <w:sz w:val="32"/>
          <w:u w:val="single"/>
        </w:rPr>
        <w:t xml:space="preserve"> </w:t>
      </w:r>
      <w:r w:rsidRPr="00E410B9">
        <w:rPr>
          <w:sz w:val="32"/>
          <w:u w:val="single"/>
        </w:rPr>
        <w:t xml:space="preserve">the </w:t>
      </w:r>
      <w:r w:rsidR="008405C2" w:rsidRPr="00E410B9">
        <w:rPr>
          <w:sz w:val="32"/>
          <w:u w:val="single"/>
        </w:rPr>
        <w:t xml:space="preserve">Word </w:t>
      </w:r>
      <w:r w:rsidR="006C3AB8" w:rsidRPr="00E410B9">
        <w:rPr>
          <w:sz w:val="32"/>
          <w:u w:val="single"/>
        </w:rPr>
        <w:t>God and second the Spirit of God.</w:t>
      </w:r>
    </w:p>
    <w:p w:rsidR="006C3AB8" w:rsidRDefault="006C3AB8" w:rsidP="00022961">
      <w:pPr>
        <w:rPr>
          <w:sz w:val="32"/>
        </w:rPr>
      </w:pPr>
    </w:p>
    <w:p w:rsidR="006C3AB8" w:rsidRDefault="008405C2" w:rsidP="00022961">
      <w:pPr>
        <w:rPr>
          <w:sz w:val="32"/>
        </w:rPr>
      </w:pPr>
      <w:r w:rsidRPr="008405C2">
        <w:rPr>
          <w:sz w:val="32"/>
        </w:rPr>
        <w:t>Because th</w:t>
      </w:r>
      <w:r w:rsidR="00012639">
        <w:rPr>
          <w:sz w:val="32"/>
        </w:rPr>
        <w:t>e</w:t>
      </w:r>
      <w:r w:rsidRPr="008405C2">
        <w:rPr>
          <w:sz w:val="32"/>
        </w:rPr>
        <w:t xml:space="preserve">se are the two means God has given to you to perceive the kingdom of God and the will of God. </w:t>
      </w:r>
    </w:p>
    <w:p w:rsidR="006C3AB8" w:rsidRDefault="006C3AB8" w:rsidP="00022961">
      <w:pPr>
        <w:rPr>
          <w:sz w:val="32"/>
        </w:rPr>
      </w:pPr>
    </w:p>
    <w:p w:rsidR="006C3AB8" w:rsidRDefault="00E410B9" w:rsidP="00022961">
      <w:pPr>
        <w:rPr>
          <w:sz w:val="32"/>
        </w:rPr>
      </w:pPr>
      <w:r>
        <w:rPr>
          <w:sz w:val="32"/>
          <w:u w:val="single"/>
        </w:rPr>
        <w:t>First t</w:t>
      </w:r>
      <w:r w:rsidR="008405C2" w:rsidRPr="0092190F">
        <w:rPr>
          <w:sz w:val="32"/>
          <w:u w:val="single"/>
        </w:rPr>
        <w:t>he word:</w:t>
      </w:r>
      <w:r w:rsidR="008405C2" w:rsidRPr="008405C2">
        <w:rPr>
          <w:sz w:val="32"/>
        </w:rPr>
        <w:t xml:space="preserve"> This </w:t>
      </w:r>
      <w:r>
        <w:rPr>
          <w:sz w:val="32"/>
        </w:rPr>
        <w:t xml:space="preserve">Bible </w:t>
      </w:r>
      <w:r w:rsidR="008405C2" w:rsidRPr="008405C2">
        <w:rPr>
          <w:sz w:val="32"/>
        </w:rPr>
        <w:t xml:space="preserve">is not just a textbook to be learned, but a book of promises to be claimed! To be put into effect. </w:t>
      </w:r>
    </w:p>
    <w:p w:rsidR="006C3AB8" w:rsidRDefault="006C3AB8" w:rsidP="00022961">
      <w:pPr>
        <w:rPr>
          <w:sz w:val="32"/>
        </w:rPr>
      </w:pPr>
    </w:p>
    <w:p w:rsidR="006C3AB8" w:rsidRDefault="008405C2" w:rsidP="00022961">
      <w:pPr>
        <w:rPr>
          <w:sz w:val="32"/>
        </w:rPr>
      </w:pPr>
      <w:r w:rsidRPr="008405C2">
        <w:rPr>
          <w:sz w:val="32"/>
        </w:rPr>
        <w:t xml:space="preserve">Like Moses, we are supposed to say, “God, remember you said…” </w:t>
      </w:r>
    </w:p>
    <w:p w:rsidR="006C3AB8" w:rsidRDefault="006C3AB8" w:rsidP="00022961">
      <w:pPr>
        <w:rPr>
          <w:sz w:val="32"/>
        </w:rPr>
      </w:pPr>
    </w:p>
    <w:p w:rsidR="0092190F" w:rsidRDefault="00012639" w:rsidP="00022961">
      <w:pPr>
        <w:rPr>
          <w:sz w:val="32"/>
        </w:rPr>
      </w:pPr>
      <w:r>
        <w:rPr>
          <w:sz w:val="32"/>
        </w:rPr>
        <w:lastRenderedPageBreak/>
        <w:t>R</w:t>
      </w:r>
      <w:r w:rsidR="008405C2" w:rsidRPr="008405C2">
        <w:rPr>
          <w:sz w:val="32"/>
        </w:rPr>
        <w:t>ead through this book on your knees. Don’t just read your way through Scri</w:t>
      </w:r>
      <w:r w:rsidR="0092190F">
        <w:rPr>
          <w:sz w:val="32"/>
        </w:rPr>
        <w:t>pture, pray your way through it!</w:t>
      </w:r>
    </w:p>
    <w:p w:rsidR="00012639" w:rsidRDefault="00012639" w:rsidP="00022961">
      <w:pPr>
        <w:rPr>
          <w:sz w:val="32"/>
        </w:rPr>
      </w:pPr>
    </w:p>
    <w:p w:rsidR="0092190F" w:rsidRDefault="008405C2" w:rsidP="00022961">
      <w:pPr>
        <w:rPr>
          <w:sz w:val="32"/>
        </w:rPr>
      </w:pPr>
      <w:r w:rsidRPr="0092190F">
        <w:rPr>
          <w:sz w:val="32"/>
          <w:u w:val="single"/>
        </w:rPr>
        <w:t>The second thing you ought to be full of is the Spirit of God:</w:t>
      </w:r>
      <w:r w:rsidRPr="00E410B9">
        <w:rPr>
          <w:sz w:val="32"/>
        </w:rPr>
        <w:t xml:space="preserve"> </w:t>
      </w:r>
      <w:r w:rsidRPr="008405C2">
        <w:rPr>
          <w:sz w:val="32"/>
        </w:rPr>
        <w:t xml:space="preserve">trust in him to guide you as you pray, to show you where and how to extend God’s kingdom. </w:t>
      </w:r>
    </w:p>
    <w:p w:rsidR="0092190F" w:rsidRDefault="0092190F" w:rsidP="00022961">
      <w:pPr>
        <w:rPr>
          <w:sz w:val="32"/>
        </w:rPr>
      </w:pPr>
    </w:p>
    <w:p w:rsidR="0092190F" w:rsidRDefault="0092190F" w:rsidP="00022961">
      <w:pPr>
        <w:rPr>
          <w:sz w:val="32"/>
        </w:rPr>
      </w:pPr>
      <w:r>
        <w:rPr>
          <w:sz w:val="32"/>
        </w:rPr>
        <w:t>Every couple of years I take 4 or 5 days and go up to an Abbey in New York for a prayer retreat. Part of the experience is that while you are at the retreat there is no talking.</w:t>
      </w:r>
    </w:p>
    <w:p w:rsidR="0092190F" w:rsidRDefault="0092190F" w:rsidP="00022961">
      <w:pPr>
        <w:rPr>
          <w:sz w:val="32"/>
        </w:rPr>
      </w:pPr>
    </w:p>
    <w:p w:rsidR="00E410B9" w:rsidRDefault="0092190F" w:rsidP="00022961">
      <w:pPr>
        <w:rPr>
          <w:sz w:val="32"/>
        </w:rPr>
      </w:pPr>
      <w:r>
        <w:rPr>
          <w:sz w:val="32"/>
        </w:rPr>
        <w:t>It’s amazing, when we stop talking at God, and start listing to what the Spirit</w:t>
      </w:r>
      <w:r w:rsidR="00E410B9">
        <w:rPr>
          <w:sz w:val="32"/>
        </w:rPr>
        <w:t xml:space="preserve"> is say</w:t>
      </w:r>
      <w:r>
        <w:rPr>
          <w:sz w:val="32"/>
        </w:rPr>
        <w:t>, just how much God is say</w:t>
      </w:r>
      <w:r w:rsidR="00E410B9">
        <w:rPr>
          <w:sz w:val="32"/>
        </w:rPr>
        <w:t>ing</w:t>
      </w:r>
      <w:r>
        <w:rPr>
          <w:sz w:val="32"/>
        </w:rPr>
        <w:t xml:space="preserve"> to us. </w:t>
      </w:r>
    </w:p>
    <w:p w:rsidR="008A7EA3" w:rsidRDefault="008A7EA3" w:rsidP="00022961">
      <w:pPr>
        <w:rPr>
          <w:sz w:val="32"/>
        </w:rPr>
      </w:pPr>
    </w:p>
    <w:p w:rsidR="0092190F" w:rsidRDefault="0092190F" w:rsidP="00022961">
      <w:pPr>
        <w:rPr>
          <w:sz w:val="32"/>
        </w:rPr>
      </w:pPr>
      <w:r>
        <w:rPr>
          <w:sz w:val="32"/>
        </w:rPr>
        <w:t xml:space="preserve">We’re just not listening! </w:t>
      </w:r>
      <w:r w:rsidR="008405C2" w:rsidRPr="008405C2">
        <w:rPr>
          <w:sz w:val="32"/>
        </w:rPr>
        <w:t xml:space="preserve">Prayer is not </w:t>
      </w:r>
      <w:r>
        <w:rPr>
          <w:sz w:val="32"/>
        </w:rPr>
        <w:t xml:space="preserve">just talking; it is listening. </w:t>
      </w:r>
      <w:r w:rsidR="00012639">
        <w:rPr>
          <w:sz w:val="32"/>
        </w:rPr>
        <w:t>Let the Spirit of God “send you down” into situations where you can pray.</w:t>
      </w:r>
      <w:r w:rsidR="008405C2" w:rsidRPr="008405C2">
        <w:rPr>
          <w:sz w:val="32"/>
        </w:rPr>
        <w:t xml:space="preserve"> </w:t>
      </w:r>
    </w:p>
    <w:p w:rsidR="0092190F" w:rsidRDefault="0092190F" w:rsidP="00022961">
      <w:pPr>
        <w:rPr>
          <w:sz w:val="32"/>
        </w:rPr>
      </w:pPr>
    </w:p>
    <w:p w:rsidR="0092190F" w:rsidRDefault="008405C2" w:rsidP="00022961">
      <w:pPr>
        <w:rPr>
          <w:sz w:val="32"/>
        </w:rPr>
      </w:pPr>
      <w:r w:rsidRPr="008405C2">
        <w:rPr>
          <w:sz w:val="32"/>
        </w:rPr>
        <w:t xml:space="preserve">Be full of the word and the Spirit, and you’ll be closer to what Moses experiences here. </w:t>
      </w:r>
    </w:p>
    <w:p w:rsidR="0092190F" w:rsidRDefault="0092190F" w:rsidP="00022961">
      <w:pPr>
        <w:rPr>
          <w:sz w:val="32"/>
        </w:rPr>
      </w:pPr>
    </w:p>
    <w:p w:rsidR="0092190F" w:rsidRDefault="00E410B9" w:rsidP="00022961">
      <w:pPr>
        <w:rPr>
          <w:sz w:val="32"/>
        </w:rPr>
      </w:pPr>
      <w:r>
        <w:rPr>
          <w:sz w:val="32"/>
        </w:rPr>
        <w:t>It has been said</w:t>
      </w:r>
      <w:r w:rsidR="008405C2" w:rsidRPr="008405C2">
        <w:rPr>
          <w:sz w:val="32"/>
        </w:rPr>
        <w:t xml:space="preserve">: The prayers heard by heaven are the ones that start in heaven. </w:t>
      </w:r>
    </w:p>
    <w:p w:rsidR="0092190F" w:rsidRDefault="0092190F" w:rsidP="00022961">
      <w:pPr>
        <w:rPr>
          <w:sz w:val="32"/>
        </w:rPr>
      </w:pPr>
    </w:p>
    <w:p w:rsidR="0092190F" w:rsidRDefault="008405C2" w:rsidP="00022961">
      <w:pPr>
        <w:rPr>
          <w:sz w:val="32"/>
        </w:rPr>
      </w:pPr>
      <w:r w:rsidRPr="008405C2">
        <w:rPr>
          <w:sz w:val="32"/>
        </w:rPr>
        <w:t xml:space="preserve">On that mountain Moses perceived what heaven wanted to do and he prayed it into effect. </w:t>
      </w:r>
    </w:p>
    <w:p w:rsidR="0092190F" w:rsidRDefault="0092190F" w:rsidP="00022961">
      <w:pPr>
        <w:rPr>
          <w:sz w:val="32"/>
        </w:rPr>
      </w:pPr>
    </w:p>
    <w:p w:rsidR="00ED1ED3" w:rsidRDefault="008405C2" w:rsidP="00022961">
      <w:pPr>
        <w:rPr>
          <w:sz w:val="32"/>
        </w:rPr>
      </w:pPr>
      <w:r w:rsidRPr="008405C2">
        <w:rPr>
          <w:sz w:val="32"/>
        </w:rPr>
        <w:t xml:space="preserve">CONCLUSION </w:t>
      </w:r>
    </w:p>
    <w:p w:rsidR="00ED1ED3" w:rsidRDefault="00ED1ED3" w:rsidP="00022961">
      <w:pPr>
        <w:rPr>
          <w:sz w:val="32"/>
        </w:rPr>
      </w:pPr>
    </w:p>
    <w:p w:rsidR="00ED1ED3" w:rsidRDefault="00FD3CD1" w:rsidP="00022961">
      <w:pPr>
        <w:rPr>
          <w:sz w:val="32"/>
        </w:rPr>
      </w:pPr>
      <w:r>
        <w:rPr>
          <w:sz w:val="32"/>
        </w:rPr>
        <w:t xml:space="preserve">There is a </w:t>
      </w:r>
      <w:r w:rsidR="008405C2" w:rsidRPr="008405C2">
        <w:rPr>
          <w:sz w:val="32"/>
        </w:rPr>
        <w:t xml:space="preserve">parallel between what Moses did for the children of Israel and what </w:t>
      </w:r>
      <w:r w:rsidR="00ED1ED3">
        <w:rPr>
          <w:sz w:val="32"/>
        </w:rPr>
        <w:t xml:space="preserve">Jesus would one day do for us. </w:t>
      </w:r>
    </w:p>
    <w:p w:rsidR="00ED1ED3" w:rsidRDefault="00ED1ED3" w:rsidP="00022961">
      <w:pPr>
        <w:rPr>
          <w:sz w:val="32"/>
        </w:rPr>
      </w:pPr>
    </w:p>
    <w:p w:rsidR="00ED1ED3" w:rsidRDefault="008405C2" w:rsidP="00022961">
      <w:pPr>
        <w:rPr>
          <w:sz w:val="32"/>
        </w:rPr>
      </w:pPr>
      <w:r w:rsidRPr="008405C2">
        <w:rPr>
          <w:sz w:val="32"/>
        </w:rPr>
        <w:t xml:space="preserve">Like Moses, Jesus stood in the gap between the anger of </w:t>
      </w:r>
      <w:r w:rsidR="00012639">
        <w:rPr>
          <w:sz w:val="32"/>
        </w:rPr>
        <w:t xml:space="preserve">a </w:t>
      </w:r>
      <w:r w:rsidRPr="008405C2">
        <w:rPr>
          <w:sz w:val="32"/>
        </w:rPr>
        <w:t xml:space="preserve">righteous God and the sin of his people. </w:t>
      </w:r>
    </w:p>
    <w:p w:rsidR="00ED1ED3" w:rsidRDefault="00ED1ED3" w:rsidP="00022961">
      <w:pPr>
        <w:rPr>
          <w:sz w:val="32"/>
        </w:rPr>
      </w:pPr>
    </w:p>
    <w:p w:rsidR="00ED1ED3" w:rsidRDefault="008405C2" w:rsidP="00022961">
      <w:pPr>
        <w:rPr>
          <w:sz w:val="32"/>
        </w:rPr>
      </w:pPr>
      <w:r w:rsidRPr="008405C2">
        <w:rPr>
          <w:sz w:val="32"/>
        </w:rPr>
        <w:lastRenderedPageBreak/>
        <w:t>Like Moses, Jesus offered for God to take his life rather than destroy us (Exod</w:t>
      </w:r>
      <w:r w:rsidR="003F1B49">
        <w:rPr>
          <w:sz w:val="32"/>
        </w:rPr>
        <w:t>us</w:t>
      </w:r>
      <w:r w:rsidRPr="008405C2">
        <w:rPr>
          <w:sz w:val="32"/>
        </w:rPr>
        <w:t xml:space="preserve"> 32:32). </w:t>
      </w:r>
    </w:p>
    <w:p w:rsidR="00ED1ED3" w:rsidRDefault="00ED1ED3" w:rsidP="00022961">
      <w:pPr>
        <w:rPr>
          <w:sz w:val="32"/>
        </w:rPr>
      </w:pPr>
    </w:p>
    <w:p w:rsidR="00ED1ED3" w:rsidRDefault="008405C2" w:rsidP="00022961">
      <w:pPr>
        <w:rPr>
          <w:sz w:val="32"/>
        </w:rPr>
      </w:pPr>
      <w:r w:rsidRPr="008405C2">
        <w:rPr>
          <w:sz w:val="32"/>
        </w:rPr>
        <w:t>But whereas Moses only offered it, Jesus actually did it.</w:t>
      </w:r>
    </w:p>
    <w:p w:rsidR="00ED1ED3" w:rsidRDefault="008405C2" w:rsidP="00022961">
      <w:pPr>
        <w:rPr>
          <w:sz w:val="32"/>
        </w:rPr>
      </w:pPr>
      <w:r w:rsidRPr="008405C2">
        <w:rPr>
          <w:sz w:val="32"/>
        </w:rPr>
        <w:t xml:space="preserve">God said to Moses, I’ll destroy the children of Israel and take you. </w:t>
      </w:r>
    </w:p>
    <w:p w:rsidR="00ED1ED3" w:rsidRDefault="00ED1ED3" w:rsidP="00022961">
      <w:pPr>
        <w:rPr>
          <w:sz w:val="32"/>
        </w:rPr>
      </w:pPr>
    </w:p>
    <w:p w:rsidR="00ED1ED3" w:rsidRDefault="008405C2" w:rsidP="00022961">
      <w:pPr>
        <w:rPr>
          <w:sz w:val="32"/>
        </w:rPr>
      </w:pPr>
      <w:r w:rsidRPr="008405C2">
        <w:rPr>
          <w:sz w:val="32"/>
        </w:rPr>
        <w:t xml:space="preserve">Jesus replied, </w:t>
      </w:r>
      <w:r w:rsidR="00D51F69">
        <w:rPr>
          <w:sz w:val="32"/>
        </w:rPr>
        <w:t>d</w:t>
      </w:r>
      <w:r w:rsidRPr="008405C2">
        <w:rPr>
          <w:sz w:val="32"/>
        </w:rPr>
        <w:t>estroy me and take them.</w:t>
      </w:r>
      <w:r w:rsidR="00ED1ED3">
        <w:rPr>
          <w:sz w:val="32"/>
        </w:rPr>
        <w:t xml:space="preserve"> </w:t>
      </w:r>
      <w:r w:rsidRPr="008405C2">
        <w:rPr>
          <w:sz w:val="32"/>
        </w:rPr>
        <w:t xml:space="preserve">Jesus was the mediator who would die rather than let us perish. </w:t>
      </w:r>
    </w:p>
    <w:p w:rsidR="00ED1ED3" w:rsidRDefault="00ED1ED3" w:rsidP="00022961">
      <w:pPr>
        <w:rPr>
          <w:sz w:val="32"/>
        </w:rPr>
      </w:pPr>
    </w:p>
    <w:p w:rsidR="00FD3CD1" w:rsidRDefault="008405C2" w:rsidP="00022961">
      <w:pPr>
        <w:rPr>
          <w:sz w:val="32"/>
        </w:rPr>
      </w:pPr>
      <w:r w:rsidRPr="008405C2">
        <w:rPr>
          <w:sz w:val="32"/>
        </w:rPr>
        <w:t>And that shows me that when I feel alone</w:t>
      </w:r>
      <w:r w:rsidR="00FD3CD1">
        <w:rPr>
          <w:sz w:val="32"/>
        </w:rPr>
        <w:t xml:space="preserve"> and that my prayers have not been heard it’s not true, I have not been abandoned.</w:t>
      </w:r>
      <w:r w:rsidR="00D51F69">
        <w:rPr>
          <w:sz w:val="32"/>
        </w:rPr>
        <w:t xml:space="preserve"> I am not alone.</w:t>
      </w:r>
    </w:p>
    <w:p w:rsidR="00FD3CD1" w:rsidRDefault="00FD3CD1" w:rsidP="00022961">
      <w:pPr>
        <w:rPr>
          <w:sz w:val="32"/>
        </w:rPr>
      </w:pPr>
    </w:p>
    <w:p w:rsidR="00ED1ED3" w:rsidRDefault="00D51F69" w:rsidP="00022961">
      <w:pPr>
        <w:rPr>
          <w:sz w:val="32"/>
        </w:rPr>
      </w:pPr>
      <w:r>
        <w:rPr>
          <w:sz w:val="32"/>
        </w:rPr>
        <w:t>Jesus</w:t>
      </w:r>
      <w:r w:rsidR="008405C2" w:rsidRPr="008405C2">
        <w:rPr>
          <w:sz w:val="32"/>
        </w:rPr>
        <w:t xml:space="preserve"> gave his life so that I would never be abandoned. And because of that, I know that God hears me when I pray. </w:t>
      </w:r>
    </w:p>
    <w:p w:rsidR="00ED1ED3" w:rsidRDefault="00ED1ED3" w:rsidP="00022961">
      <w:pPr>
        <w:rPr>
          <w:sz w:val="32"/>
        </w:rPr>
      </w:pPr>
    </w:p>
    <w:p w:rsidR="00ED1ED3" w:rsidRDefault="008405C2" w:rsidP="00022961">
      <w:pPr>
        <w:rPr>
          <w:sz w:val="32"/>
        </w:rPr>
      </w:pPr>
      <w:r w:rsidRPr="008405C2">
        <w:rPr>
          <w:sz w:val="32"/>
        </w:rPr>
        <w:t xml:space="preserve">And I can leave my request at his feet. I can trust that whatever he is doing, he is pursuing his good plan in me. </w:t>
      </w:r>
    </w:p>
    <w:p w:rsidR="00ED1ED3" w:rsidRDefault="00ED1ED3" w:rsidP="00022961">
      <w:pPr>
        <w:rPr>
          <w:sz w:val="32"/>
        </w:rPr>
      </w:pPr>
    </w:p>
    <w:p w:rsidR="002F54DE" w:rsidRDefault="008405C2" w:rsidP="00F96D12">
      <w:pPr>
        <w:rPr>
          <w:sz w:val="32"/>
        </w:rPr>
      </w:pPr>
      <w:r w:rsidRPr="008405C2">
        <w:rPr>
          <w:sz w:val="32"/>
        </w:rPr>
        <w:t xml:space="preserve">Where have you been appointed to pray? Will you boldly take your place? </w:t>
      </w:r>
    </w:p>
    <w:p w:rsidR="002F54DE" w:rsidRDefault="002F54DE" w:rsidP="00F96D12">
      <w:pPr>
        <w:rPr>
          <w:sz w:val="32"/>
        </w:rPr>
      </w:pPr>
    </w:p>
    <w:p w:rsidR="00963DBA" w:rsidRDefault="00A34979" w:rsidP="00821CF6">
      <w:pPr>
        <w:rPr>
          <w:b/>
          <w:sz w:val="32"/>
          <w:szCs w:val="32"/>
        </w:rPr>
      </w:pPr>
      <w:r w:rsidRPr="00F84949">
        <w:rPr>
          <w:b/>
          <w:sz w:val="32"/>
          <w:szCs w:val="32"/>
        </w:rPr>
        <w:t>Benediction</w:t>
      </w:r>
      <w:r w:rsidR="00AB29B4">
        <w:rPr>
          <w:b/>
          <w:sz w:val="32"/>
          <w:szCs w:val="32"/>
        </w:rPr>
        <w:t xml:space="preserve"> </w:t>
      </w:r>
    </w:p>
    <w:p w:rsidR="00A34979" w:rsidRDefault="002F54DE" w:rsidP="00821CF6">
      <w:pPr>
        <w:rPr>
          <w:sz w:val="32"/>
          <w:szCs w:val="32"/>
        </w:rPr>
      </w:pPr>
      <w:r>
        <w:rPr>
          <w:b/>
          <w:sz w:val="32"/>
          <w:szCs w:val="32"/>
        </w:rPr>
        <w:t>“</w:t>
      </w:r>
      <w:r w:rsidR="00D37C9E" w:rsidRPr="00F84949">
        <w:rPr>
          <w:b/>
          <w:sz w:val="32"/>
          <w:szCs w:val="32"/>
        </w:rPr>
        <w:t>The Lord bless you and keep you; the Lord make his face shine upon you and be gracious to you; the Lord turn his face toward you and give you peace.</w:t>
      </w:r>
      <w:r>
        <w:rPr>
          <w:b/>
          <w:sz w:val="32"/>
          <w:szCs w:val="32"/>
        </w:rPr>
        <w:t>”</w:t>
      </w:r>
      <w:r w:rsidR="00D37C9E" w:rsidRPr="00F84949">
        <w:rPr>
          <w:b/>
          <w:sz w:val="32"/>
          <w:szCs w:val="32"/>
        </w:rPr>
        <w:t xml:space="preserve"> (Num. 6:24-26)</w:t>
      </w:r>
      <w:r w:rsidR="00C435FB" w:rsidRPr="00F84949">
        <w:rPr>
          <w:sz w:val="32"/>
          <w:szCs w:val="32"/>
        </w:rPr>
        <w:t xml:space="preserve"> </w:t>
      </w:r>
    </w:p>
    <w:p w:rsidR="0076615B" w:rsidRDefault="0076615B" w:rsidP="00821CF6">
      <w:pPr>
        <w:rPr>
          <w:sz w:val="32"/>
          <w:szCs w:val="32"/>
        </w:rPr>
      </w:pPr>
    </w:p>
    <w:sectPr w:rsidR="0076615B" w:rsidSect="00C5625D">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36C4" w:rsidRDefault="000136C4">
      <w:r>
        <w:separator/>
      </w:r>
    </w:p>
  </w:endnote>
  <w:endnote w:type="continuationSeparator" w:id="0">
    <w:p w:rsidR="000136C4" w:rsidRDefault="000136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05C2" w:rsidRDefault="008405C2"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405C2" w:rsidRDefault="008405C2" w:rsidP="003C4A24">
    <w:pPr>
      <w:pStyle w:val="Footer"/>
      <w:ind w:right="360"/>
    </w:pPr>
  </w:p>
  <w:p w:rsidR="008405C2" w:rsidRDefault="008405C2"/>
  <w:p w:rsidR="008405C2" w:rsidRDefault="008405C2"/>
  <w:p w:rsidR="008405C2" w:rsidRDefault="008405C2"/>
  <w:p w:rsidR="008405C2" w:rsidRDefault="008405C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1295"/>
      <w:docPartObj>
        <w:docPartGallery w:val="Page Numbers (Bottom of Page)"/>
        <w:docPartUnique/>
      </w:docPartObj>
    </w:sdtPr>
    <w:sdtEndPr>
      <w:rPr>
        <w:noProof/>
      </w:rPr>
    </w:sdtEndPr>
    <w:sdtContent>
      <w:p w:rsidR="008405C2" w:rsidRDefault="008405C2">
        <w:pPr>
          <w:pStyle w:val="Footer"/>
          <w:jc w:val="center"/>
        </w:pPr>
        <w:r>
          <w:fldChar w:fldCharType="begin"/>
        </w:r>
        <w:r>
          <w:instrText xml:space="preserve"> PAGE   \* MERGEFORMAT </w:instrText>
        </w:r>
        <w:r>
          <w:fldChar w:fldCharType="separate"/>
        </w:r>
        <w:r w:rsidR="005A5BA5">
          <w:rPr>
            <w:noProof/>
          </w:rPr>
          <w:t>13</w:t>
        </w:r>
        <w:r>
          <w:rPr>
            <w:noProof/>
          </w:rPr>
          <w:fldChar w:fldCharType="end"/>
        </w:r>
      </w:p>
    </w:sdtContent>
  </w:sdt>
  <w:p w:rsidR="008405C2" w:rsidRDefault="008405C2"/>
  <w:p w:rsidR="008405C2" w:rsidRDefault="008405C2"/>
  <w:p w:rsidR="008405C2" w:rsidRDefault="008405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36C4" w:rsidRDefault="000136C4">
      <w:r>
        <w:separator/>
      </w:r>
    </w:p>
  </w:footnote>
  <w:footnote w:type="continuationSeparator" w:id="0">
    <w:p w:rsidR="000136C4" w:rsidRDefault="000136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570941F3"/>
    <w:multiLevelType w:val="hybridMultilevel"/>
    <w:tmpl w:val="8B1C2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430E60"/>
    <w:multiLevelType w:val="hybridMultilevel"/>
    <w:tmpl w:val="572A6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30D20"/>
    <w:multiLevelType w:val="hybridMultilevel"/>
    <w:tmpl w:val="59DCB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9D31B0"/>
    <w:multiLevelType w:val="hybridMultilevel"/>
    <w:tmpl w:val="7D603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3"/>
  </w:num>
  <w:num w:numId="3">
    <w:abstractNumId w:val="4"/>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sqgFAIaBqPotAAAA"/>
  </w:docVars>
  <w:rsids>
    <w:rsidRoot w:val="00885A4C"/>
    <w:rsid w:val="000010E2"/>
    <w:rsid w:val="00002645"/>
    <w:rsid w:val="00007CB1"/>
    <w:rsid w:val="00012639"/>
    <w:rsid w:val="000136C4"/>
    <w:rsid w:val="00013E56"/>
    <w:rsid w:val="0001662E"/>
    <w:rsid w:val="00022961"/>
    <w:rsid w:val="00022992"/>
    <w:rsid w:val="00026EAB"/>
    <w:rsid w:val="00026EE6"/>
    <w:rsid w:val="00030F0A"/>
    <w:rsid w:val="000344ED"/>
    <w:rsid w:val="00043C04"/>
    <w:rsid w:val="00044C88"/>
    <w:rsid w:val="00045F37"/>
    <w:rsid w:val="00054E16"/>
    <w:rsid w:val="00057736"/>
    <w:rsid w:val="00057FE2"/>
    <w:rsid w:val="00060F66"/>
    <w:rsid w:val="00064432"/>
    <w:rsid w:val="00066BD0"/>
    <w:rsid w:val="00071AE4"/>
    <w:rsid w:val="000763DB"/>
    <w:rsid w:val="00083474"/>
    <w:rsid w:val="00090C57"/>
    <w:rsid w:val="00094E9A"/>
    <w:rsid w:val="000C17FD"/>
    <w:rsid w:val="000D00B1"/>
    <w:rsid w:val="000D5CCF"/>
    <w:rsid w:val="000E3F5C"/>
    <w:rsid w:val="000E453C"/>
    <w:rsid w:val="000F45D5"/>
    <w:rsid w:val="00105840"/>
    <w:rsid w:val="001121A5"/>
    <w:rsid w:val="00112B91"/>
    <w:rsid w:val="00123439"/>
    <w:rsid w:val="0012387B"/>
    <w:rsid w:val="00125D33"/>
    <w:rsid w:val="00126CAF"/>
    <w:rsid w:val="00127633"/>
    <w:rsid w:val="00130AAF"/>
    <w:rsid w:val="00136087"/>
    <w:rsid w:val="00141D8C"/>
    <w:rsid w:val="00152123"/>
    <w:rsid w:val="00152E0D"/>
    <w:rsid w:val="00155A79"/>
    <w:rsid w:val="00157854"/>
    <w:rsid w:val="00160ED1"/>
    <w:rsid w:val="001639E0"/>
    <w:rsid w:val="001642B5"/>
    <w:rsid w:val="00173E4A"/>
    <w:rsid w:val="001A48B0"/>
    <w:rsid w:val="001A5140"/>
    <w:rsid w:val="001A55F4"/>
    <w:rsid w:val="001A72CF"/>
    <w:rsid w:val="001B064A"/>
    <w:rsid w:val="001B28CC"/>
    <w:rsid w:val="001B62A4"/>
    <w:rsid w:val="001B720C"/>
    <w:rsid w:val="001B7D08"/>
    <w:rsid w:val="001D1F62"/>
    <w:rsid w:val="001D27F6"/>
    <w:rsid w:val="001D6B7D"/>
    <w:rsid w:val="001F5569"/>
    <w:rsid w:val="001F6145"/>
    <w:rsid w:val="00200629"/>
    <w:rsid w:val="00200D1C"/>
    <w:rsid w:val="00202346"/>
    <w:rsid w:val="00206F5A"/>
    <w:rsid w:val="002101D3"/>
    <w:rsid w:val="00211E35"/>
    <w:rsid w:val="00214D35"/>
    <w:rsid w:val="00214D77"/>
    <w:rsid w:val="00221BAC"/>
    <w:rsid w:val="0022723B"/>
    <w:rsid w:val="00230814"/>
    <w:rsid w:val="00231DD9"/>
    <w:rsid w:val="00233902"/>
    <w:rsid w:val="002363D5"/>
    <w:rsid w:val="00236B0A"/>
    <w:rsid w:val="00246D33"/>
    <w:rsid w:val="002529EF"/>
    <w:rsid w:val="00253599"/>
    <w:rsid w:val="00253D98"/>
    <w:rsid w:val="00267466"/>
    <w:rsid w:val="0027400E"/>
    <w:rsid w:val="00276D04"/>
    <w:rsid w:val="00276E84"/>
    <w:rsid w:val="00277705"/>
    <w:rsid w:val="0028070C"/>
    <w:rsid w:val="00280D7F"/>
    <w:rsid w:val="00283DA0"/>
    <w:rsid w:val="00285922"/>
    <w:rsid w:val="00286B90"/>
    <w:rsid w:val="00286CF4"/>
    <w:rsid w:val="002872F9"/>
    <w:rsid w:val="00287B81"/>
    <w:rsid w:val="0029176B"/>
    <w:rsid w:val="00291983"/>
    <w:rsid w:val="002952AA"/>
    <w:rsid w:val="002A46D0"/>
    <w:rsid w:val="002A5BF6"/>
    <w:rsid w:val="002A6060"/>
    <w:rsid w:val="002B2A67"/>
    <w:rsid w:val="002B3FB2"/>
    <w:rsid w:val="002C28B0"/>
    <w:rsid w:val="002C3DA5"/>
    <w:rsid w:val="002D3B82"/>
    <w:rsid w:val="002D6173"/>
    <w:rsid w:val="002D7993"/>
    <w:rsid w:val="002E7378"/>
    <w:rsid w:val="002F0A70"/>
    <w:rsid w:val="002F47A4"/>
    <w:rsid w:val="002F54DE"/>
    <w:rsid w:val="002F551A"/>
    <w:rsid w:val="00300535"/>
    <w:rsid w:val="0031284A"/>
    <w:rsid w:val="0031525C"/>
    <w:rsid w:val="0031568B"/>
    <w:rsid w:val="003175B8"/>
    <w:rsid w:val="00325D04"/>
    <w:rsid w:val="003313BE"/>
    <w:rsid w:val="003313C6"/>
    <w:rsid w:val="00334022"/>
    <w:rsid w:val="003364BF"/>
    <w:rsid w:val="00340BD9"/>
    <w:rsid w:val="00340CD2"/>
    <w:rsid w:val="003413D9"/>
    <w:rsid w:val="0034179F"/>
    <w:rsid w:val="00351FCB"/>
    <w:rsid w:val="003527CE"/>
    <w:rsid w:val="0035485D"/>
    <w:rsid w:val="003617B8"/>
    <w:rsid w:val="00362C78"/>
    <w:rsid w:val="00372838"/>
    <w:rsid w:val="003830C9"/>
    <w:rsid w:val="00384525"/>
    <w:rsid w:val="00387525"/>
    <w:rsid w:val="00390264"/>
    <w:rsid w:val="00392D45"/>
    <w:rsid w:val="00394831"/>
    <w:rsid w:val="003A1913"/>
    <w:rsid w:val="003A5F02"/>
    <w:rsid w:val="003C4A24"/>
    <w:rsid w:val="003C545A"/>
    <w:rsid w:val="003D2A7D"/>
    <w:rsid w:val="003D2E8B"/>
    <w:rsid w:val="003D316D"/>
    <w:rsid w:val="003D4F82"/>
    <w:rsid w:val="003E06EB"/>
    <w:rsid w:val="003E25A2"/>
    <w:rsid w:val="003E79ED"/>
    <w:rsid w:val="003E7E73"/>
    <w:rsid w:val="003F0142"/>
    <w:rsid w:val="003F08B8"/>
    <w:rsid w:val="003F1B49"/>
    <w:rsid w:val="003F513B"/>
    <w:rsid w:val="003F5E85"/>
    <w:rsid w:val="003F78A5"/>
    <w:rsid w:val="004079CD"/>
    <w:rsid w:val="00411D3C"/>
    <w:rsid w:val="00415285"/>
    <w:rsid w:val="0042299E"/>
    <w:rsid w:val="00426999"/>
    <w:rsid w:val="00427B8B"/>
    <w:rsid w:val="0043064A"/>
    <w:rsid w:val="0044137B"/>
    <w:rsid w:val="00445ED6"/>
    <w:rsid w:val="004517BA"/>
    <w:rsid w:val="00451CB3"/>
    <w:rsid w:val="0045223F"/>
    <w:rsid w:val="00455344"/>
    <w:rsid w:val="00460CAE"/>
    <w:rsid w:val="004664E4"/>
    <w:rsid w:val="00466DFA"/>
    <w:rsid w:val="00467426"/>
    <w:rsid w:val="00473914"/>
    <w:rsid w:val="00480E61"/>
    <w:rsid w:val="00482978"/>
    <w:rsid w:val="00483AFE"/>
    <w:rsid w:val="0048767F"/>
    <w:rsid w:val="00487D92"/>
    <w:rsid w:val="00497115"/>
    <w:rsid w:val="004A0340"/>
    <w:rsid w:val="004A2CF2"/>
    <w:rsid w:val="004A6029"/>
    <w:rsid w:val="004B1B37"/>
    <w:rsid w:val="004B60E9"/>
    <w:rsid w:val="004C0380"/>
    <w:rsid w:val="00501CE3"/>
    <w:rsid w:val="00502E6B"/>
    <w:rsid w:val="005117A2"/>
    <w:rsid w:val="005136CB"/>
    <w:rsid w:val="00516E16"/>
    <w:rsid w:val="0052433E"/>
    <w:rsid w:val="005243AE"/>
    <w:rsid w:val="00530075"/>
    <w:rsid w:val="005353BE"/>
    <w:rsid w:val="00535E9E"/>
    <w:rsid w:val="00536A81"/>
    <w:rsid w:val="00537E1E"/>
    <w:rsid w:val="0054596C"/>
    <w:rsid w:val="005463F4"/>
    <w:rsid w:val="005514B5"/>
    <w:rsid w:val="00560453"/>
    <w:rsid w:val="00560E22"/>
    <w:rsid w:val="00564D60"/>
    <w:rsid w:val="005678E2"/>
    <w:rsid w:val="00570880"/>
    <w:rsid w:val="00573FA7"/>
    <w:rsid w:val="00582D4E"/>
    <w:rsid w:val="00590CE2"/>
    <w:rsid w:val="0059352D"/>
    <w:rsid w:val="00595BE0"/>
    <w:rsid w:val="005974B2"/>
    <w:rsid w:val="005A3634"/>
    <w:rsid w:val="005A5BA5"/>
    <w:rsid w:val="005B237F"/>
    <w:rsid w:val="005B4152"/>
    <w:rsid w:val="005B4F68"/>
    <w:rsid w:val="005B543A"/>
    <w:rsid w:val="005B764E"/>
    <w:rsid w:val="005C11E0"/>
    <w:rsid w:val="005D0C14"/>
    <w:rsid w:val="005D4917"/>
    <w:rsid w:val="005D7ECA"/>
    <w:rsid w:val="005F105D"/>
    <w:rsid w:val="006072F6"/>
    <w:rsid w:val="00612E3F"/>
    <w:rsid w:val="00614725"/>
    <w:rsid w:val="00614A37"/>
    <w:rsid w:val="00614AE4"/>
    <w:rsid w:val="00621FF1"/>
    <w:rsid w:val="0062465D"/>
    <w:rsid w:val="00626E49"/>
    <w:rsid w:val="0063394D"/>
    <w:rsid w:val="00635387"/>
    <w:rsid w:val="00642D26"/>
    <w:rsid w:val="00644D19"/>
    <w:rsid w:val="0064576E"/>
    <w:rsid w:val="00647175"/>
    <w:rsid w:val="0064750F"/>
    <w:rsid w:val="0065034A"/>
    <w:rsid w:val="006506E1"/>
    <w:rsid w:val="00652DDF"/>
    <w:rsid w:val="0065424B"/>
    <w:rsid w:val="00656FB9"/>
    <w:rsid w:val="00661995"/>
    <w:rsid w:val="00664A3D"/>
    <w:rsid w:val="00666B67"/>
    <w:rsid w:val="00670180"/>
    <w:rsid w:val="00670525"/>
    <w:rsid w:val="0067254C"/>
    <w:rsid w:val="006731B5"/>
    <w:rsid w:val="006804A7"/>
    <w:rsid w:val="006875C2"/>
    <w:rsid w:val="00687AD9"/>
    <w:rsid w:val="00692258"/>
    <w:rsid w:val="0069546B"/>
    <w:rsid w:val="006966F4"/>
    <w:rsid w:val="00697433"/>
    <w:rsid w:val="006A2DFD"/>
    <w:rsid w:val="006A6429"/>
    <w:rsid w:val="006A6510"/>
    <w:rsid w:val="006B542B"/>
    <w:rsid w:val="006C236C"/>
    <w:rsid w:val="006C3AB8"/>
    <w:rsid w:val="006C453B"/>
    <w:rsid w:val="006E05F6"/>
    <w:rsid w:val="006E2F50"/>
    <w:rsid w:val="006E376D"/>
    <w:rsid w:val="006F3FE8"/>
    <w:rsid w:val="006F46A4"/>
    <w:rsid w:val="006F49C0"/>
    <w:rsid w:val="006F6196"/>
    <w:rsid w:val="0070214A"/>
    <w:rsid w:val="0070683C"/>
    <w:rsid w:val="00707215"/>
    <w:rsid w:val="00707B46"/>
    <w:rsid w:val="00710C27"/>
    <w:rsid w:val="0071245A"/>
    <w:rsid w:val="007149A2"/>
    <w:rsid w:val="00717BF9"/>
    <w:rsid w:val="00723477"/>
    <w:rsid w:val="00723938"/>
    <w:rsid w:val="00723ED3"/>
    <w:rsid w:val="007300DB"/>
    <w:rsid w:val="007313D2"/>
    <w:rsid w:val="007330F2"/>
    <w:rsid w:val="00733E46"/>
    <w:rsid w:val="00741E5D"/>
    <w:rsid w:val="007435FA"/>
    <w:rsid w:val="00746ADA"/>
    <w:rsid w:val="00747A9A"/>
    <w:rsid w:val="007505A5"/>
    <w:rsid w:val="00751C14"/>
    <w:rsid w:val="00752E68"/>
    <w:rsid w:val="00765DDC"/>
    <w:rsid w:val="0076615B"/>
    <w:rsid w:val="007828E7"/>
    <w:rsid w:val="00783FBC"/>
    <w:rsid w:val="00790F47"/>
    <w:rsid w:val="007A07B9"/>
    <w:rsid w:val="007A36B5"/>
    <w:rsid w:val="007B0FCF"/>
    <w:rsid w:val="007B3549"/>
    <w:rsid w:val="007B6800"/>
    <w:rsid w:val="007B6F9C"/>
    <w:rsid w:val="007C6492"/>
    <w:rsid w:val="007E6766"/>
    <w:rsid w:val="007F0CA9"/>
    <w:rsid w:val="008002E7"/>
    <w:rsid w:val="00807E9C"/>
    <w:rsid w:val="00807F12"/>
    <w:rsid w:val="00814BC4"/>
    <w:rsid w:val="00815150"/>
    <w:rsid w:val="00816551"/>
    <w:rsid w:val="008171B8"/>
    <w:rsid w:val="00820671"/>
    <w:rsid w:val="008214C8"/>
    <w:rsid w:val="00821CF6"/>
    <w:rsid w:val="008309DE"/>
    <w:rsid w:val="00832EFC"/>
    <w:rsid w:val="008405C2"/>
    <w:rsid w:val="00841371"/>
    <w:rsid w:val="00842CC4"/>
    <w:rsid w:val="00845F14"/>
    <w:rsid w:val="00851D04"/>
    <w:rsid w:val="0086103F"/>
    <w:rsid w:val="0086296E"/>
    <w:rsid w:val="00863318"/>
    <w:rsid w:val="00874133"/>
    <w:rsid w:val="008809CA"/>
    <w:rsid w:val="0088171D"/>
    <w:rsid w:val="008857AF"/>
    <w:rsid w:val="00885A4C"/>
    <w:rsid w:val="0088638D"/>
    <w:rsid w:val="0088691E"/>
    <w:rsid w:val="00897BDA"/>
    <w:rsid w:val="008A3A21"/>
    <w:rsid w:val="008A6E4D"/>
    <w:rsid w:val="008A7EA3"/>
    <w:rsid w:val="008B30DC"/>
    <w:rsid w:val="008B3581"/>
    <w:rsid w:val="008B4644"/>
    <w:rsid w:val="008B6D8A"/>
    <w:rsid w:val="008C24C1"/>
    <w:rsid w:val="008C445F"/>
    <w:rsid w:val="008D7101"/>
    <w:rsid w:val="008E0445"/>
    <w:rsid w:val="008E2031"/>
    <w:rsid w:val="008E29F9"/>
    <w:rsid w:val="008E5886"/>
    <w:rsid w:val="008E7D73"/>
    <w:rsid w:val="008F1392"/>
    <w:rsid w:val="008F2734"/>
    <w:rsid w:val="008F5C30"/>
    <w:rsid w:val="008F6B2B"/>
    <w:rsid w:val="0090075F"/>
    <w:rsid w:val="00900DCE"/>
    <w:rsid w:val="00901322"/>
    <w:rsid w:val="009044EC"/>
    <w:rsid w:val="009102D3"/>
    <w:rsid w:val="00915870"/>
    <w:rsid w:val="0092190F"/>
    <w:rsid w:val="00926312"/>
    <w:rsid w:val="00932117"/>
    <w:rsid w:val="009375C7"/>
    <w:rsid w:val="009449ED"/>
    <w:rsid w:val="00950734"/>
    <w:rsid w:val="00952944"/>
    <w:rsid w:val="00954FBE"/>
    <w:rsid w:val="00961AC4"/>
    <w:rsid w:val="00963DBA"/>
    <w:rsid w:val="00965495"/>
    <w:rsid w:val="00981694"/>
    <w:rsid w:val="009842CD"/>
    <w:rsid w:val="00992C60"/>
    <w:rsid w:val="00992E38"/>
    <w:rsid w:val="0099411D"/>
    <w:rsid w:val="009959CB"/>
    <w:rsid w:val="00997540"/>
    <w:rsid w:val="009A0619"/>
    <w:rsid w:val="009A2CEE"/>
    <w:rsid w:val="009A3CEF"/>
    <w:rsid w:val="009A5C9B"/>
    <w:rsid w:val="009B0094"/>
    <w:rsid w:val="009B1321"/>
    <w:rsid w:val="009B2DD2"/>
    <w:rsid w:val="009B4D8B"/>
    <w:rsid w:val="009C018D"/>
    <w:rsid w:val="009C219F"/>
    <w:rsid w:val="009C28EE"/>
    <w:rsid w:val="009D332B"/>
    <w:rsid w:val="009F02A6"/>
    <w:rsid w:val="009F1F9B"/>
    <w:rsid w:val="00A0197C"/>
    <w:rsid w:val="00A01C6E"/>
    <w:rsid w:val="00A03046"/>
    <w:rsid w:val="00A046B1"/>
    <w:rsid w:val="00A05425"/>
    <w:rsid w:val="00A32283"/>
    <w:rsid w:val="00A34979"/>
    <w:rsid w:val="00A358F4"/>
    <w:rsid w:val="00A37454"/>
    <w:rsid w:val="00A417A0"/>
    <w:rsid w:val="00A41FB8"/>
    <w:rsid w:val="00A433D3"/>
    <w:rsid w:val="00A5166D"/>
    <w:rsid w:val="00A55E66"/>
    <w:rsid w:val="00A61CCA"/>
    <w:rsid w:val="00A62082"/>
    <w:rsid w:val="00A65EC1"/>
    <w:rsid w:val="00A70D4B"/>
    <w:rsid w:val="00A75FC2"/>
    <w:rsid w:val="00A827B4"/>
    <w:rsid w:val="00A9066A"/>
    <w:rsid w:val="00A913A2"/>
    <w:rsid w:val="00AA1523"/>
    <w:rsid w:val="00AB17C8"/>
    <w:rsid w:val="00AB29B4"/>
    <w:rsid w:val="00AB349A"/>
    <w:rsid w:val="00AC211A"/>
    <w:rsid w:val="00AC6259"/>
    <w:rsid w:val="00AC703C"/>
    <w:rsid w:val="00AD15EF"/>
    <w:rsid w:val="00AD53F4"/>
    <w:rsid w:val="00AD7250"/>
    <w:rsid w:val="00AE37DD"/>
    <w:rsid w:val="00AE5253"/>
    <w:rsid w:val="00AF069F"/>
    <w:rsid w:val="00AF08C4"/>
    <w:rsid w:val="00AF2BE3"/>
    <w:rsid w:val="00AF3155"/>
    <w:rsid w:val="00B00695"/>
    <w:rsid w:val="00B210F3"/>
    <w:rsid w:val="00B22809"/>
    <w:rsid w:val="00B22BC9"/>
    <w:rsid w:val="00B2752A"/>
    <w:rsid w:val="00B34FC4"/>
    <w:rsid w:val="00B37219"/>
    <w:rsid w:val="00B40CF8"/>
    <w:rsid w:val="00B52BC0"/>
    <w:rsid w:val="00B552F4"/>
    <w:rsid w:val="00B6262B"/>
    <w:rsid w:val="00B65F0E"/>
    <w:rsid w:val="00B71606"/>
    <w:rsid w:val="00B740E3"/>
    <w:rsid w:val="00B845AA"/>
    <w:rsid w:val="00B90628"/>
    <w:rsid w:val="00B931FC"/>
    <w:rsid w:val="00B94379"/>
    <w:rsid w:val="00B9535F"/>
    <w:rsid w:val="00B95D4A"/>
    <w:rsid w:val="00B978C6"/>
    <w:rsid w:val="00BA0177"/>
    <w:rsid w:val="00BA216E"/>
    <w:rsid w:val="00BB17B8"/>
    <w:rsid w:val="00BC324B"/>
    <w:rsid w:val="00BC5A27"/>
    <w:rsid w:val="00BC5FB6"/>
    <w:rsid w:val="00BC7F19"/>
    <w:rsid w:val="00BD1EEF"/>
    <w:rsid w:val="00BE6560"/>
    <w:rsid w:val="00BF214A"/>
    <w:rsid w:val="00BF670A"/>
    <w:rsid w:val="00C02E62"/>
    <w:rsid w:val="00C07891"/>
    <w:rsid w:val="00C11687"/>
    <w:rsid w:val="00C13229"/>
    <w:rsid w:val="00C156E1"/>
    <w:rsid w:val="00C1777F"/>
    <w:rsid w:val="00C201E2"/>
    <w:rsid w:val="00C20CF7"/>
    <w:rsid w:val="00C25D34"/>
    <w:rsid w:val="00C30535"/>
    <w:rsid w:val="00C3572F"/>
    <w:rsid w:val="00C363F1"/>
    <w:rsid w:val="00C37D8F"/>
    <w:rsid w:val="00C401D4"/>
    <w:rsid w:val="00C435FB"/>
    <w:rsid w:val="00C4387F"/>
    <w:rsid w:val="00C51914"/>
    <w:rsid w:val="00C521AB"/>
    <w:rsid w:val="00C522BE"/>
    <w:rsid w:val="00C5295B"/>
    <w:rsid w:val="00C52FCE"/>
    <w:rsid w:val="00C5625D"/>
    <w:rsid w:val="00C64F0A"/>
    <w:rsid w:val="00C76D00"/>
    <w:rsid w:val="00C84699"/>
    <w:rsid w:val="00C87B09"/>
    <w:rsid w:val="00C91E77"/>
    <w:rsid w:val="00C9519A"/>
    <w:rsid w:val="00C9684D"/>
    <w:rsid w:val="00CA624B"/>
    <w:rsid w:val="00CB1C9B"/>
    <w:rsid w:val="00CB274D"/>
    <w:rsid w:val="00CC6C05"/>
    <w:rsid w:val="00CD1107"/>
    <w:rsid w:val="00CD594B"/>
    <w:rsid w:val="00CE50D0"/>
    <w:rsid w:val="00CE617F"/>
    <w:rsid w:val="00CF2755"/>
    <w:rsid w:val="00D013E9"/>
    <w:rsid w:val="00D015BC"/>
    <w:rsid w:val="00D01957"/>
    <w:rsid w:val="00D05F7F"/>
    <w:rsid w:val="00D06276"/>
    <w:rsid w:val="00D123FC"/>
    <w:rsid w:val="00D169DF"/>
    <w:rsid w:val="00D16B28"/>
    <w:rsid w:val="00D16C38"/>
    <w:rsid w:val="00D16DC4"/>
    <w:rsid w:val="00D30DAE"/>
    <w:rsid w:val="00D31BF3"/>
    <w:rsid w:val="00D330EE"/>
    <w:rsid w:val="00D36DF6"/>
    <w:rsid w:val="00D37C9E"/>
    <w:rsid w:val="00D41D59"/>
    <w:rsid w:val="00D41ECA"/>
    <w:rsid w:val="00D42D83"/>
    <w:rsid w:val="00D43A04"/>
    <w:rsid w:val="00D43D7F"/>
    <w:rsid w:val="00D452A3"/>
    <w:rsid w:val="00D46DB7"/>
    <w:rsid w:val="00D472BB"/>
    <w:rsid w:val="00D504C3"/>
    <w:rsid w:val="00D51F69"/>
    <w:rsid w:val="00D53120"/>
    <w:rsid w:val="00D5401B"/>
    <w:rsid w:val="00D56BFE"/>
    <w:rsid w:val="00D63F7F"/>
    <w:rsid w:val="00D665BC"/>
    <w:rsid w:val="00D7240F"/>
    <w:rsid w:val="00D8032E"/>
    <w:rsid w:val="00D821B0"/>
    <w:rsid w:val="00D83F74"/>
    <w:rsid w:val="00D84EC0"/>
    <w:rsid w:val="00D918E9"/>
    <w:rsid w:val="00D929DD"/>
    <w:rsid w:val="00D9397D"/>
    <w:rsid w:val="00D97A2A"/>
    <w:rsid w:val="00DA06F4"/>
    <w:rsid w:val="00DA0926"/>
    <w:rsid w:val="00DA5F45"/>
    <w:rsid w:val="00DB1817"/>
    <w:rsid w:val="00DB3770"/>
    <w:rsid w:val="00DB3D12"/>
    <w:rsid w:val="00DB5E0B"/>
    <w:rsid w:val="00DB612C"/>
    <w:rsid w:val="00DC77BD"/>
    <w:rsid w:val="00DC7F56"/>
    <w:rsid w:val="00DD5ECD"/>
    <w:rsid w:val="00DE5BA4"/>
    <w:rsid w:val="00DF1FD7"/>
    <w:rsid w:val="00DF4F56"/>
    <w:rsid w:val="00E04ECD"/>
    <w:rsid w:val="00E068DB"/>
    <w:rsid w:val="00E07B64"/>
    <w:rsid w:val="00E11C16"/>
    <w:rsid w:val="00E2188D"/>
    <w:rsid w:val="00E242B4"/>
    <w:rsid w:val="00E24C62"/>
    <w:rsid w:val="00E33563"/>
    <w:rsid w:val="00E36D10"/>
    <w:rsid w:val="00E410B9"/>
    <w:rsid w:val="00E45CA2"/>
    <w:rsid w:val="00E52742"/>
    <w:rsid w:val="00E572FB"/>
    <w:rsid w:val="00E57B0D"/>
    <w:rsid w:val="00E6105B"/>
    <w:rsid w:val="00E613D9"/>
    <w:rsid w:val="00E6287C"/>
    <w:rsid w:val="00E64A5E"/>
    <w:rsid w:val="00E6513D"/>
    <w:rsid w:val="00E665C8"/>
    <w:rsid w:val="00E7655D"/>
    <w:rsid w:val="00E77C81"/>
    <w:rsid w:val="00E80B9F"/>
    <w:rsid w:val="00E83098"/>
    <w:rsid w:val="00E870A4"/>
    <w:rsid w:val="00E92935"/>
    <w:rsid w:val="00EA0887"/>
    <w:rsid w:val="00EA1DA5"/>
    <w:rsid w:val="00EA20DC"/>
    <w:rsid w:val="00EA6C35"/>
    <w:rsid w:val="00EB37DD"/>
    <w:rsid w:val="00EB3D59"/>
    <w:rsid w:val="00EB4867"/>
    <w:rsid w:val="00EB6F95"/>
    <w:rsid w:val="00EC01A0"/>
    <w:rsid w:val="00ED1ED3"/>
    <w:rsid w:val="00ED5D26"/>
    <w:rsid w:val="00EE4BB4"/>
    <w:rsid w:val="00EE67D8"/>
    <w:rsid w:val="00EF25F7"/>
    <w:rsid w:val="00F02943"/>
    <w:rsid w:val="00F12698"/>
    <w:rsid w:val="00F16D6B"/>
    <w:rsid w:val="00F318B1"/>
    <w:rsid w:val="00F31BF7"/>
    <w:rsid w:val="00F425A5"/>
    <w:rsid w:val="00F45EB5"/>
    <w:rsid w:val="00F5654F"/>
    <w:rsid w:val="00F569E0"/>
    <w:rsid w:val="00F56B14"/>
    <w:rsid w:val="00F60494"/>
    <w:rsid w:val="00F65559"/>
    <w:rsid w:val="00F75878"/>
    <w:rsid w:val="00F77D8D"/>
    <w:rsid w:val="00F77E09"/>
    <w:rsid w:val="00F83515"/>
    <w:rsid w:val="00F84949"/>
    <w:rsid w:val="00F84ABE"/>
    <w:rsid w:val="00F870EF"/>
    <w:rsid w:val="00F96D12"/>
    <w:rsid w:val="00F97263"/>
    <w:rsid w:val="00FA4845"/>
    <w:rsid w:val="00FA6024"/>
    <w:rsid w:val="00FB2214"/>
    <w:rsid w:val="00FB6630"/>
    <w:rsid w:val="00FD3CD1"/>
    <w:rsid w:val="00FE3A82"/>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 w:type="paragraph" w:styleId="Header">
    <w:name w:val="header"/>
    <w:basedOn w:val="Normal"/>
    <w:link w:val="HeaderChar"/>
    <w:rsid w:val="00C5625D"/>
    <w:pPr>
      <w:tabs>
        <w:tab w:val="center" w:pos="4680"/>
        <w:tab w:val="right" w:pos="9360"/>
      </w:tabs>
    </w:pPr>
  </w:style>
  <w:style w:type="character" w:customStyle="1" w:styleId="HeaderChar">
    <w:name w:val="Header Char"/>
    <w:basedOn w:val="DefaultParagraphFont"/>
    <w:link w:val="Header"/>
    <w:rsid w:val="00C5625D"/>
    <w:rPr>
      <w:sz w:val="24"/>
      <w:szCs w:val="24"/>
    </w:rPr>
  </w:style>
  <w:style w:type="character" w:customStyle="1" w:styleId="FooterChar">
    <w:name w:val="Footer Char"/>
    <w:basedOn w:val="DefaultParagraphFont"/>
    <w:link w:val="Footer"/>
    <w:uiPriority w:val="99"/>
    <w:rsid w:val="00C5625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3430589">
      <w:bodyDiv w:val="1"/>
      <w:marLeft w:val="0"/>
      <w:marRight w:val="0"/>
      <w:marTop w:val="0"/>
      <w:marBottom w:val="0"/>
      <w:divBdr>
        <w:top w:val="none" w:sz="0" w:space="0" w:color="auto"/>
        <w:left w:val="none" w:sz="0" w:space="0" w:color="auto"/>
        <w:bottom w:val="none" w:sz="0" w:space="0" w:color="auto"/>
        <w:right w:val="none" w:sz="0" w:space="0" w:color="auto"/>
      </w:divBdr>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29312776">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28888979">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42959032">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6210306">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591427035">
      <w:bodyDiv w:val="1"/>
      <w:marLeft w:val="0"/>
      <w:marRight w:val="0"/>
      <w:marTop w:val="0"/>
      <w:marBottom w:val="0"/>
      <w:divBdr>
        <w:top w:val="none" w:sz="0" w:space="0" w:color="auto"/>
        <w:left w:val="none" w:sz="0" w:space="0" w:color="auto"/>
        <w:bottom w:val="none" w:sz="0" w:space="0" w:color="auto"/>
        <w:right w:val="none" w:sz="0" w:space="0" w:color="auto"/>
      </w:divBdr>
    </w:div>
    <w:div w:id="596061638">
      <w:bodyDiv w:val="1"/>
      <w:marLeft w:val="0"/>
      <w:marRight w:val="0"/>
      <w:marTop w:val="0"/>
      <w:marBottom w:val="0"/>
      <w:divBdr>
        <w:top w:val="none" w:sz="0" w:space="0" w:color="auto"/>
        <w:left w:val="none" w:sz="0" w:space="0" w:color="auto"/>
        <w:bottom w:val="none" w:sz="0" w:space="0" w:color="auto"/>
        <w:right w:val="none" w:sz="0" w:space="0" w:color="auto"/>
      </w:divBdr>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0793733">
      <w:bodyDiv w:val="1"/>
      <w:marLeft w:val="0"/>
      <w:marRight w:val="0"/>
      <w:marTop w:val="0"/>
      <w:marBottom w:val="0"/>
      <w:divBdr>
        <w:top w:val="none" w:sz="0" w:space="0" w:color="auto"/>
        <w:left w:val="none" w:sz="0" w:space="0" w:color="auto"/>
        <w:bottom w:val="none" w:sz="0" w:space="0" w:color="auto"/>
        <w:right w:val="none" w:sz="0" w:space="0" w:color="auto"/>
      </w:divBdr>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47724941">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57558675">
      <w:bodyDiv w:val="1"/>
      <w:marLeft w:val="0"/>
      <w:marRight w:val="0"/>
      <w:marTop w:val="0"/>
      <w:marBottom w:val="0"/>
      <w:divBdr>
        <w:top w:val="none" w:sz="0" w:space="0" w:color="auto"/>
        <w:left w:val="none" w:sz="0" w:space="0" w:color="auto"/>
        <w:bottom w:val="none" w:sz="0" w:space="0" w:color="auto"/>
        <w:right w:val="none" w:sz="0" w:space="0" w:color="auto"/>
      </w:divBdr>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65033788">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11681035">
      <w:bodyDiv w:val="1"/>
      <w:marLeft w:val="0"/>
      <w:marRight w:val="0"/>
      <w:marTop w:val="0"/>
      <w:marBottom w:val="0"/>
      <w:divBdr>
        <w:top w:val="none" w:sz="0" w:space="0" w:color="auto"/>
        <w:left w:val="none" w:sz="0" w:space="0" w:color="auto"/>
        <w:bottom w:val="none" w:sz="0" w:space="0" w:color="auto"/>
        <w:right w:val="none" w:sz="0" w:space="0" w:color="auto"/>
      </w:divBdr>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99472622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15700419">
      <w:bodyDiv w:val="1"/>
      <w:marLeft w:val="0"/>
      <w:marRight w:val="0"/>
      <w:marTop w:val="0"/>
      <w:marBottom w:val="0"/>
      <w:divBdr>
        <w:top w:val="none" w:sz="0" w:space="0" w:color="auto"/>
        <w:left w:val="none" w:sz="0" w:space="0" w:color="auto"/>
        <w:bottom w:val="none" w:sz="0" w:space="0" w:color="auto"/>
        <w:right w:val="none" w:sz="0" w:space="0" w:color="auto"/>
      </w:divBdr>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88072810">
      <w:bodyDiv w:val="1"/>
      <w:marLeft w:val="0"/>
      <w:marRight w:val="0"/>
      <w:marTop w:val="0"/>
      <w:marBottom w:val="0"/>
      <w:divBdr>
        <w:top w:val="none" w:sz="0" w:space="0" w:color="auto"/>
        <w:left w:val="none" w:sz="0" w:space="0" w:color="auto"/>
        <w:bottom w:val="none" w:sz="0" w:space="0" w:color="auto"/>
        <w:right w:val="none" w:sz="0" w:space="0" w:color="auto"/>
      </w:divBdr>
    </w:div>
    <w:div w:id="1393384568">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3183735">
      <w:bodyDiv w:val="1"/>
      <w:marLeft w:val="0"/>
      <w:marRight w:val="0"/>
      <w:marTop w:val="0"/>
      <w:marBottom w:val="0"/>
      <w:divBdr>
        <w:top w:val="none" w:sz="0" w:space="0" w:color="auto"/>
        <w:left w:val="none" w:sz="0" w:space="0" w:color="auto"/>
        <w:bottom w:val="none" w:sz="0" w:space="0" w:color="auto"/>
        <w:right w:val="none" w:sz="0" w:space="0" w:color="auto"/>
      </w:divBdr>
    </w:div>
    <w:div w:id="1517574860">
      <w:bodyDiv w:val="1"/>
      <w:marLeft w:val="0"/>
      <w:marRight w:val="0"/>
      <w:marTop w:val="0"/>
      <w:marBottom w:val="0"/>
      <w:divBdr>
        <w:top w:val="none" w:sz="0" w:space="0" w:color="auto"/>
        <w:left w:val="none" w:sz="0" w:space="0" w:color="auto"/>
        <w:bottom w:val="none" w:sz="0" w:space="0" w:color="auto"/>
        <w:right w:val="none" w:sz="0" w:space="0" w:color="auto"/>
      </w:divBdr>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58462740">
      <w:bodyDiv w:val="1"/>
      <w:marLeft w:val="0"/>
      <w:marRight w:val="0"/>
      <w:marTop w:val="0"/>
      <w:marBottom w:val="0"/>
      <w:divBdr>
        <w:top w:val="none" w:sz="0" w:space="0" w:color="auto"/>
        <w:left w:val="none" w:sz="0" w:space="0" w:color="auto"/>
        <w:bottom w:val="none" w:sz="0" w:space="0" w:color="auto"/>
        <w:right w:val="none" w:sz="0" w:space="0" w:color="auto"/>
      </w:divBdr>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69167762">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36511645">
      <w:bodyDiv w:val="1"/>
      <w:marLeft w:val="0"/>
      <w:marRight w:val="0"/>
      <w:marTop w:val="0"/>
      <w:marBottom w:val="0"/>
      <w:divBdr>
        <w:top w:val="none" w:sz="0" w:space="0" w:color="auto"/>
        <w:left w:val="none" w:sz="0" w:space="0" w:color="auto"/>
        <w:bottom w:val="none" w:sz="0" w:space="0" w:color="auto"/>
        <w:right w:val="none" w:sz="0" w:space="0" w:color="auto"/>
      </w:divBdr>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5147552">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1816218">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41717499">
      <w:bodyDiv w:val="1"/>
      <w:marLeft w:val="0"/>
      <w:marRight w:val="0"/>
      <w:marTop w:val="0"/>
      <w:marBottom w:val="0"/>
      <w:divBdr>
        <w:top w:val="none" w:sz="0" w:space="0" w:color="auto"/>
        <w:left w:val="none" w:sz="0" w:space="0" w:color="auto"/>
        <w:bottom w:val="none" w:sz="0" w:space="0" w:color="auto"/>
        <w:right w:val="none" w:sz="0" w:space="0" w:color="auto"/>
      </w:divBdr>
    </w:div>
    <w:div w:id="1971091571">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22408923">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7B6BA-6C71-4E95-A87A-56B0ED52A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9</TotalTime>
  <Pages>13</Pages>
  <Words>2515</Words>
  <Characters>1433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6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16</cp:revision>
  <cp:lastPrinted>2019-07-28T10:53:00Z</cp:lastPrinted>
  <dcterms:created xsi:type="dcterms:W3CDTF">2019-07-24T17:45:00Z</dcterms:created>
  <dcterms:modified xsi:type="dcterms:W3CDTF">2019-07-29T15:13:00Z</dcterms:modified>
</cp:coreProperties>
</file>